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31"/>
        <w:tblW w:w="0" w:type="auto"/>
        <w:tblLook w:val="04A0" w:firstRow="1" w:lastRow="0" w:firstColumn="1" w:lastColumn="0" w:noHBand="0" w:noVBand="1"/>
      </w:tblPr>
      <w:tblGrid>
        <w:gridCol w:w="10440"/>
      </w:tblGrid>
      <w:tr w:rsidR="00A70909" w:rsidRPr="00156B59" w:rsidTr="00A70909">
        <w:tc>
          <w:tcPr>
            <w:tcW w:w="10440" w:type="dxa"/>
            <w:shd w:val="clear" w:color="auto" w:fill="2E74B5" w:themeFill="accent1" w:themeFillShade="BF"/>
          </w:tcPr>
          <w:p w:rsidR="00714EAF" w:rsidRPr="00156B59" w:rsidRDefault="00A70909" w:rsidP="00714EAF">
            <w:pPr>
              <w:jc w:val="center"/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6"/>
              </w:rPr>
            </w:pPr>
            <w:r w:rsidRPr="00156B59">
              <w:rPr>
                <w:rFonts w:ascii="Times New Roman" w:eastAsia="Calibri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67CB2FB" wp14:editId="48EAF544">
                  <wp:extent cx="696931" cy="561975"/>
                  <wp:effectExtent l="0" t="0" r="8255" b="0"/>
                  <wp:docPr id="1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jpe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481" cy="576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70909" w:rsidRPr="00156B59" w:rsidRDefault="00A70909" w:rsidP="00A70909">
            <w:pPr>
              <w:jc w:val="center"/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2"/>
              </w:rPr>
            </w:pPr>
            <w:r w:rsidRPr="00156B59"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2"/>
              </w:rPr>
              <w:t>Diagnostic Medical Sonography Program</w:t>
            </w:r>
            <w:r w:rsidR="00111D79"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2"/>
              </w:rPr>
              <w:t>- Cardiac</w:t>
            </w:r>
          </w:p>
          <w:p w:rsidR="00A70909" w:rsidRPr="00714EAF" w:rsidRDefault="00A70909" w:rsidP="00714EAF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</w:rPr>
            </w:pPr>
            <w:r w:rsidRPr="00156B59"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2"/>
              </w:rPr>
              <w:t>Application for Admission</w:t>
            </w:r>
          </w:p>
        </w:tc>
      </w:tr>
    </w:tbl>
    <w:p w:rsidR="00A25F76" w:rsidRPr="00156B59" w:rsidRDefault="00A25F76" w:rsidP="00A70909">
      <w:pPr>
        <w:rPr>
          <w:rFonts w:ascii="Times New Roman" w:hAnsi="Times New Roman" w:cs="Times New Roman"/>
          <w:i/>
          <w:spacing w:val="-1"/>
        </w:rPr>
      </w:pPr>
    </w:p>
    <w:p w:rsidR="008170B9" w:rsidRPr="00156B59" w:rsidRDefault="008170B9" w:rsidP="008170B9">
      <w:pPr>
        <w:spacing w:after="0"/>
        <w:jc w:val="center"/>
        <w:rPr>
          <w:rFonts w:ascii="Times New Roman" w:hAnsi="Times New Roman" w:cs="Times New Roman"/>
          <w:i/>
        </w:rPr>
      </w:pPr>
      <w:r w:rsidRPr="00156B59">
        <w:rPr>
          <w:rFonts w:ascii="Times New Roman" w:hAnsi="Times New Roman" w:cs="Times New Roman"/>
          <w:i/>
          <w:spacing w:val="-1"/>
        </w:rPr>
        <w:t>Please email completed</w:t>
      </w:r>
      <w:r w:rsidRPr="00156B59">
        <w:rPr>
          <w:rFonts w:ascii="Times New Roman" w:hAnsi="Times New Roman" w:cs="Times New Roman"/>
          <w:i/>
        </w:rPr>
        <w:t xml:space="preserve"> </w:t>
      </w:r>
      <w:r w:rsidRPr="00156B59">
        <w:rPr>
          <w:rFonts w:ascii="Times New Roman" w:hAnsi="Times New Roman" w:cs="Times New Roman"/>
          <w:i/>
          <w:spacing w:val="-1"/>
        </w:rPr>
        <w:t>application and transcripts to</w:t>
      </w:r>
      <w:r w:rsidRPr="00156B59">
        <w:rPr>
          <w:rFonts w:ascii="Times New Roman" w:hAnsi="Times New Roman" w:cs="Times New Roman"/>
          <w:i/>
        </w:rPr>
        <w:t xml:space="preserve"> </w:t>
      </w:r>
      <w:hyperlink r:id="rId7">
        <w:r w:rsidRPr="00156B59">
          <w:rPr>
            <w:rFonts w:ascii="Times New Roman" w:hAnsi="Times New Roman" w:cs="Times New Roman"/>
            <w:i/>
            <w:color w:val="0563C1"/>
            <w:spacing w:val="-1"/>
            <w:u w:val="single" w:color="0563C1"/>
          </w:rPr>
          <w:t>MLChambers@collin.edu</w:t>
        </w:r>
      </w:hyperlink>
      <w:r w:rsidRPr="00156B59">
        <w:rPr>
          <w:rFonts w:ascii="Times New Roman" w:hAnsi="Times New Roman" w:cs="Times New Roman"/>
          <w:i/>
        </w:rPr>
        <w:t xml:space="preserve">. </w:t>
      </w:r>
    </w:p>
    <w:p w:rsidR="008170B9" w:rsidRPr="00156B59" w:rsidRDefault="008170B9" w:rsidP="00A70909">
      <w:pPr>
        <w:spacing w:after="0" w:line="240" w:lineRule="auto"/>
        <w:jc w:val="center"/>
        <w:rPr>
          <w:rFonts w:ascii="Times New Roman" w:hAnsi="Times New Roman" w:cs="Times New Roman"/>
          <w:b/>
          <w:i/>
          <w:spacing w:val="-1"/>
        </w:rPr>
      </w:pPr>
      <w:r w:rsidRPr="00156B59">
        <w:rPr>
          <w:rFonts w:ascii="Times New Roman" w:hAnsi="Times New Roman" w:cs="Times New Roman"/>
          <w:b/>
          <w:i/>
          <w:spacing w:val="-1"/>
        </w:rPr>
        <w:t>Application deadline</w:t>
      </w:r>
      <w:r w:rsidRPr="00156B59">
        <w:rPr>
          <w:rFonts w:ascii="Times New Roman" w:hAnsi="Times New Roman" w:cs="Times New Roman"/>
          <w:b/>
          <w:i/>
        </w:rPr>
        <w:t xml:space="preserve"> is</w:t>
      </w:r>
      <w:r w:rsidR="00111D79">
        <w:rPr>
          <w:rFonts w:ascii="Times New Roman" w:hAnsi="Times New Roman" w:cs="Times New Roman"/>
          <w:b/>
          <w:i/>
          <w:spacing w:val="-1"/>
        </w:rPr>
        <w:t xml:space="preserve"> May</w:t>
      </w:r>
      <w:r w:rsidRPr="00156B59">
        <w:rPr>
          <w:rFonts w:ascii="Times New Roman" w:hAnsi="Times New Roman" w:cs="Times New Roman"/>
          <w:b/>
          <w:i/>
        </w:rPr>
        <w:t xml:space="preserve"> </w:t>
      </w:r>
      <w:r w:rsidRPr="00156B59">
        <w:rPr>
          <w:rFonts w:ascii="Times New Roman" w:hAnsi="Times New Roman" w:cs="Times New Roman"/>
          <w:b/>
          <w:i/>
          <w:spacing w:val="-1"/>
        </w:rPr>
        <w:t>1</w:t>
      </w:r>
      <w:r w:rsidRPr="00156B59">
        <w:rPr>
          <w:rFonts w:ascii="Times New Roman" w:hAnsi="Times New Roman" w:cs="Times New Roman"/>
          <w:b/>
          <w:i/>
          <w:spacing w:val="-1"/>
          <w:position w:val="8"/>
        </w:rPr>
        <w:t>st</w:t>
      </w:r>
      <w:r w:rsidRPr="00156B59">
        <w:rPr>
          <w:rFonts w:ascii="Times New Roman" w:hAnsi="Times New Roman" w:cs="Times New Roman"/>
          <w:b/>
          <w:i/>
          <w:spacing w:val="-1"/>
        </w:rPr>
        <w:t>.</w:t>
      </w:r>
    </w:p>
    <w:p w:rsidR="00A70909" w:rsidRDefault="00A70909" w:rsidP="00A70909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A25F76" w:rsidRDefault="00A25F76" w:rsidP="00A70909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D621E4" w:rsidRPr="00156B59" w:rsidRDefault="00D621E4" w:rsidP="00A70909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bookmarkStart w:id="0" w:name="_GoBack"/>
      <w:bookmarkEnd w:id="0"/>
    </w:p>
    <w:p w:rsidR="001D1E44" w:rsidRPr="00156B59" w:rsidRDefault="00E3234D" w:rsidP="001D1E44">
      <w:pPr>
        <w:rPr>
          <w:rFonts w:ascii="Times New Roman" w:hAnsi="Times New Roman" w:cs="Times New Roman"/>
          <w:b/>
          <w:bCs/>
          <w:sz w:val="20"/>
        </w:rPr>
      </w:pPr>
      <w:r w:rsidRPr="00156B59">
        <w:rPr>
          <w:rFonts w:ascii="Times New Roman" w:hAnsi="Times New Roman" w:cs="Times New Roman"/>
          <w:b/>
          <w:bCs/>
          <w:color w:val="1F3864" w:themeColor="accent5" w:themeShade="80"/>
          <w:sz w:val="28"/>
          <w:szCs w:val="32"/>
        </w:rPr>
        <w:t>Demographic Information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890"/>
        <w:gridCol w:w="2700"/>
        <w:gridCol w:w="2700"/>
        <w:gridCol w:w="3150"/>
      </w:tblGrid>
      <w:tr w:rsidR="001D1E44" w:rsidRPr="00156B59" w:rsidTr="00D110AE">
        <w:tc>
          <w:tcPr>
            <w:tcW w:w="1890" w:type="dxa"/>
            <w:tcBorders>
              <w:bottom w:val="single" w:sz="6" w:space="0" w:color="auto"/>
            </w:tcBorders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Date:</w:t>
            </w:r>
          </w:p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2039262601"/>
            <w:placeholder>
              <w:docPart w:val="496D94F0BA11409FBECAE932FB729962"/>
            </w:placeholder>
            <w:showingPlcHdr/>
            <w15:color w:val="33CCCC"/>
            <w:date w:fullDate="2020-05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00" w:type="dxa"/>
                <w:tcBorders>
                  <w:bottom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Date</w:t>
                </w:r>
              </w:p>
            </w:tc>
          </w:sdtContent>
        </w:sdt>
        <w:tc>
          <w:tcPr>
            <w:tcW w:w="2700" w:type="dxa"/>
            <w:tcBorders>
              <w:bottom w:val="single" w:sz="6" w:space="0" w:color="auto"/>
            </w:tcBorders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CWID:</w:t>
            </w:r>
          </w:p>
        </w:tc>
        <w:sdt>
          <w:sdtPr>
            <w:rPr>
              <w:rFonts w:ascii="Times New Roman" w:hAnsi="Times New Roman" w:cs="Times New Roman"/>
            </w:rPr>
            <w:id w:val="590660500"/>
            <w:placeholder>
              <w:docPart w:val="CDF6A702021C449E8C8D3BA6D66C2052"/>
            </w:placeholder>
            <w:showingPlcHdr/>
            <w15:color w:val="33CCCC"/>
            <w:text/>
          </w:sdtPr>
          <w:sdtEndPr/>
          <w:sdtContent>
            <w:tc>
              <w:tcPr>
                <w:tcW w:w="3150" w:type="dxa"/>
                <w:tcBorders>
                  <w:bottom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CWID</w:t>
                </w:r>
              </w:p>
            </w:tc>
          </w:sdtContent>
        </w:sdt>
      </w:tr>
      <w:tr w:rsidR="001D1E44" w:rsidRPr="00156B59" w:rsidTr="00D110AE">
        <w:trPr>
          <w:trHeight w:val="413"/>
        </w:trPr>
        <w:tc>
          <w:tcPr>
            <w:tcW w:w="1890" w:type="dxa"/>
            <w:tcBorders>
              <w:top w:val="single" w:sz="6" w:space="0" w:color="auto"/>
            </w:tcBorders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Name (Last, First, Middle):</w:t>
            </w:r>
          </w:p>
        </w:tc>
        <w:sdt>
          <w:sdtPr>
            <w:rPr>
              <w:rFonts w:ascii="Times New Roman" w:hAnsi="Times New Roman" w:cs="Times New Roman"/>
            </w:rPr>
            <w:id w:val="-918940055"/>
            <w:placeholder>
              <w:docPart w:val="3DB2BF63F3F54AA09604EA439DE53FDA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  <w:tcBorders>
                  <w:top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Last Nam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-97104721"/>
            <w:placeholder>
              <w:docPart w:val="342BE7956A5249E9B317828EA70A1222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  <w:tcBorders>
                  <w:top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First Nam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751551355"/>
            <w:placeholder>
              <w:docPart w:val="2E0C2AB5D9764CE4A833AF664C6D3DBE"/>
            </w:placeholder>
            <w:showingPlcHdr/>
            <w15:color w:val="33CCCC"/>
            <w:text/>
          </w:sdtPr>
          <w:sdtEndPr/>
          <w:sdtContent>
            <w:tc>
              <w:tcPr>
                <w:tcW w:w="3150" w:type="dxa"/>
                <w:tcBorders>
                  <w:top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Middle Name - Optional</w:t>
                </w:r>
              </w:p>
            </w:tc>
          </w:sdtContent>
        </w:sdt>
      </w:tr>
      <w:tr w:rsidR="001D1E44" w:rsidRPr="00156B59" w:rsidTr="000E33E9">
        <w:tc>
          <w:tcPr>
            <w:tcW w:w="189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Other Names Used:</w:t>
            </w:r>
          </w:p>
        </w:tc>
        <w:sdt>
          <w:sdtPr>
            <w:rPr>
              <w:rFonts w:ascii="Times New Roman" w:hAnsi="Times New Roman" w:cs="Times New Roman"/>
            </w:rPr>
            <w:id w:val="-1040429949"/>
            <w:placeholder>
              <w:docPart w:val="A13952D2A4B840D08B23EEBFDCED8419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 xml:space="preserve">Maiden Name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-1992859391"/>
            <w:placeholder>
              <w:docPart w:val="6BA0405B7B9848D696EE1C893DFC47D0"/>
            </w:placeholder>
            <w:showingPlcHdr/>
            <w15:color w:val="33CCCC"/>
            <w:text/>
          </w:sdtPr>
          <w:sdtEndPr/>
          <w:sdtContent>
            <w:tc>
              <w:tcPr>
                <w:tcW w:w="5850" w:type="dxa"/>
                <w:gridSpan w:val="2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Other Name</w:t>
                </w:r>
              </w:p>
            </w:tc>
          </w:sdtContent>
        </w:sdt>
      </w:tr>
      <w:tr w:rsidR="001D1E44" w:rsidRPr="00156B59" w:rsidTr="00D110AE">
        <w:tc>
          <w:tcPr>
            <w:tcW w:w="189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Collin Email:</w:t>
            </w:r>
          </w:p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712922656"/>
            <w:placeholder>
              <w:docPart w:val="A16EA837E2F94EE48B52A10FDFBB65ED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Collin Email</w:t>
                </w:r>
              </w:p>
            </w:tc>
          </w:sdtContent>
        </w:sdt>
        <w:tc>
          <w:tcPr>
            <w:tcW w:w="270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Personal Email:</w:t>
            </w:r>
          </w:p>
        </w:tc>
        <w:sdt>
          <w:sdtPr>
            <w:rPr>
              <w:rFonts w:ascii="Times New Roman" w:hAnsi="Times New Roman" w:cs="Times New Roman"/>
            </w:rPr>
            <w:id w:val="480115449"/>
            <w:placeholder>
              <w:docPart w:val="E189E9C93565427093303348DB61333D"/>
            </w:placeholder>
            <w:showingPlcHdr/>
            <w15:color w:val="33CCCC"/>
            <w:text/>
          </w:sdtPr>
          <w:sdtEndPr/>
          <w:sdtContent>
            <w:tc>
              <w:tcPr>
                <w:tcW w:w="315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Personal Email</w:t>
                </w:r>
              </w:p>
            </w:tc>
          </w:sdtContent>
        </w:sdt>
      </w:tr>
      <w:tr w:rsidR="001D1E44" w:rsidRPr="00156B59" w:rsidTr="00D110AE">
        <w:tc>
          <w:tcPr>
            <w:tcW w:w="189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Mailing Address:</w:t>
            </w:r>
          </w:p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1413150408"/>
            <w:placeholder>
              <w:docPart w:val="6C8221A028AC4F6D8D5F1F3B2148AE1B"/>
            </w:placeholder>
            <w:showingPlcHdr/>
            <w15:color w:val="33CCCC"/>
            <w:text/>
          </w:sdtPr>
          <w:sdtEndPr/>
          <w:sdtContent>
            <w:tc>
              <w:tcPr>
                <w:tcW w:w="8550" w:type="dxa"/>
                <w:gridSpan w:val="3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Street, City, State, Zip Code</w:t>
                </w:r>
              </w:p>
            </w:tc>
          </w:sdtContent>
        </w:sdt>
      </w:tr>
      <w:tr w:rsidR="001D1E44" w:rsidRPr="00156B59" w:rsidTr="001D1E44">
        <w:trPr>
          <w:gridAfter w:val="2"/>
          <w:wAfter w:w="5850" w:type="dxa"/>
          <w:trHeight w:val="440"/>
        </w:trPr>
        <w:tc>
          <w:tcPr>
            <w:tcW w:w="189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Phone Number:</w:t>
            </w:r>
          </w:p>
        </w:tc>
        <w:sdt>
          <w:sdtPr>
            <w:rPr>
              <w:rFonts w:ascii="Times New Roman" w:hAnsi="Times New Roman" w:cs="Times New Roman"/>
            </w:rPr>
            <w:id w:val="-216675657"/>
            <w:placeholder>
              <w:docPart w:val="0FABA43801DC48499C590D072B4D2A01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Phone Number</w:t>
                </w:r>
              </w:p>
            </w:tc>
          </w:sdtContent>
        </w:sdt>
      </w:tr>
    </w:tbl>
    <w:p w:rsidR="00E3234D" w:rsidRPr="00156B59" w:rsidRDefault="00E3234D" w:rsidP="001D1E44">
      <w:pPr>
        <w:rPr>
          <w:rFonts w:ascii="Times New Roman" w:hAnsi="Times New Roman" w:cs="Times New Roman"/>
          <w:b/>
          <w:bCs/>
          <w:color w:val="1F3864" w:themeColor="accent5" w:themeShade="80"/>
          <w:sz w:val="2"/>
          <w:szCs w:val="32"/>
        </w:rPr>
      </w:pPr>
    </w:p>
    <w:p w:rsidR="001D1E44" w:rsidRPr="00156B59" w:rsidRDefault="00E3234D" w:rsidP="001D1E44">
      <w:pPr>
        <w:rPr>
          <w:rFonts w:ascii="Times New Roman" w:hAnsi="Times New Roman" w:cs="Times New Roman"/>
          <w:b/>
          <w:bCs/>
          <w:color w:val="1F3864" w:themeColor="accent5" w:themeShade="80"/>
          <w:sz w:val="20"/>
        </w:rPr>
      </w:pPr>
      <w:r w:rsidRPr="00156B59">
        <w:rPr>
          <w:rFonts w:ascii="Times New Roman" w:hAnsi="Times New Roman" w:cs="Times New Roman"/>
          <w:b/>
          <w:bCs/>
          <w:color w:val="1F3864" w:themeColor="accent5" w:themeShade="80"/>
          <w:sz w:val="28"/>
          <w:szCs w:val="32"/>
        </w:rPr>
        <w:t xml:space="preserve">Education </w:t>
      </w:r>
      <w:r w:rsidR="00714EAF">
        <w:rPr>
          <w:rFonts w:ascii="Times New Roman" w:hAnsi="Times New Roman" w:cs="Times New Roman"/>
          <w:b/>
          <w:bCs/>
          <w:color w:val="1F3864" w:themeColor="accent5" w:themeShade="80"/>
          <w:sz w:val="28"/>
          <w:szCs w:val="32"/>
        </w:rPr>
        <w:t xml:space="preserve">and Employment </w:t>
      </w:r>
      <w:r w:rsidRPr="00156B59">
        <w:rPr>
          <w:rFonts w:ascii="Times New Roman" w:hAnsi="Times New Roman" w:cs="Times New Roman"/>
          <w:b/>
          <w:bCs/>
          <w:color w:val="1F3864" w:themeColor="accent5" w:themeShade="80"/>
          <w:sz w:val="28"/>
          <w:szCs w:val="32"/>
        </w:rPr>
        <w:t>History</w:t>
      </w:r>
    </w:p>
    <w:tbl>
      <w:tblPr>
        <w:tblStyle w:val="TableGrid"/>
        <w:tblW w:w="10440" w:type="dxa"/>
        <w:tblInd w:w="265" w:type="dxa"/>
        <w:tblLook w:val="04A0" w:firstRow="1" w:lastRow="0" w:firstColumn="1" w:lastColumn="0" w:noHBand="0" w:noVBand="1"/>
      </w:tblPr>
      <w:tblGrid>
        <w:gridCol w:w="2160"/>
        <w:gridCol w:w="720"/>
        <w:gridCol w:w="1710"/>
        <w:gridCol w:w="2700"/>
        <w:gridCol w:w="3150"/>
      </w:tblGrid>
      <w:tr w:rsidR="001D1E44" w:rsidRPr="00156B59" w:rsidTr="00275BAB">
        <w:trPr>
          <w:trHeight w:val="413"/>
        </w:trPr>
        <w:tc>
          <w:tcPr>
            <w:tcW w:w="2160" w:type="dxa"/>
            <w:tcBorders>
              <w:top w:val="single" w:sz="6" w:space="0" w:color="auto"/>
            </w:tcBorders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 xml:space="preserve">College(s) Attended: </w:t>
            </w:r>
          </w:p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1513987696"/>
            <w:placeholder>
              <w:docPart w:val="A114B80F2EC64B42A6403058B50B9932"/>
            </w:placeholder>
            <w:showingPlcHdr/>
            <w15:color w:val="33CCCC"/>
            <w:text/>
          </w:sdtPr>
          <w:sdtEndPr/>
          <w:sdtContent>
            <w:tc>
              <w:tcPr>
                <w:tcW w:w="5130" w:type="dxa"/>
                <w:gridSpan w:val="3"/>
                <w:tcBorders>
                  <w:top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Enter College Name(s)</w:t>
                </w:r>
              </w:p>
            </w:tc>
          </w:sdtContent>
        </w:sdt>
        <w:tc>
          <w:tcPr>
            <w:tcW w:w="3150" w:type="dxa"/>
            <w:tcBorders>
              <w:top w:val="single" w:sz="6" w:space="0" w:color="auto"/>
            </w:tcBorders>
          </w:tcPr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</w:p>
        </w:tc>
      </w:tr>
      <w:tr w:rsidR="001D1E44" w:rsidRPr="00156B59" w:rsidTr="00275BAB">
        <w:tc>
          <w:tcPr>
            <w:tcW w:w="216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Degree(s) Earned:</w:t>
            </w:r>
          </w:p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681868175"/>
            <w:placeholder>
              <w:docPart w:val="9C0E8789B112439BBF7628EFA787083B"/>
            </w:placeholder>
            <w:showingPlcHdr/>
            <w15:color w:val="33CCCC"/>
            <w:text/>
          </w:sdtPr>
          <w:sdtEndPr/>
          <w:sdtContent>
            <w:tc>
              <w:tcPr>
                <w:tcW w:w="2430" w:type="dxa"/>
                <w:gridSpan w:val="2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Enter Degree(s)</w:t>
                </w:r>
              </w:p>
            </w:tc>
          </w:sdtContent>
        </w:sdt>
        <w:tc>
          <w:tcPr>
            <w:tcW w:w="270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Certificate(s) Earned:</w:t>
            </w:r>
          </w:p>
        </w:tc>
        <w:sdt>
          <w:sdtPr>
            <w:rPr>
              <w:rFonts w:ascii="Times New Roman" w:hAnsi="Times New Roman" w:cs="Times New Roman"/>
            </w:rPr>
            <w:id w:val="-713728787"/>
            <w:placeholder>
              <w:docPart w:val="1AB6DB62CB0F4E0599CF60D2D2E76E7E"/>
            </w:placeholder>
            <w:showingPlcHdr/>
            <w15:color w:val="33CCCC"/>
            <w:text/>
          </w:sdtPr>
          <w:sdtEndPr/>
          <w:sdtContent>
            <w:tc>
              <w:tcPr>
                <w:tcW w:w="315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Enter Certificate(s)</w:t>
                </w:r>
              </w:p>
            </w:tc>
          </w:sdtContent>
        </w:sdt>
      </w:tr>
      <w:tr w:rsidR="001D1E44" w:rsidRPr="00156B59" w:rsidTr="00714EAF">
        <w:trPr>
          <w:trHeight w:val="647"/>
        </w:trPr>
        <w:tc>
          <w:tcPr>
            <w:tcW w:w="7290" w:type="dxa"/>
            <w:gridSpan w:val="4"/>
          </w:tcPr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Have you applied to the Diagnostic Medical S</w:t>
            </w:r>
            <w:r w:rsidR="00292CCA" w:rsidRPr="00156B59">
              <w:rPr>
                <w:rFonts w:ascii="Times New Roman" w:hAnsi="Times New Roman" w:cs="Times New Roman"/>
              </w:rPr>
              <w:t xml:space="preserve">onography </w:t>
            </w:r>
            <w:r w:rsidR="00714EAF">
              <w:rPr>
                <w:rFonts w:ascii="Times New Roman" w:hAnsi="Times New Roman" w:cs="Times New Roman"/>
              </w:rPr>
              <w:t>p</w:t>
            </w:r>
            <w:r w:rsidRPr="00156B59">
              <w:rPr>
                <w:rFonts w:ascii="Times New Roman" w:hAnsi="Times New Roman" w:cs="Times New Roman"/>
              </w:rPr>
              <w:t>rogram or any other program at Collin within the last 5 years?</w:t>
            </w:r>
          </w:p>
        </w:tc>
        <w:sdt>
          <w:sdtPr>
            <w:rPr>
              <w:rFonts w:ascii="Times New Roman" w:hAnsi="Times New Roman" w:cs="Times New Roman"/>
            </w:rPr>
            <w:id w:val="659971537"/>
            <w:placeholder>
              <w:docPart w:val="FB66B39B52964F54820BA2B1961E2C11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5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</w:tr>
      <w:tr w:rsidR="001D1E44" w:rsidRPr="00156B59" w:rsidTr="00275BAB">
        <w:tc>
          <w:tcPr>
            <w:tcW w:w="2160" w:type="dxa"/>
          </w:tcPr>
          <w:p w:rsidR="001D1E44" w:rsidRDefault="00A70909" w:rsidP="00D621E4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 y</w:t>
            </w:r>
            <w:r w:rsidR="001D1E44" w:rsidRPr="00156B59">
              <w:rPr>
                <w:rFonts w:ascii="Times New Roman" w:hAnsi="Times New Roman" w:cs="Times New Roman"/>
              </w:rPr>
              <w:t xml:space="preserve">es, which one? </w:t>
            </w:r>
          </w:p>
          <w:p w:rsidR="00D621E4" w:rsidRPr="00156B59" w:rsidRDefault="00D621E4" w:rsidP="00D621E4">
            <w:pPr>
              <w:jc w:val="right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579757976"/>
            <w:placeholder>
              <w:docPart w:val="FF4EC00FBC3147E08A94800640FDAB6F"/>
            </w:placeholder>
            <w:showingPlcHdr/>
            <w15:color w:val="33CCCC"/>
            <w:text/>
          </w:sdtPr>
          <w:sdtEndPr/>
          <w:sdtContent>
            <w:tc>
              <w:tcPr>
                <w:tcW w:w="5130" w:type="dxa"/>
                <w:gridSpan w:val="3"/>
              </w:tcPr>
              <w:p w:rsidR="001D1E44" w:rsidRPr="00156B59" w:rsidRDefault="00E70A9F" w:rsidP="00E70A9F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 xml:space="preserve">Collin College program you applied to? </w:t>
                </w:r>
              </w:p>
            </w:tc>
          </w:sdtContent>
        </w:sdt>
        <w:tc>
          <w:tcPr>
            <w:tcW w:w="3150" w:type="dxa"/>
          </w:tcPr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 xml:space="preserve">Accepted? </w:t>
            </w:r>
            <w:sdt>
              <w:sdtPr>
                <w:rPr>
                  <w:rFonts w:ascii="Times New Roman" w:hAnsi="Times New Roman" w:cs="Times New Roman"/>
                </w:rPr>
                <w:id w:val="-858116357"/>
                <w:placeholder>
                  <w:docPart w:val="35EBEA05D5A148828D2F9854C3478354"/>
                </w:placeholder>
                <w:showingPlcHdr/>
                <w15:color w:val="33CCCC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sdtContent>
            </w:sdt>
          </w:p>
        </w:tc>
      </w:tr>
      <w:tr w:rsidR="00C0434D" w:rsidRPr="00156B59" w:rsidTr="00292CCA">
        <w:tc>
          <w:tcPr>
            <w:tcW w:w="2160" w:type="dxa"/>
          </w:tcPr>
          <w:p w:rsidR="00C0434D" w:rsidRPr="00156B59" w:rsidRDefault="00C0434D" w:rsidP="00C0434D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Do</w:t>
            </w:r>
            <w:r w:rsidR="00292CCA" w:rsidRPr="00156B59">
              <w:rPr>
                <w:rFonts w:ascii="Times New Roman" w:hAnsi="Times New Roman" w:cs="Times New Roman"/>
              </w:rPr>
              <w:t xml:space="preserve"> you hold a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healthcar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="00292CCA" w:rsidRPr="00156B59">
              <w:rPr>
                <w:rFonts w:ascii="Times New Roman" w:hAnsi="Times New Roman" w:cs="Times New Roman"/>
                <w:spacing w:val="-1"/>
              </w:rPr>
              <w:t>certification</w:t>
            </w:r>
            <w:r w:rsidRPr="00156B59">
              <w:rPr>
                <w:rFonts w:ascii="Times New Roman" w:hAnsi="Times New Roman" w:cs="Times New Roman"/>
                <w:spacing w:val="-1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542800625"/>
            <w:placeholder>
              <w:docPart w:val="3284108F755C4179A2FAF9D9BDE8AF52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C0434D" w:rsidRPr="00156B59" w:rsidRDefault="00C0434D" w:rsidP="00C0434D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C0434D" w:rsidRPr="00156B59" w:rsidRDefault="00C0434D" w:rsidP="00C0434D">
            <w:pPr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 yes, list certification and expiration date</w:t>
            </w:r>
            <w:r w:rsidR="00A70909" w:rsidRPr="00156B59">
              <w:rPr>
                <w:rFonts w:ascii="Times New Roman" w:hAnsi="Times New Roman" w:cs="Times New Roman"/>
              </w:rPr>
              <w:t>: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</w:rPr>
              <w:id w:val="-555394508"/>
              <w:placeholder>
                <w:docPart w:val="C40B06CB750349159F4B2353F7659049"/>
              </w:placeholder>
              <w:showingPlcHdr/>
              <w15:color w:val="33CCCC"/>
              <w:text/>
            </w:sdtPr>
            <w:sdtEndPr/>
            <w:sdtContent>
              <w:p w:rsidR="00C0434D" w:rsidRPr="00156B59" w:rsidRDefault="00C0434D" w:rsidP="00C0434D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 xml:space="preserve">Enter Certification and Expiration Date </w:t>
                </w:r>
              </w:p>
            </w:sdtContent>
          </w:sdt>
          <w:p w:rsidR="00C0434D" w:rsidRPr="00156B59" w:rsidRDefault="00C0434D" w:rsidP="00C0434D">
            <w:pPr>
              <w:rPr>
                <w:rFonts w:ascii="Times New Roman" w:hAnsi="Times New Roman" w:cs="Times New Roman"/>
              </w:rPr>
            </w:pPr>
          </w:p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275BAB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Do</w:t>
            </w:r>
            <w:r w:rsidRPr="00156B59">
              <w:rPr>
                <w:rFonts w:ascii="Times New Roman" w:hAnsi="Times New Roman" w:cs="Times New Roman"/>
              </w:rPr>
              <w:t xml:space="preserve"> you have</w:t>
            </w:r>
            <w:r w:rsidR="00A70909" w:rsidRPr="00156B59">
              <w:rPr>
                <w:rFonts w:ascii="Times New Roman" w:hAnsi="Times New Roman" w:cs="Times New Roman"/>
              </w:rPr>
              <w:t xml:space="preserve"> a 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 xml:space="preserve">minimum </w:t>
            </w:r>
            <w:r w:rsidR="00A70909" w:rsidRPr="00156B59">
              <w:rPr>
                <w:rFonts w:ascii="Times New Roman" w:hAnsi="Times New Roman" w:cs="Times New Roman"/>
              </w:rPr>
              <w:t>of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70909" w:rsidRPr="00156B59">
              <w:rPr>
                <w:rFonts w:ascii="Times New Roman" w:hAnsi="Times New Roman" w:cs="Times New Roman"/>
              </w:rPr>
              <w:t>1 year</w:t>
            </w:r>
            <w:r w:rsidRPr="00156B59">
              <w:rPr>
                <w:rFonts w:ascii="Times New Roman" w:hAnsi="Times New Roman" w:cs="Times New Roman"/>
              </w:rPr>
              <w:t xml:space="preserve"> paid </w:t>
            </w:r>
            <w:r w:rsidRPr="00156B59">
              <w:rPr>
                <w:rFonts w:ascii="Times New Roman" w:hAnsi="Times New Roman" w:cs="Times New Roman"/>
                <w:spacing w:val="-1"/>
              </w:rPr>
              <w:t>direct patien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are experience</w:t>
            </w:r>
            <w:r w:rsidRPr="00156B59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1590030726"/>
            <w:placeholder>
              <w:docPart w:val="713449926B0045DD96762F4DEAB24D46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A70909" w:rsidRPr="00156B59" w:rsidRDefault="00275BAB" w:rsidP="00275BAB">
            <w:pPr>
              <w:rPr>
                <w:rFonts w:ascii="Times New Roman" w:hAnsi="Times New Roman" w:cs="Times New Roman"/>
                <w:spacing w:val="-1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 xml:space="preserve">yes, </w:t>
            </w:r>
            <w:r w:rsidRPr="00156B59">
              <w:rPr>
                <w:rFonts w:ascii="Times New Roman" w:hAnsi="Times New Roman" w:cs="Times New Roman"/>
                <w:spacing w:val="-1"/>
              </w:rPr>
              <w:t>plea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 xml:space="preserve">position, </w:t>
            </w:r>
            <w:r w:rsidRPr="00156B59">
              <w:rPr>
                <w:rFonts w:ascii="Times New Roman" w:hAnsi="Times New Roman" w:cs="Times New Roman"/>
                <w:spacing w:val="-1"/>
              </w:rPr>
              <w:t>practice/facility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name,</w:t>
            </w:r>
            <w:r w:rsidRPr="00156B59">
              <w:rPr>
                <w:rFonts w:ascii="Times New Roman" w:hAnsi="Times New Roman" w:cs="Times New Roman"/>
              </w:rPr>
              <w:t xml:space="preserve"> and </w:t>
            </w:r>
            <w:r w:rsidRPr="00156B59">
              <w:rPr>
                <w:rFonts w:ascii="Times New Roman" w:hAnsi="Times New Roman" w:cs="Times New Roman"/>
                <w:spacing w:val="-1"/>
              </w:rPr>
              <w:t>contac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information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fo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employmen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verification:</w:t>
            </w:r>
          </w:p>
          <w:sdt>
            <w:sdtPr>
              <w:rPr>
                <w:rFonts w:ascii="Times New Roman" w:hAnsi="Times New Roman" w:cs="Times New Roman"/>
              </w:rPr>
              <w:id w:val="1546020078"/>
              <w:placeholder>
                <w:docPart w:val="6F17566D3806443CAFDC26FB1F33BF53"/>
              </w:placeholder>
              <w:showingPlcHdr/>
              <w15:color w:val="33CCCC"/>
              <w:text/>
            </w:sdtPr>
            <w:sdtEndPr/>
            <w:sdtContent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 xml:space="preserve">Enter Position Held and Facility Name </w:t>
                </w:r>
              </w:p>
            </w:sdtContent>
          </w:sdt>
          <w:p w:rsidR="00275BAB" w:rsidRPr="00156B59" w:rsidRDefault="00275BAB" w:rsidP="00275BAB">
            <w:pPr>
              <w:rPr>
                <w:rFonts w:ascii="Times New Roman" w:hAnsi="Times New Roman" w:cs="Times New Roman"/>
              </w:rPr>
            </w:pPr>
          </w:p>
          <w:sdt>
            <w:sdtPr>
              <w:rPr>
                <w:rFonts w:ascii="Times New Roman" w:hAnsi="Times New Roman" w:cs="Times New Roman"/>
              </w:rPr>
              <w:id w:val="1230504992"/>
              <w:placeholder>
                <w:docPart w:val="3B158479A3474053AA48020AF6F61603"/>
              </w:placeholder>
              <w:showingPlcHdr/>
            </w:sdtPr>
            <w:sdtEndPr/>
            <w:sdtContent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Enter Contact Information for Employment Verification</w:t>
                </w:r>
              </w:p>
            </w:sdtContent>
          </w:sdt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E70A9F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DMSO </w:t>
            </w:r>
            <w:r w:rsidRPr="00156B59">
              <w:rPr>
                <w:rFonts w:ascii="Times New Roman" w:hAnsi="Times New Roman" w:cs="Times New Roman"/>
              </w:rPr>
              <w:t>1210?</w:t>
            </w:r>
          </w:p>
        </w:tc>
        <w:sdt>
          <w:sdtPr>
            <w:rPr>
              <w:rFonts w:ascii="Times New Roman" w:hAnsi="Times New Roman" w:cs="Times New Roman"/>
            </w:rPr>
            <w:id w:val="-1439669485"/>
            <w:placeholder>
              <w:docPart w:val="48C796C6208B4430A9D196A62F26777E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75BAB" w:rsidRPr="00156B59" w:rsidRDefault="00275BAB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70A9F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286168050"/>
                <w:placeholder>
                  <w:docPart w:val="7060111F74B2430799A5CED9FD1433F2"/>
                </w:placeholder>
                <w:showingPlcHdr/>
              </w:sdtPr>
              <w:sdtEndPr/>
              <w:sdtContent>
                <w:r w:rsidR="00E70A9F" w:rsidRPr="00156B59">
                  <w:rPr>
                    <w:rStyle w:val="PlaceholderText"/>
                    <w:rFonts w:ascii="Times New Roman" w:hAnsi="Times New Roman" w:cs="Times New Roman"/>
                  </w:rPr>
                  <w:t>Enter Semester and Year</w:t>
                </w:r>
              </w:sdtContent>
            </w:sdt>
          </w:p>
          <w:p w:rsidR="00275BAB" w:rsidRPr="00156B59" w:rsidRDefault="00275BAB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E70A9F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HPRS </w:t>
            </w:r>
            <w:r w:rsidRPr="00156B59">
              <w:rPr>
                <w:rFonts w:ascii="Times New Roman" w:hAnsi="Times New Roman" w:cs="Times New Roman"/>
              </w:rPr>
              <w:t xml:space="preserve">1204 or a </w:t>
            </w:r>
            <w:r w:rsidR="00292CCA" w:rsidRPr="00156B59">
              <w:rPr>
                <w:rFonts w:ascii="Times New Roman" w:hAnsi="Times New Roman" w:cs="Times New Roman"/>
                <w:spacing w:val="-1"/>
              </w:rPr>
              <w:t xml:space="preserve">patient </w:t>
            </w:r>
            <w:r w:rsidRPr="00156B59">
              <w:rPr>
                <w:rFonts w:ascii="Times New Roman" w:hAnsi="Times New Roman" w:cs="Times New Roman"/>
                <w:spacing w:val="-1"/>
              </w:rPr>
              <w:t>car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?</w:t>
            </w:r>
          </w:p>
        </w:tc>
        <w:sdt>
          <w:sdtPr>
            <w:rPr>
              <w:rFonts w:ascii="Times New Roman" w:hAnsi="Times New Roman" w:cs="Times New Roman"/>
            </w:rPr>
            <w:id w:val="2060980731"/>
            <w:placeholder>
              <w:docPart w:val="4ADA82EBB24E435E99D00D68BA7731C2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75BAB" w:rsidRPr="00156B59" w:rsidRDefault="00275BAB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70A9F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-224531207"/>
                <w:placeholder>
                  <w:docPart w:val="76D070956A4B46C3AB26C5F5EBD41F9A"/>
                </w:placeholder>
                <w:showingPlcHdr/>
              </w:sdtPr>
              <w:sdtEndPr/>
              <w:sdtContent>
                <w:r w:rsidR="00E70A9F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75BAB" w:rsidRPr="00156B59" w:rsidRDefault="00275BAB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E70A9F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lastRenderedPageBreak/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HITT </w:t>
            </w:r>
            <w:r w:rsidRPr="00156B59">
              <w:rPr>
                <w:rFonts w:ascii="Times New Roman" w:hAnsi="Times New Roman" w:cs="Times New Roman"/>
              </w:rPr>
              <w:t xml:space="preserve">1305 or a </w:t>
            </w:r>
            <w:r w:rsidRPr="00156B59">
              <w:rPr>
                <w:rFonts w:ascii="Times New Roman" w:hAnsi="Times New Roman" w:cs="Times New Roman"/>
                <w:spacing w:val="-1"/>
              </w:rPr>
              <w:t>medical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terminology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?</w:t>
            </w:r>
          </w:p>
        </w:tc>
        <w:sdt>
          <w:sdtPr>
            <w:rPr>
              <w:rFonts w:ascii="Times New Roman" w:hAnsi="Times New Roman" w:cs="Times New Roman"/>
            </w:rPr>
            <w:id w:val="-806467485"/>
            <w:placeholder>
              <w:docPart w:val="AC8F62D02EFD4FEB83A87642B1C19858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75BAB" w:rsidRPr="00156B59" w:rsidRDefault="00275BAB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3234D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-244340509"/>
                <w:placeholder>
                  <w:docPart w:val="80C4AB7B99AA4AD6B0C0D997F18B7B59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75BAB" w:rsidRPr="00156B59" w:rsidRDefault="00275BAB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E70A9F">
            <w:pPr>
              <w:jc w:val="right"/>
              <w:rPr>
                <w:rFonts w:ascii="Times New Roman" w:hAnsi="Times New Roman" w:cs="Times New Roman"/>
                <w:spacing w:val="-1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BIOL1406</w:t>
            </w:r>
            <w:r w:rsidRPr="00156B59">
              <w:rPr>
                <w:rFonts w:ascii="Times New Roman" w:hAnsi="Times New Roman" w:cs="Times New Roman"/>
              </w:rPr>
              <w:t xml:space="preserve"> Biology </w:t>
            </w:r>
            <w:r w:rsidRPr="00156B59">
              <w:rPr>
                <w:rFonts w:ascii="Times New Roman" w:hAnsi="Times New Roman" w:cs="Times New Roman"/>
                <w:spacing w:val="-1"/>
              </w:rPr>
              <w:t>fo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cienc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Majors?</w:t>
            </w:r>
          </w:p>
        </w:tc>
        <w:sdt>
          <w:sdtPr>
            <w:rPr>
              <w:rFonts w:ascii="Times New Roman" w:hAnsi="Times New Roman" w:cs="Times New Roman"/>
            </w:rPr>
            <w:id w:val="-1243491383"/>
            <w:placeholder>
              <w:docPart w:val="B1489C1D746B4D18B5B00FF14B295CAE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75BAB" w:rsidRPr="00156B59" w:rsidRDefault="00275BAB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3234D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212938658"/>
                <w:placeholder>
                  <w:docPart w:val="F5C2F79691094DF2B014059DA3F3B367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75BAB" w:rsidRPr="00156B59" w:rsidRDefault="00275BAB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234D9" w:rsidRPr="00156B59" w:rsidTr="00E3234D">
        <w:tc>
          <w:tcPr>
            <w:tcW w:w="2160" w:type="dxa"/>
          </w:tcPr>
          <w:p w:rsidR="002234D9" w:rsidRPr="00156B59" w:rsidRDefault="002234D9" w:rsidP="00A70909">
            <w:pPr>
              <w:spacing w:before="69"/>
              <w:ind w:right="198"/>
              <w:jc w:val="right"/>
              <w:rPr>
                <w:rFonts w:ascii="Times New Roman" w:hAnsi="Times New Roman" w:cs="Times New Roman"/>
                <w:spacing w:val="39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PSYC</w:t>
            </w:r>
            <w:r w:rsidRPr="00156B59">
              <w:rPr>
                <w:rFonts w:ascii="Times New Roman" w:hAnsi="Times New Roman" w:cs="Times New Roman"/>
              </w:rPr>
              <w:t xml:space="preserve">   2301 </w:t>
            </w:r>
            <w:r w:rsidRPr="00156B59">
              <w:rPr>
                <w:rFonts w:ascii="Times New Roman" w:hAnsi="Times New Roman" w:cs="Times New Roman"/>
                <w:spacing w:val="-1"/>
              </w:rPr>
              <w:t>General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 xml:space="preserve">Psychology </w:t>
            </w:r>
            <w:r w:rsidRPr="00156B59">
              <w:rPr>
                <w:rFonts w:ascii="Times New Roman" w:hAnsi="Times New Roman" w:cs="Times New Roman"/>
              </w:rPr>
              <w:t xml:space="preserve">(or 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>equivalent</w:t>
            </w:r>
            <w:r w:rsidRPr="00156B59">
              <w:rPr>
                <w:rFonts w:ascii="Times New Roman" w:hAnsi="Times New Roman" w:cs="Times New Roman"/>
                <w:spacing w:val="-1"/>
              </w:rPr>
              <w:t>)</w:t>
            </w:r>
          </w:p>
        </w:tc>
        <w:sdt>
          <w:sdtPr>
            <w:rPr>
              <w:rFonts w:ascii="Times New Roman" w:hAnsi="Times New Roman" w:cs="Times New Roman"/>
            </w:rPr>
            <w:id w:val="-2075190458"/>
            <w:placeholder>
              <w:docPart w:val="620BEE4D0FA9446EB5AA821B19A310B2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234D9" w:rsidRPr="00156B59" w:rsidRDefault="002234D9" w:rsidP="002234D9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234D9" w:rsidRPr="00156B59" w:rsidRDefault="002234D9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3234D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-1034724903"/>
                <w:placeholder>
                  <w:docPart w:val="212586E498504C73A96167F9143A6315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234D9" w:rsidRPr="00156B59" w:rsidRDefault="002234D9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234D9" w:rsidRPr="00156B59" w:rsidTr="004203B8">
        <w:trPr>
          <w:trHeight w:val="818"/>
        </w:trPr>
        <w:tc>
          <w:tcPr>
            <w:tcW w:w="2160" w:type="dxa"/>
          </w:tcPr>
          <w:p w:rsidR="002234D9" w:rsidRPr="00156B59" w:rsidRDefault="002234D9" w:rsidP="00A70909">
            <w:pPr>
              <w:tabs>
                <w:tab w:val="left" w:pos="3990"/>
              </w:tabs>
              <w:spacing w:before="7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Humanities </w:t>
            </w:r>
            <w:r w:rsidRPr="00156B59">
              <w:rPr>
                <w:rFonts w:ascii="Times New Roman" w:hAnsi="Times New Roman" w:cs="Times New Roman"/>
              </w:rPr>
              <w:t xml:space="preserve">/a </w:t>
            </w:r>
            <w:r w:rsidRPr="00156B59">
              <w:rPr>
                <w:rFonts w:ascii="Times New Roman" w:hAnsi="Times New Roman" w:cs="Times New Roman"/>
                <w:spacing w:val="-1"/>
              </w:rPr>
              <w:t>Fin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rts course</w:t>
            </w:r>
          </w:p>
        </w:tc>
        <w:sdt>
          <w:sdtPr>
            <w:rPr>
              <w:rFonts w:ascii="Times New Roman" w:hAnsi="Times New Roman" w:cs="Times New Roman"/>
            </w:rPr>
            <w:id w:val="1473634581"/>
            <w:placeholder>
              <w:docPart w:val="C8C16E422D2F4AFDADCD8F3D0C8D003A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234D9" w:rsidRPr="00156B59" w:rsidRDefault="002234D9" w:rsidP="002234D9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234D9" w:rsidRPr="00156B59" w:rsidRDefault="002234D9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3234D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-690689879"/>
                <w:placeholder>
                  <w:docPart w:val="816B6A7221B94398B65BB5BBF9D57D67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234D9" w:rsidRPr="00156B59" w:rsidRDefault="002234D9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E3234D" w:rsidRPr="00156B59" w:rsidTr="00A546F0">
        <w:tc>
          <w:tcPr>
            <w:tcW w:w="2160" w:type="dxa"/>
          </w:tcPr>
          <w:p w:rsidR="00E3234D" w:rsidRPr="00156B59" w:rsidRDefault="00E3234D" w:rsidP="00E70A9F">
            <w:pPr>
              <w:tabs>
                <w:tab w:val="left" w:pos="9431"/>
              </w:tabs>
              <w:spacing w:before="69"/>
              <w:jc w:val="right"/>
              <w:rPr>
                <w:rFonts w:ascii="Times New Roman" w:hAnsi="Times New Roman" w:cs="Times New Roman"/>
                <w:spacing w:val="-1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softHyphen/>
              <w:t xml:space="preserve">HESI </w:t>
            </w:r>
            <w:r w:rsidRPr="00156B59">
              <w:rPr>
                <w:rFonts w:ascii="Times New Roman" w:hAnsi="Times New Roman" w:cs="Times New Roman"/>
              </w:rPr>
              <w:t>Exam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Dat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</w:rPr>
            <w:id w:val="-887031290"/>
            <w:placeholder>
              <w:docPart w:val="EB8FF0432FC14169A703DA3AC082661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280" w:type="dxa"/>
                <w:gridSpan w:val="4"/>
              </w:tcPr>
              <w:p w:rsidR="00E3234D" w:rsidRPr="00156B59" w:rsidRDefault="00A70909" w:rsidP="002234D9">
                <w:pPr>
                  <w:spacing w:before="69"/>
                  <w:rPr>
                    <w:rFonts w:ascii="Times New Roman" w:hAnsi="Times New Roman" w:cs="Times New Roman"/>
                    <w:u w:val="single" w:color="000000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Date Completed or Scheduled</w:t>
                </w:r>
              </w:p>
            </w:tc>
          </w:sdtContent>
        </w:sdt>
      </w:tr>
    </w:tbl>
    <w:p w:rsidR="00714EAF" w:rsidRDefault="00714EAF" w:rsidP="00E3234D">
      <w:pPr>
        <w:spacing w:before="72" w:line="276" w:lineRule="exact"/>
        <w:ind w:right="198"/>
        <w:rPr>
          <w:rFonts w:ascii="Times New Roman" w:eastAsia="Times New Roman" w:hAnsi="Times New Roman" w:cs="Times New Roman"/>
          <w:b/>
          <w:bCs/>
          <w:color w:val="1F3864" w:themeColor="accent5" w:themeShade="80"/>
          <w:spacing w:val="-1"/>
          <w:sz w:val="14"/>
        </w:rPr>
      </w:pPr>
    </w:p>
    <w:p w:rsidR="00292CCA" w:rsidRPr="00156B59" w:rsidRDefault="002234D9" w:rsidP="00E3234D">
      <w:pPr>
        <w:spacing w:before="72" w:line="276" w:lineRule="exact"/>
        <w:ind w:right="198"/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8"/>
        </w:rPr>
      </w:pPr>
      <w:r w:rsidRPr="00156B59">
        <w:rPr>
          <w:rFonts w:ascii="Times New Roman" w:eastAsia="Times New Roman" w:hAnsi="Times New Roman" w:cs="Times New Roman"/>
          <w:b/>
          <w:bCs/>
          <w:color w:val="1F3864" w:themeColor="accent5" w:themeShade="80"/>
          <w:spacing w:val="-1"/>
          <w:sz w:val="28"/>
        </w:rPr>
        <w:t>Prerequisites</w:t>
      </w:r>
      <w:r w:rsidR="00A70909" w:rsidRPr="00156B59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8"/>
        </w:rPr>
        <w:t xml:space="preserve"> C</w:t>
      </w:r>
      <w:r w:rsidR="00292CCA" w:rsidRPr="00156B59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8"/>
        </w:rPr>
        <w:t xml:space="preserve">ourses </w:t>
      </w:r>
    </w:p>
    <w:p w:rsidR="002234D9" w:rsidRPr="00156B59" w:rsidRDefault="002234D9" w:rsidP="00292CCA">
      <w:pPr>
        <w:spacing w:before="72" w:line="276" w:lineRule="exact"/>
        <w:ind w:right="198"/>
        <w:jc w:val="center"/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z w:val="28"/>
        </w:rPr>
      </w:pP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Indicate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“IP”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2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for </w:t>
      </w:r>
      <w:r w:rsidR="00292CCA"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courses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>in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 xml:space="preserve"> progress.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2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Only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the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1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position w:val="9"/>
        </w:rPr>
        <w:t>st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17"/>
          <w:position w:val="9"/>
        </w:rPr>
        <w:t xml:space="preserve"> </w:t>
      </w:r>
      <w:r w:rsidR="00292CCA"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or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>2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position w:val="9"/>
        </w:rPr>
        <w:t>nd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19"/>
          <w:position w:val="9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attempt of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each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 xml:space="preserve"> course will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be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considered.</w:t>
      </w:r>
    </w:p>
    <w:tbl>
      <w:tblPr>
        <w:tblStyle w:val="TableGrid"/>
        <w:tblW w:w="0" w:type="auto"/>
        <w:tblInd w:w="120" w:type="dxa"/>
        <w:tblLook w:val="04A0" w:firstRow="1" w:lastRow="0" w:firstColumn="1" w:lastColumn="0" w:noHBand="0" w:noVBand="1"/>
      </w:tblPr>
      <w:tblGrid>
        <w:gridCol w:w="4465"/>
        <w:gridCol w:w="6205"/>
      </w:tblGrid>
      <w:tr w:rsidR="002234D9" w:rsidRPr="00156B59" w:rsidTr="00156B59">
        <w:tc>
          <w:tcPr>
            <w:tcW w:w="4465" w:type="dxa"/>
          </w:tcPr>
          <w:p w:rsidR="002234D9" w:rsidRPr="00156B59" w:rsidRDefault="002234D9" w:rsidP="00156B59">
            <w:pPr>
              <w:spacing w:before="72" w:line="276" w:lineRule="exact"/>
              <w:ind w:right="198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BIOL</w:t>
            </w:r>
            <w:r w:rsidR="00292CCA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292CCA" w:rsidRPr="00156B59">
              <w:rPr>
                <w:rFonts w:ascii="Times New Roman" w:hAnsi="Times New Roman" w:cs="Times New Roman"/>
              </w:rPr>
              <w:t xml:space="preserve">2401 </w:t>
            </w:r>
            <w:r w:rsidRPr="00156B59">
              <w:rPr>
                <w:rFonts w:ascii="Times New Roman" w:hAnsi="Times New Roman" w:cs="Times New Roman"/>
                <w:spacing w:val="-1"/>
              </w:rPr>
              <w:t>Anatomy</w:t>
            </w:r>
            <w:r w:rsidRPr="00156B59">
              <w:rPr>
                <w:rFonts w:ascii="Times New Roman" w:hAnsi="Times New Roman" w:cs="Times New Roman"/>
              </w:rPr>
              <w:t xml:space="preserve"> and </w:t>
            </w:r>
            <w:r w:rsidRPr="00156B59">
              <w:rPr>
                <w:rFonts w:ascii="Times New Roman" w:hAnsi="Times New Roman" w:cs="Times New Roman"/>
                <w:spacing w:val="-1"/>
              </w:rPr>
              <w:t>Physiology</w:t>
            </w:r>
            <w:r w:rsidRPr="00156B59">
              <w:rPr>
                <w:rFonts w:ascii="Times New Roman" w:hAnsi="Times New Roman" w:cs="Times New Roman"/>
              </w:rPr>
              <w:t xml:space="preserve"> I </w:t>
            </w:r>
            <w:r w:rsidRPr="00156B59">
              <w:rPr>
                <w:rFonts w:ascii="Times New Roman" w:hAnsi="Times New Roman" w:cs="Times New Roman"/>
                <w:spacing w:val="-1"/>
              </w:rPr>
              <w:t>(within</w:t>
            </w:r>
            <w:r w:rsidRPr="00156B59">
              <w:rPr>
                <w:rFonts w:ascii="Times New Roman" w:hAnsi="Times New Roman" w:cs="Times New Roman"/>
              </w:rPr>
              <w:t xml:space="preserve"> 5</w:t>
            </w:r>
            <w:r w:rsidRPr="00156B59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ars)</w:t>
            </w:r>
          </w:p>
        </w:tc>
        <w:tc>
          <w:tcPr>
            <w:tcW w:w="6205" w:type="dxa"/>
          </w:tcPr>
          <w:p w:rsidR="002234D9" w:rsidRPr="00156B59" w:rsidRDefault="00E157AF" w:rsidP="00292CCA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1583871838"/>
                <w:placeholder>
                  <w:docPart w:val="A52BE88E73E34B03BC5BDF4BBD2B9A91"/>
                </w:placeholder>
                <w:showingPlcHdr/>
              </w:sdtPr>
              <w:sdtEndPr/>
              <w:sdtContent>
                <w:r w:rsidR="00292CCA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2234D9" w:rsidRPr="00156B59" w:rsidTr="00156B59">
        <w:tc>
          <w:tcPr>
            <w:tcW w:w="4465" w:type="dxa"/>
          </w:tcPr>
          <w:p w:rsidR="002234D9" w:rsidRPr="00156B59" w:rsidRDefault="00292CCA" w:rsidP="00156B59">
            <w:pPr>
              <w:spacing w:before="72" w:line="276" w:lineRule="exact"/>
              <w:ind w:right="198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 xml:space="preserve">BIOL </w:t>
            </w:r>
            <w:r w:rsidRPr="00156B59">
              <w:rPr>
                <w:rFonts w:ascii="Times New Roman" w:hAnsi="Times New Roman" w:cs="Times New Roman"/>
              </w:rPr>
              <w:t xml:space="preserve">2402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Anatomy</w:t>
            </w:r>
            <w:r w:rsidR="002234D9" w:rsidRPr="00156B59">
              <w:rPr>
                <w:rFonts w:ascii="Times New Roman" w:hAnsi="Times New Roman" w:cs="Times New Roman"/>
              </w:rPr>
              <w:t xml:space="preserve"> and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Physiology</w:t>
            </w:r>
            <w:r w:rsidR="002234D9" w:rsidRPr="00156B59">
              <w:rPr>
                <w:rFonts w:ascii="Times New Roman" w:hAnsi="Times New Roman" w:cs="Times New Roman"/>
              </w:rPr>
              <w:t xml:space="preserve"> II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(within</w:t>
            </w:r>
            <w:r w:rsidR="002234D9" w:rsidRPr="00156B59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="002234D9" w:rsidRPr="00156B59">
              <w:rPr>
                <w:rFonts w:ascii="Times New Roman" w:hAnsi="Times New Roman" w:cs="Times New Roman"/>
              </w:rPr>
              <w:t>5 years)</w:t>
            </w:r>
          </w:p>
        </w:tc>
        <w:tc>
          <w:tcPr>
            <w:tcW w:w="6205" w:type="dxa"/>
          </w:tcPr>
          <w:p w:rsidR="002234D9" w:rsidRPr="00156B59" w:rsidRDefault="00E157AF" w:rsidP="002234D9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-1438901148"/>
                <w:placeholder>
                  <w:docPart w:val="E27CC14DE46F487791C8486F7AECD8FB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2234D9" w:rsidRPr="00156B59" w:rsidTr="00156B59">
        <w:tc>
          <w:tcPr>
            <w:tcW w:w="4465" w:type="dxa"/>
          </w:tcPr>
          <w:p w:rsidR="002234D9" w:rsidRPr="00156B59" w:rsidRDefault="00292CCA" w:rsidP="00156B59">
            <w:pPr>
              <w:tabs>
                <w:tab w:val="left" w:pos="5939"/>
              </w:tabs>
              <w:spacing w:before="69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 xml:space="preserve">ENGL </w:t>
            </w:r>
            <w:r w:rsidR="002234D9" w:rsidRPr="00156B59">
              <w:rPr>
                <w:rFonts w:ascii="Times New Roman" w:hAnsi="Times New Roman" w:cs="Times New Roman"/>
              </w:rPr>
              <w:t xml:space="preserve">1301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Composition</w:t>
            </w:r>
            <w:r w:rsidR="002234D9" w:rsidRPr="00156B59">
              <w:rPr>
                <w:rFonts w:ascii="Times New Roman" w:hAnsi="Times New Roman" w:cs="Times New Roman"/>
              </w:rPr>
              <w:t xml:space="preserve"> I</w:t>
            </w:r>
            <w:r w:rsidRPr="00156B59">
              <w:rPr>
                <w:rFonts w:ascii="Times New Roman" w:hAnsi="Times New Roman" w:cs="Times New Roman"/>
              </w:rPr>
              <w:t xml:space="preserve"> (or </w:t>
            </w:r>
            <w:r w:rsidRPr="00156B59">
              <w:rPr>
                <w:rFonts w:ascii="Times New Roman" w:hAnsi="Times New Roman" w:cs="Times New Roman"/>
                <w:spacing w:val="-1"/>
              </w:rPr>
              <w:t>equivalent)</w:t>
            </w:r>
          </w:p>
        </w:tc>
        <w:tc>
          <w:tcPr>
            <w:tcW w:w="6205" w:type="dxa"/>
          </w:tcPr>
          <w:p w:rsidR="002234D9" w:rsidRPr="00156B59" w:rsidRDefault="00E157AF" w:rsidP="002234D9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-1330674172"/>
                <w:placeholder>
                  <w:docPart w:val="0264AB78AFC6441B994F762A0C84B70C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2234D9" w:rsidRPr="00156B59" w:rsidTr="00156B59">
        <w:tc>
          <w:tcPr>
            <w:tcW w:w="4465" w:type="dxa"/>
          </w:tcPr>
          <w:p w:rsidR="002234D9" w:rsidRPr="00156B59" w:rsidRDefault="00292CCA" w:rsidP="00156B59">
            <w:pPr>
              <w:spacing w:before="72" w:line="276" w:lineRule="exact"/>
              <w:ind w:right="198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 xml:space="preserve">MATH </w:t>
            </w:r>
            <w:r w:rsidR="002234D9" w:rsidRPr="00156B59">
              <w:rPr>
                <w:rFonts w:ascii="Times New Roman" w:hAnsi="Times New Roman" w:cs="Times New Roman"/>
              </w:rPr>
              <w:t xml:space="preserve">1314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College</w:t>
            </w:r>
            <w:r w:rsidR="002234D9" w:rsidRPr="00156B59">
              <w:rPr>
                <w:rFonts w:ascii="Times New Roman" w:hAnsi="Times New Roman" w:cs="Times New Roman"/>
              </w:rPr>
              <w:t xml:space="preserve">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Algebra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 xml:space="preserve">(or </w:t>
            </w:r>
            <w:r w:rsidRPr="00156B59">
              <w:rPr>
                <w:rFonts w:ascii="Times New Roman" w:hAnsi="Times New Roman" w:cs="Times New Roman"/>
                <w:spacing w:val="-1"/>
              </w:rPr>
              <w:t>equivalent)</w:t>
            </w:r>
          </w:p>
        </w:tc>
        <w:tc>
          <w:tcPr>
            <w:tcW w:w="6205" w:type="dxa"/>
          </w:tcPr>
          <w:p w:rsidR="002234D9" w:rsidRPr="00156B59" w:rsidRDefault="00E157AF" w:rsidP="002234D9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1309053042"/>
                <w:placeholder>
                  <w:docPart w:val="F8FC698F0A314B488A31032D6DEDEBBC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2234D9" w:rsidRPr="00156B59" w:rsidTr="00156B59">
        <w:tc>
          <w:tcPr>
            <w:tcW w:w="4465" w:type="dxa"/>
          </w:tcPr>
          <w:p w:rsidR="002234D9" w:rsidRPr="00156B59" w:rsidRDefault="00292CCA" w:rsidP="00156B59">
            <w:pPr>
              <w:spacing w:before="69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 xml:space="preserve">PHYS </w:t>
            </w:r>
            <w:r w:rsidR="002234D9" w:rsidRPr="00156B59">
              <w:rPr>
                <w:rFonts w:ascii="Times New Roman" w:hAnsi="Times New Roman" w:cs="Times New Roman"/>
              </w:rPr>
              <w:t xml:space="preserve">1405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Conceptual Physics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 xml:space="preserve">(or </w:t>
            </w:r>
            <w:r w:rsidRPr="00156B59">
              <w:rPr>
                <w:rFonts w:ascii="Times New Roman" w:hAnsi="Times New Roman" w:cs="Times New Roman"/>
                <w:spacing w:val="-1"/>
              </w:rPr>
              <w:t>equivalent)</w:t>
            </w:r>
          </w:p>
        </w:tc>
        <w:tc>
          <w:tcPr>
            <w:tcW w:w="6205" w:type="dxa"/>
          </w:tcPr>
          <w:p w:rsidR="002234D9" w:rsidRPr="00156B59" w:rsidRDefault="00E157AF" w:rsidP="002234D9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-1501194980"/>
                <w:placeholder>
                  <w:docPart w:val="6CDAD627DEE54E42865BA339797E3B92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714EAF" w:rsidRPr="00156B59" w:rsidTr="00156B59">
        <w:tc>
          <w:tcPr>
            <w:tcW w:w="4465" w:type="dxa"/>
          </w:tcPr>
          <w:p w:rsidR="00714EAF" w:rsidRPr="00156B59" w:rsidRDefault="00714EAF" w:rsidP="00156B59">
            <w:pPr>
              <w:spacing w:before="69"/>
              <w:jc w:val="right"/>
              <w:rPr>
                <w:rFonts w:ascii="Times New Roman" w:hAnsi="Times New Roman" w:cs="Times New Roman"/>
                <w:spacing w:val="-1"/>
              </w:rPr>
            </w:pPr>
            <w:r>
              <w:rPr>
                <w:rFonts w:ascii="Times New Roman" w:hAnsi="Times New Roman" w:cs="Times New Roman"/>
                <w:spacing w:val="-1"/>
              </w:rPr>
              <w:t>DMSO 1210 (or equivalent)</w:t>
            </w:r>
          </w:p>
        </w:tc>
        <w:tc>
          <w:tcPr>
            <w:tcW w:w="6205" w:type="dxa"/>
          </w:tcPr>
          <w:p w:rsidR="00714EAF" w:rsidRPr="00156B59" w:rsidRDefault="00E157AF" w:rsidP="002234D9">
            <w:pPr>
              <w:spacing w:before="72" w:line="276" w:lineRule="exact"/>
              <w:ind w:right="198"/>
              <w:rPr>
                <w:rFonts w:ascii="Times New Roman" w:hAnsi="Times New Roman" w:cs="Times New Roman"/>
                <w:spacing w:val="-1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-341091065"/>
                <w:placeholder>
                  <w:docPart w:val="1F1E25995F274295A041CED215665D24"/>
                </w:placeholder>
                <w:showingPlcHdr/>
              </w:sdtPr>
              <w:sdtEndPr/>
              <w:sdtContent>
                <w:r w:rsidR="00714EAF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</w:tbl>
    <w:p w:rsidR="002234D9" w:rsidRPr="00714EAF" w:rsidRDefault="002234D9" w:rsidP="001D1E44">
      <w:pPr>
        <w:rPr>
          <w:rFonts w:ascii="Times New Roman" w:hAnsi="Times New Roman" w:cs="Times New Roman"/>
          <w:b/>
          <w:bCs/>
        </w:rPr>
      </w:pPr>
    </w:p>
    <w:p w:rsidR="001D1E44" w:rsidRPr="00156B59" w:rsidRDefault="001D1E44" w:rsidP="001D1E44">
      <w:pPr>
        <w:rPr>
          <w:rFonts w:ascii="Times New Roman" w:hAnsi="Times New Roman" w:cs="Times New Roman"/>
          <w:b/>
          <w:bCs/>
          <w:color w:val="1F3864" w:themeColor="accent5" w:themeShade="80"/>
          <w:sz w:val="28"/>
        </w:rPr>
      </w:pPr>
      <w:r w:rsidRPr="00156B59">
        <w:rPr>
          <w:rFonts w:ascii="Times New Roman" w:hAnsi="Times New Roman" w:cs="Times New Roman"/>
          <w:b/>
          <w:bCs/>
          <w:color w:val="1F3864" w:themeColor="accent5" w:themeShade="80"/>
          <w:sz w:val="28"/>
        </w:rPr>
        <w:t>Consents and Disclaimers</w:t>
      </w:r>
    </w:p>
    <w:p w:rsidR="002234D9" w:rsidRPr="00156B59" w:rsidRDefault="002234D9" w:rsidP="00D621E4">
      <w:pPr>
        <w:spacing w:before="40"/>
        <w:ind w:left="720"/>
        <w:rPr>
          <w:rFonts w:ascii="Times New Roman" w:eastAsia="Times New Roman" w:hAnsi="Times New Roman" w:cs="Times New Roman"/>
        </w:rPr>
      </w:pPr>
      <w:r w:rsidRPr="00156B59">
        <w:rPr>
          <w:rFonts w:ascii="Times New Roman" w:hAnsi="Times New Roman" w:cs="Times New Roman"/>
          <w:b/>
          <w:spacing w:val="-1"/>
        </w:rPr>
        <w:t>By</w:t>
      </w:r>
      <w:r w:rsidRPr="00156B59">
        <w:rPr>
          <w:rFonts w:ascii="Times New Roman" w:hAnsi="Times New Roman" w:cs="Times New Roman"/>
          <w:b/>
        </w:rPr>
        <w:t xml:space="preserve"> </w:t>
      </w:r>
      <w:r w:rsidRPr="00156B59">
        <w:rPr>
          <w:rFonts w:ascii="Times New Roman" w:hAnsi="Times New Roman" w:cs="Times New Roman"/>
          <w:b/>
          <w:spacing w:val="-1"/>
        </w:rPr>
        <w:t>signing</w:t>
      </w:r>
      <w:r w:rsidRPr="00156B59">
        <w:rPr>
          <w:rFonts w:ascii="Times New Roman" w:hAnsi="Times New Roman" w:cs="Times New Roman"/>
          <w:b/>
        </w:rPr>
        <w:t xml:space="preserve"> </w:t>
      </w:r>
      <w:r w:rsidRPr="00156B59">
        <w:rPr>
          <w:rFonts w:ascii="Times New Roman" w:hAnsi="Times New Roman" w:cs="Times New Roman"/>
          <w:b/>
          <w:spacing w:val="-1"/>
        </w:rPr>
        <w:t>below,</w:t>
      </w:r>
      <w:r w:rsidRPr="00156B59">
        <w:rPr>
          <w:rFonts w:ascii="Times New Roman" w:hAnsi="Times New Roman" w:cs="Times New Roman"/>
          <w:b/>
        </w:rPr>
        <w:t xml:space="preserve"> I agree to </w:t>
      </w:r>
      <w:r w:rsidRPr="00156B59">
        <w:rPr>
          <w:rFonts w:ascii="Times New Roman" w:hAnsi="Times New Roman" w:cs="Times New Roman"/>
          <w:b/>
          <w:spacing w:val="-1"/>
        </w:rPr>
        <w:t>the following</w:t>
      </w:r>
      <w:r w:rsidRPr="00156B59">
        <w:rPr>
          <w:rFonts w:ascii="Times New Roman" w:hAnsi="Times New Roman" w:cs="Times New Roman"/>
          <w:b/>
        </w:rPr>
        <w:t xml:space="preserve"> </w:t>
      </w:r>
      <w:r w:rsidRPr="00156B59">
        <w:rPr>
          <w:rFonts w:ascii="Times New Roman" w:hAnsi="Times New Roman" w:cs="Times New Roman"/>
          <w:b/>
          <w:spacing w:val="-1"/>
        </w:rPr>
        <w:t>conditions:</w:t>
      </w:r>
    </w:p>
    <w:p w:rsidR="004203B8" w:rsidRDefault="004203B8" w:rsidP="00D621E4">
      <w:pPr>
        <w:ind w:left="1440" w:right="198"/>
        <w:rPr>
          <w:rFonts w:ascii="Times New Roman" w:eastAsia="Times New Roman" w:hAnsi="Times New Roman"/>
        </w:rPr>
      </w:pPr>
      <w:r>
        <w:rPr>
          <w:rFonts w:ascii="Times New Roman" w:hAnsi="Times New Roman"/>
          <w:spacing w:val="-1"/>
        </w:rPr>
        <w:t>Th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inform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given</w:t>
      </w:r>
      <w:r>
        <w:rPr>
          <w:rFonts w:ascii="Times New Roman" w:hAnsi="Times New Roman"/>
        </w:rPr>
        <w:t xml:space="preserve"> in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this </w:t>
      </w:r>
      <w:r>
        <w:rPr>
          <w:rFonts w:ascii="Times New Roman" w:hAnsi="Times New Roman"/>
          <w:spacing w:val="-1"/>
        </w:rPr>
        <w:t>application</w:t>
      </w:r>
      <w:r>
        <w:rPr>
          <w:rFonts w:ascii="Times New Roman" w:hAnsi="Times New Roman"/>
        </w:rPr>
        <w:t xml:space="preserve"> is </w:t>
      </w:r>
      <w:r>
        <w:rPr>
          <w:rFonts w:ascii="Times New Roman" w:hAnsi="Times New Roman"/>
          <w:spacing w:val="-1"/>
        </w:rPr>
        <w:t>factual.</w:t>
      </w:r>
      <w:r>
        <w:rPr>
          <w:rFonts w:ascii="Times New Roman" w:hAnsi="Times New Roman"/>
        </w:rPr>
        <w:t xml:space="preserve"> I </w:t>
      </w:r>
      <w:r>
        <w:rPr>
          <w:rFonts w:ascii="Times New Roman" w:hAnsi="Times New Roman"/>
          <w:spacing w:val="-1"/>
        </w:rPr>
        <w:t>understand</w:t>
      </w:r>
      <w:r>
        <w:rPr>
          <w:rFonts w:ascii="Times New Roman" w:hAnsi="Times New Roman"/>
        </w:rPr>
        <w:t xml:space="preserve"> that </w:t>
      </w:r>
      <w:r>
        <w:rPr>
          <w:rFonts w:ascii="Times New Roman" w:hAnsi="Times New Roman"/>
          <w:spacing w:val="-1"/>
        </w:rPr>
        <w:t>knowingl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submitting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false information</w:t>
      </w:r>
      <w:r>
        <w:rPr>
          <w:rFonts w:ascii="Times New Roman" w:hAnsi="Times New Roman"/>
        </w:rPr>
        <w:t xml:space="preserve"> is</w:t>
      </w:r>
      <w:r>
        <w:rPr>
          <w:rFonts w:ascii="Times New Roman" w:hAnsi="Times New Roman"/>
          <w:spacing w:val="115"/>
        </w:rPr>
        <w:t xml:space="preserve"> </w:t>
      </w:r>
      <w:r>
        <w:rPr>
          <w:rFonts w:ascii="Times New Roman" w:hAnsi="Times New Roman"/>
          <w:spacing w:val="-1"/>
        </w:rPr>
        <w:t>subject</w:t>
      </w:r>
      <w:r>
        <w:rPr>
          <w:rFonts w:ascii="Times New Roman" w:hAnsi="Times New Roman"/>
        </w:rPr>
        <w:t xml:space="preserve"> to a</w:t>
      </w:r>
      <w:r>
        <w:rPr>
          <w:rFonts w:ascii="Times New Roman" w:hAnsi="Times New Roman"/>
          <w:spacing w:val="-1"/>
        </w:rPr>
        <w:t xml:space="preserve"> </w:t>
      </w:r>
      <w:r>
        <w:rPr>
          <w:rFonts w:ascii="Times New Roman" w:hAnsi="Times New Roman"/>
        </w:rPr>
        <w:t>penalty of</w:t>
      </w:r>
      <w:r>
        <w:rPr>
          <w:rFonts w:ascii="Times New Roman" w:hAnsi="Times New Roman"/>
          <w:spacing w:val="-1"/>
        </w:rPr>
        <w:t xml:space="preserve"> removal</w:t>
      </w:r>
      <w:r>
        <w:rPr>
          <w:rFonts w:ascii="Times New Roman" w:hAnsi="Times New Roman"/>
        </w:rPr>
        <w:t xml:space="preserve"> from</w:t>
      </w:r>
      <w:r>
        <w:rPr>
          <w:rFonts w:ascii="Times New Roman" w:hAnsi="Times New Roman"/>
          <w:spacing w:val="-1"/>
        </w:rPr>
        <w:t xml:space="preserve"> consider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for</w:t>
      </w:r>
      <w:r>
        <w:rPr>
          <w:rFonts w:ascii="Times New Roman" w:hAnsi="Times New Roman"/>
        </w:rPr>
        <w:t xml:space="preserve"> the </w:t>
      </w:r>
      <w:r>
        <w:rPr>
          <w:rFonts w:ascii="Times New Roman" w:hAnsi="Times New Roman"/>
          <w:spacing w:val="-1"/>
        </w:rPr>
        <w:t>program</w:t>
      </w:r>
      <w:r>
        <w:rPr>
          <w:rFonts w:ascii="Times New Roman" w:hAnsi="Times New Roman"/>
        </w:rPr>
        <w:t xml:space="preserve"> or </w:t>
      </w:r>
      <w:r>
        <w:rPr>
          <w:rFonts w:ascii="Times New Roman" w:hAnsi="Times New Roman"/>
          <w:spacing w:val="-1"/>
        </w:rPr>
        <w:t>expulsion</w:t>
      </w:r>
      <w:r>
        <w:rPr>
          <w:rFonts w:ascii="Times New Roman" w:hAnsi="Times New Roman"/>
        </w:rPr>
        <w:t xml:space="preserve"> from</w:t>
      </w:r>
      <w:r>
        <w:rPr>
          <w:rFonts w:ascii="Times New Roman" w:hAnsi="Times New Roman"/>
          <w:spacing w:val="-1"/>
        </w:rPr>
        <w:t xml:space="preserve"> </w:t>
      </w:r>
      <w:r>
        <w:rPr>
          <w:rFonts w:ascii="Times New Roman" w:hAnsi="Times New Roman"/>
        </w:rPr>
        <w:t xml:space="preserve">the </w:t>
      </w:r>
      <w:r>
        <w:rPr>
          <w:rFonts w:ascii="Times New Roman" w:hAnsi="Times New Roman"/>
          <w:spacing w:val="-1"/>
        </w:rPr>
        <w:t>program.</w:t>
      </w:r>
      <w:r>
        <w:rPr>
          <w:rFonts w:ascii="Times New Roman" w:hAnsi="Times New Roman"/>
          <w:spacing w:val="1"/>
        </w:rPr>
        <w:t xml:space="preserve"> </w:t>
      </w:r>
      <w:r>
        <w:rPr>
          <w:rFonts w:ascii="Times New Roman" w:hAnsi="Times New Roman"/>
        </w:rPr>
        <w:t xml:space="preserve">I </w:t>
      </w:r>
      <w:r>
        <w:rPr>
          <w:rFonts w:ascii="Times New Roman" w:hAnsi="Times New Roman"/>
          <w:spacing w:val="-1"/>
        </w:rPr>
        <w:t>further authoriz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th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Diagnostic Medical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Sonograph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Program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to obtain </w:t>
      </w:r>
      <w:r>
        <w:rPr>
          <w:rFonts w:ascii="Times New Roman" w:hAnsi="Times New Roman"/>
          <w:spacing w:val="-1"/>
        </w:rPr>
        <w:t>copies</w:t>
      </w:r>
      <w:r>
        <w:rPr>
          <w:rFonts w:ascii="Times New Roman" w:hAnsi="Times New Roman"/>
        </w:rPr>
        <w:t xml:space="preserve"> of </w:t>
      </w:r>
      <w:r>
        <w:rPr>
          <w:rFonts w:ascii="Times New Roman" w:hAnsi="Times New Roman"/>
          <w:spacing w:val="-1"/>
        </w:rPr>
        <w:t>m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transcripts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received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by </w:t>
      </w:r>
      <w:r>
        <w:rPr>
          <w:rFonts w:ascii="Times New Roman" w:hAnsi="Times New Roman"/>
          <w:spacing w:val="-1"/>
        </w:rPr>
        <w:t xml:space="preserve">Collin </w:t>
      </w:r>
      <w:r>
        <w:rPr>
          <w:rFonts w:ascii="Times New Roman" w:hAnsi="Times New Roman"/>
        </w:rPr>
        <w:t>College.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I have</w:t>
      </w:r>
      <w:r>
        <w:rPr>
          <w:rFonts w:ascii="Times New Roman" w:hAnsi="Times New Roman"/>
          <w:spacing w:val="-1"/>
        </w:rPr>
        <w:t xml:space="preserve"> </w:t>
      </w:r>
      <w:r>
        <w:rPr>
          <w:rFonts w:ascii="Times New Roman" w:hAnsi="Times New Roman"/>
        </w:rPr>
        <w:t xml:space="preserve">read and </w:t>
      </w:r>
      <w:r>
        <w:rPr>
          <w:rFonts w:ascii="Times New Roman" w:hAnsi="Times New Roman"/>
          <w:spacing w:val="-1"/>
        </w:rPr>
        <w:t>agree</w:t>
      </w:r>
      <w:r>
        <w:rPr>
          <w:rFonts w:ascii="Times New Roman" w:hAnsi="Times New Roman"/>
        </w:rPr>
        <w:t xml:space="preserve"> to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the </w:t>
      </w:r>
      <w:r>
        <w:rPr>
          <w:rFonts w:ascii="Times New Roman" w:hAnsi="Times New Roman"/>
          <w:spacing w:val="-1"/>
        </w:rPr>
        <w:t>terms</w:t>
      </w:r>
      <w:r>
        <w:rPr>
          <w:rFonts w:ascii="Times New Roman" w:hAnsi="Times New Roman"/>
        </w:rPr>
        <w:t xml:space="preserve"> in the </w:t>
      </w:r>
      <w:r>
        <w:rPr>
          <w:rFonts w:ascii="Times New Roman" w:hAnsi="Times New Roman"/>
          <w:spacing w:val="-1"/>
        </w:rPr>
        <w:t>Inform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Packet.</w:t>
      </w:r>
    </w:p>
    <w:p w:rsidR="00292CCA" w:rsidRPr="00156B59" w:rsidRDefault="00292CCA" w:rsidP="00794CA7">
      <w:pPr>
        <w:rPr>
          <w:rFonts w:ascii="Times New Roman" w:hAnsi="Times New Roman" w:cs="Times New Roman"/>
          <w:b/>
        </w:rPr>
      </w:pPr>
    </w:p>
    <w:p w:rsidR="00292CCA" w:rsidRDefault="00714EAF" w:rsidP="00D621E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      </w:t>
      </w:r>
      <w:r w:rsidR="002234D9" w:rsidRPr="00156B59">
        <w:rPr>
          <w:rFonts w:ascii="Times New Roman" w:hAnsi="Times New Roman" w:cs="Times New Roman"/>
          <w:b/>
          <w:sz w:val="24"/>
        </w:rPr>
        <w:t>Electronic Signature</w:t>
      </w:r>
      <w:r w:rsidR="00E70A9F" w:rsidRPr="00156B59">
        <w:rPr>
          <w:rFonts w:ascii="Times New Roman" w:hAnsi="Times New Roman" w:cs="Times New Roman"/>
          <w:sz w:val="24"/>
        </w:rPr>
        <w:t>:</w:t>
      </w:r>
      <w:r w:rsidR="002234D9" w:rsidRPr="00156B59"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Style w:val="Style3"/>
            <w:rFonts w:ascii="Times New Roman" w:hAnsi="Times New Roman" w:cs="Times New Roman"/>
            <w:sz w:val="24"/>
          </w:rPr>
          <w:id w:val="-1037885028"/>
          <w:placeholder>
            <w:docPart w:val="0711C3E78EBE4CDE899BFF66EFF283A2"/>
          </w:placeholder>
          <w:showingPlcHdr/>
          <w15:color w:val="33CCCC"/>
          <w:text/>
        </w:sdtPr>
        <w:sdtEndPr>
          <w:rPr>
            <w:rStyle w:val="DefaultParagraphFont"/>
            <w:color w:val="auto"/>
          </w:rPr>
        </w:sdtEndPr>
        <w:sdtContent>
          <w:r w:rsidR="002234D9" w:rsidRPr="00156B59">
            <w:rPr>
              <w:rStyle w:val="PlaceholderText"/>
              <w:rFonts w:ascii="Times New Roman" w:hAnsi="Times New Roman" w:cs="Times New Roman"/>
              <w:sz w:val="24"/>
            </w:rPr>
            <w:t xml:space="preserve">Legal name </w:t>
          </w:r>
        </w:sdtContent>
      </w:sdt>
      <w:r w:rsidR="002234D9" w:rsidRPr="00156B59">
        <w:rPr>
          <w:rFonts w:ascii="Times New Roman" w:hAnsi="Times New Roman" w:cs="Times New Roman"/>
          <w:b/>
          <w:sz w:val="24"/>
        </w:rPr>
        <w:t xml:space="preserve"> </w:t>
      </w:r>
      <w:r w:rsidR="00E70A9F" w:rsidRPr="00156B59">
        <w:rPr>
          <w:rFonts w:ascii="Times New Roman" w:hAnsi="Times New Roman" w:cs="Times New Roman"/>
          <w:b/>
          <w:sz w:val="24"/>
        </w:rPr>
        <w:t xml:space="preserve">         </w:t>
      </w:r>
      <w:r>
        <w:rPr>
          <w:rFonts w:ascii="Times New Roman" w:hAnsi="Times New Roman" w:cs="Times New Roman"/>
          <w:b/>
          <w:sz w:val="24"/>
        </w:rPr>
        <w:t xml:space="preserve">                        </w:t>
      </w:r>
      <w:r w:rsidR="002234D9" w:rsidRPr="00156B59">
        <w:rPr>
          <w:rFonts w:ascii="Times New Roman" w:hAnsi="Times New Roman" w:cs="Times New Roman"/>
          <w:b/>
          <w:sz w:val="24"/>
        </w:rPr>
        <w:t>Date</w:t>
      </w:r>
      <w:r w:rsidR="002234D9" w:rsidRPr="00156B59">
        <w:rPr>
          <w:rFonts w:ascii="Times New Roman" w:hAnsi="Times New Roman" w:cs="Times New Roman"/>
          <w:sz w:val="24"/>
        </w:rPr>
        <w:t xml:space="preserve">: </w:t>
      </w:r>
      <w:sdt>
        <w:sdtPr>
          <w:rPr>
            <w:rFonts w:ascii="Times New Roman" w:hAnsi="Times New Roman" w:cs="Times New Roman"/>
            <w:sz w:val="24"/>
          </w:rPr>
          <w:id w:val="-1702614090"/>
          <w:placeholder>
            <w:docPart w:val="7EA3C888496E4B21984F53EBF4D3B97D"/>
          </w:placeholder>
          <w:showingPlcHdr/>
          <w:date w:fullDate="2021-09-1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34D9" w:rsidRPr="00156B59">
            <w:rPr>
              <w:rStyle w:val="PlaceholderText"/>
              <w:rFonts w:ascii="Times New Roman" w:hAnsi="Times New Roman" w:cs="Times New Roman"/>
              <w:sz w:val="24"/>
            </w:rPr>
            <w:t>Click or tap to enter a date.</w:t>
          </w:r>
        </w:sdtContent>
      </w:sdt>
    </w:p>
    <w:p w:rsidR="00714EAF" w:rsidRDefault="00714EAF" w:rsidP="00714EAF">
      <w:pPr>
        <w:jc w:val="center"/>
        <w:rPr>
          <w:rFonts w:ascii="Times New Roman" w:hAnsi="Times New Roman" w:cs="Times New Roman"/>
          <w:sz w:val="24"/>
        </w:rPr>
      </w:pPr>
    </w:p>
    <w:p w:rsidR="00D5521A" w:rsidRPr="00714EAF" w:rsidRDefault="002234D9" w:rsidP="00714EAF">
      <w:pPr>
        <w:ind w:left="90" w:right="-180" w:hanging="180"/>
        <w:rPr>
          <w:rFonts w:ascii="Times New Roman" w:hAnsi="Times New Roman" w:cs="Times New Roman"/>
          <w:sz w:val="24"/>
        </w:rPr>
      </w:pPr>
      <w:r w:rsidRPr="00714EAF">
        <w:rPr>
          <w:rFonts w:ascii="Times New Roman" w:hAnsi="Times New Roman" w:cs="Times New Roman"/>
          <w:spacing w:val="-1"/>
        </w:rPr>
        <w:t>Collin</w:t>
      </w:r>
      <w:r w:rsidRPr="00714EAF">
        <w:rPr>
          <w:rFonts w:ascii="Times New Roman" w:hAnsi="Times New Roman" w:cs="Times New Roman"/>
        </w:rPr>
        <w:t xml:space="preserve"> </w:t>
      </w:r>
      <w:r w:rsidRPr="00714EAF">
        <w:rPr>
          <w:rFonts w:ascii="Times New Roman" w:hAnsi="Times New Roman" w:cs="Times New Roman"/>
          <w:spacing w:val="-1"/>
        </w:rPr>
        <w:t>College</w:t>
      </w:r>
      <w:r w:rsidRPr="00714EAF">
        <w:rPr>
          <w:rFonts w:ascii="Times New Roman" w:hAnsi="Times New Roman" w:cs="Times New Roman"/>
        </w:rPr>
        <w:t xml:space="preserve"> does not</w:t>
      </w:r>
      <w:r w:rsidRPr="00714EAF">
        <w:rPr>
          <w:rFonts w:ascii="Times New Roman" w:hAnsi="Times New Roman" w:cs="Times New Roman"/>
          <w:spacing w:val="-1"/>
        </w:rPr>
        <w:t xml:space="preserve"> discriminate</w:t>
      </w:r>
      <w:r w:rsidRPr="00714EAF">
        <w:rPr>
          <w:rFonts w:ascii="Times New Roman" w:hAnsi="Times New Roman" w:cs="Times New Roman"/>
        </w:rPr>
        <w:t xml:space="preserve"> on the </w:t>
      </w:r>
      <w:r w:rsidRPr="00714EAF">
        <w:rPr>
          <w:rFonts w:ascii="Times New Roman" w:hAnsi="Times New Roman" w:cs="Times New Roman"/>
          <w:spacing w:val="-1"/>
        </w:rPr>
        <w:t xml:space="preserve">basis </w:t>
      </w:r>
      <w:r w:rsidRPr="00714EAF">
        <w:rPr>
          <w:rFonts w:ascii="Times New Roman" w:hAnsi="Times New Roman" w:cs="Times New Roman"/>
        </w:rPr>
        <w:t>of</w:t>
      </w:r>
      <w:r w:rsidRPr="00714EAF">
        <w:rPr>
          <w:rFonts w:ascii="Times New Roman" w:hAnsi="Times New Roman" w:cs="Times New Roman"/>
          <w:spacing w:val="-1"/>
        </w:rPr>
        <w:t xml:space="preserve"> </w:t>
      </w:r>
      <w:r w:rsidRPr="00714EAF">
        <w:rPr>
          <w:rFonts w:ascii="Times New Roman" w:hAnsi="Times New Roman" w:cs="Times New Roman"/>
        </w:rPr>
        <w:t xml:space="preserve">race, </w:t>
      </w:r>
      <w:r w:rsidRPr="00714EAF">
        <w:rPr>
          <w:rFonts w:ascii="Times New Roman" w:hAnsi="Times New Roman" w:cs="Times New Roman"/>
          <w:spacing w:val="-1"/>
        </w:rPr>
        <w:t>color,</w:t>
      </w:r>
      <w:r w:rsidRPr="00714EAF">
        <w:rPr>
          <w:rFonts w:ascii="Times New Roman" w:hAnsi="Times New Roman" w:cs="Times New Roman"/>
        </w:rPr>
        <w:t xml:space="preserve"> </w:t>
      </w:r>
      <w:r w:rsidRPr="00714EAF">
        <w:rPr>
          <w:rFonts w:ascii="Times New Roman" w:hAnsi="Times New Roman" w:cs="Times New Roman"/>
          <w:spacing w:val="-1"/>
        </w:rPr>
        <w:t>religion,</w:t>
      </w:r>
      <w:r w:rsidRPr="00714EAF">
        <w:rPr>
          <w:rFonts w:ascii="Times New Roman" w:hAnsi="Times New Roman" w:cs="Times New Roman"/>
          <w:spacing w:val="-2"/>
        </w:rPr>
        <w:t xml:space="preserve"> </w:t>
      </w:r>
      <w:r w:rsidRPr="00714EAF">
        <w:rPr>
          <w:rFonts w:ascii="Times New Roman" w:hAnsi="Times New Roman" w:cs="Times New Roman"/>
        </w:rPr>
        <w:t xml:space="preserve">age, sex, </w:t>
      </w:r>
      <w:r w:rsidRPr="00714EAF">
        <w:rPr>
          <w:rFonts w:ascii="Times New Roman" w:hAnsi="Times New Roman" w:cs="Times New Roman"/>
          <w:spacing w:val="-1"/>
        </w:rPr>
        <w:t>national</w:t>
      </w:r>
      <w:r w:rsidRPr="00714EAF">
        <w:rPr>
          <w:rFonts w:ascii="Times New Roman" w:hAnsi="Times New Roman" w:cs="Times New Roman"/>
        </w:rPr>
        <w:t xml:space="preserve"> </w:t>
      </w:r>
      <w:r w:rsidRPr="00714EAF">
        <w:rPr>
          <w:rFonts w:ascii="Times New Roman" w:hAnsi="Times New Roman" w:cs="Times New Roman"/>
          <w:spacing w:val="-1"/>
        </w:rPr>
        <w:t>origin,</w:t>
      </w:r>
      <w:r w:rsidRPr="00714EAF">
        <w:rPr>
          <w:rFonts w:ascii="Times New Roman" w:hAnsi="Times New Roman" w:cs="Times New Roman"/>
          <w:spacing w:val="-2"/>
        </w:rPr>
        <w:t xml:space="preserve"> </w:t>
      </w:r>
      <w:r w:rsidRPr="00714EAF">
        <w:rPr>
          <w:rFonts w:ascii="Times New Roman" w:hAnsi="Times New Roman" w:cs="Times New Roman"/>
          <w:spacing w:val="-1"/>
        </w:rPr>
        <w:t>disability</w:t>
      </w:r>
      <w:r w:rsidR="00E70A9F" w:rsidRPr="00714EAF">
        <w:rPr>
          <w:rFonts w:ascii="Times New Roman" w:hAnsi="Times New Roman" w:cs="Times New Roman"/>
        </w:rPr>
        <w:t xml:space="preserve"> or </w:t>
      </w:r>
      <w:r w:rsidR="00714EAF">
        <w:rPr>
          <w:rFonts w:ascii="Times New Roman" w:hAnsi="Times New Roman" w:cs="Times New Roman"/>
          <w:spacing w:val="-1"/>
        </w:rPr>
        <w:t>veteran status.</w:t>
      </w:r>
    </w:p>
    <w:sectPr w:rsidR="00D5521A" w:rsidRPr="00714EAF" w:rsidSect="00F25F27">
      <w:footerReference w:type="default" r:id="rId8"/>
      <w:pgSz w:w="12240" w:h="15840"/>
      <w:pgMar w:top="720" w:right="720" w:bottom="720" w:left="720" w:header="720" w:footer="720" w:gutter="0"/>
      <w:pgBorders w:offsetFrom="page">
        <w:top w:val="thinThickThinSmallGap" w:sz="12" w:space="24" w:color="2E74B5" w:themeColor="accent1" w:themeShade="BF"/>
        <w:left w:val="thinThickThinSmallGap" w:sz="12" w:space="24" w:color="2E74B5" w:themeColor="accent1" w:themeShade="BF"/>
        <w:bottom w:val="thinThickThinSmallGap" w:sz="12" w:space="24" w:color="2E74B5" w:themeColor="accent1" w:themeShade="BF"/>
        <w:right w:val="thinThickThinSmallGap" w:sz="12" w:space="24" w:color="2E74B5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57AF" w:rsidRDefault="00E157AF" w:rsidP="001D1E44">
      <w:pPr>
        <w:spacing w:after="0" w:line="240" w:lineRule="auto"/>
      </w:pPr>
      <w:r>
        <w:separator/>
      </w:r>
    </w:p>
  </w:endnote>
  <w:endnote w:type="continuationSeparator" w:id="0">
    <w:p w:rsidR="00E157AF" w:rsidRDefault="00E157AF" w:rsidP="001D1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0786246"/>
      <w:docPartObj>
        <w:docPartGallery w:val="Page Numbers (Bottom of Page)"/>
        <w:docPartUnique/>
      </w:docPartObj>
    </w:sdtPr>
    <w:sdtEndPr>
      <w:rPr>
        <w:color w:val="9CC2E5" w:themeColor="accent1" w:themeTint="99"/>
        <w:sz w:val="16"/>
        <w:szCs w:val="16"/>
      </w:rPr>
    </w:sdtEndPr>
    <w:sdtContent>
      <w:sdt>
        <w:sdtPr>
          <w:rPr>
            <w:color w:val="9CC2E5" w:themeColor="accent1" w:themeTint="99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823A2" w:rsidRPr="002823A2" w:rsidRDefault="00E95D44">
            <w:pPr>
              <w:pStyle w:val="Footer"/>
              <w:jc w:val="center"/>
              <w:rPr>
                <w:color w:val="9CC2E5" w:themeColor="accent1" w:themeTint="99"/>
                <w:sz w:val="16"/>
                <w:szCs w:val="16"/>
              </w:rPr>
            </w:pPr>
            <w:r w:rsidRPr="002823A2">
              <w:rPr>
                <w:color w:val="1F4E79" w:themeColor="accent1" w:themeShade="80"/>
                <w:sz w:val="16"/>
                <w:szCs w:val="16"/>
              </w:rPr>
              <w:t xml:space="preserve">Page </w: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begin"/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instrText xml:space="preserve"> PAGE </w:instrTex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separate"/>
            </w:r>
            <w:r w:rsidR="00111D79">
              <w:rPr>
                <w:b/>
                <w:bCs/>
                <w:noProof/>
                <w:color w:val="1F4E79" w:themeColor="accent1" w:themeShade="80"/>
                <w:sz w:val="16"/>
                <w:szCs w:val="16"/>
              </w:rPr>
              <w:t>1</w: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end"/>
            </w:r>
            <w:r w:rsidRPr="002823A2">
              <w:rPr>
                <w:color w:val="1F4E79" w:themeColor="accent1" w:themeShade="80"/>
                <w:sz w:val="16"/>
                <w:szCs w:val="16"/>
              </w:rPr>
              <w:t xml:space="preserve"> of </w: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begin"/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instrText xml:space="preserve"> NUMPAGES  </w:instrTex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separate"/>
            </w:r>
            <w:r w:rsidR="00111D79">
              <w:rPr>
                <w:b/>
                <w:bCs/>
                <w:noProof/>
                <w:color w:val="1F4E79" w:themeColor="accent1" w:themeShade="80"/>
                <w:sz w:val="16"/>
                <w:szCs w:val="16"/>
              </w:rPr>
              <w:t>2</w: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end"/>
            </w:r>
          </w:p>
        </w:sdtContent>
      </w:sdt>
    </w:sdtContent>
  </w:sdt>
  <w:p w:rsidR="002823A2" w:rsidRDefault="00E15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57AF" w:rsidRDefault="00E157AF" w:rsidP="001D1E44">
      <w:pPr>
        <w:spacing w:after="0" w:line="240" w:lineRule="auto"/>
      </w:pPr>
      <w:r>
        <w:separator/>
      </w:r>
    </w:p>
  </w:footnote>
  <w:footnote w:type="continuationSeparator" w:id="0">
    <w:p w:rsidR="00E157AF" w:rsidRDefault="00E157AF" w:rsidP="001D1E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c2tTAzNTYyMbBU0lEKTi0uzszPAykwqgUALb1gtCwAAAA="/>
  </w:docVars>
  <w:rsids>
    <w:rsidRoot w:val="001D1E44"/>
    <w:rsid w:val="00111D79"/>
    <w:rsid w:val="00156B59"/>
    <w:rsid w:val="001D1E44"/>
    <w:rsid w:val="002234D9"/>
    <w:rsid w:val="00275BAB"/>
    <w:rsid w:val="00292CCA"/>
    <w:rsid w:val="004203B8"/>
    <w:rsid w:val="00714EAF"/>
    <w:rsid w:val="00794CA7"/>
    <w:rsid w:val="008170B9"/>
    <w:rsid w:val="008E4CCD"/>
    <w:rsid w:val="00A25F76"/>
    <w:rsid w:val="00A70909"/>
    <w:rsid w:val="00C0434D"/>
    <w:rsid w:val="00D5521A"/>
    <w:rsid w:val="00D621E4"/>
    <w:rsid w:val="00E157AF"/>
    <w:rsid w:val="00E3234D"/>
    <w:rsid w:val="00E70A9F"/>
    <w:rsid w:val="00E95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75415"/>
  <w15:chartTrackingRefBased/>
  <w15:docId w15:val="{E16F510F-AE5A-46AA-BBC0-9EDCF333A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E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1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D1E4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D1E44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D1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E44"/>
  </w:style>
  <w:style w:type="character" w:customStyle="1" w:styleId="Style3">
    <w:name w:val="Style3"/>
    <w:basedOn w:val="DefaultParagraphFont"/>
    <w:uiPriority w:val="1"/>
    <w:qFormat/>
    <w:rsid w:val="001D1E44"/>
    <w:rPr>
      <w:rFonts w:ascii="Freestyle Script" w:hAnsi="Freestyle Script"/>
      <w:color w:val="1F4E79" w:themeColor="accent1" w:themeShade="80"/>
      <w:sz w:val="40"/>
    </w:rPr>
  </w:style>
  <w:style w:type="paragraph" w:styleId="Header">
    <w:name w:val="header"/>
    <w:basedOn w:val="Normal"/>
    <w:link w:val="HeaderChar"/>
    <w:uiPriority w:val="99"/>
    <w:unhideWhenUsed/>
    <w:rsid w:val="001D1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E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79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MLChambers@collin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96D94F0BA11409FBECAE932FB729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A38C5-7E46-4594-98D5-10A16B38C867}"/>
      </w:docPartPr>
      <w:docPartBody>
        <w:p w:rsidR="007B5A48" w:rsidRDefault="00807A47" w:rsidP="00807A47">
          <w:pPr>
            <w:pStyle w:val="496D94F0BA11409FBECAE932FB72996211"/>
          </w:pPr>
          <w:r w:rsidRPr="002234D9">
            <w:rPr>
              <w:rStyle w:val="PlaceholderText"/>
              <w:rFonts w:ascii="Times New Roman" w:hAnsi="Times New Roman" w:cs="Times New Roman"/>
            </w:rPr>
            <w:t>Date</w:t>
          </w:r>
        </w:p>
      </w:docPartBody>
    </w:docPart>
    <w:docPart>
      <w:docPartPr>
        <w:name w:val="CDF6A702021C449E8C8D3BA6D66C2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29E45-A33D-4D9D-B9D6-342DFA916C5B}"/>
      </w:docPartPr>
      <w:docPartBody>
        <w:p w:rsidR="007B5A48" w:rsidRDefault="00807A47" w:rsidP="00807A47">
          <w:pPr>
            <w:pStyle w:val="CDF6A702021C449E8C8D3BA6D66C205211"/>
          </w:pPr>
          <w:r w:rsidRPr="002234D9">
            <w:rPr>
              <w:rStyle w:val="PlaceholderText"/>
              <w:rFonts w:ascii="Times New Roman" w:hAnsi="Times New Roman" w:cs="Times New Roman"/>
            </w:rPr>
            <w:t>CWID</w:t>
          </w:r>
        </w:p>
      </w:docPartBody>
    </w:docPart>
    <w:docPart>
      <w:docPartPr>
        <w:name w:val="3DB2BF63F3F54AA09604EA439DE53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5D270-CEBC-494A-B75D-88C28622695A}"/>
      </w:docPartPr>
      <w:docPartBody>
        <w:p w:rsidR="007B5A48" w:rsidRDefault="00807A47" w:rsidP="00807A47">
          <w:pPr>
            <w:pStyle w:val="3DB2BF63F3F54AA09604EA439DE53FDA11"/>
          </w:pPr>
          <w:r w:rsidRPr="002234D9">
            <w:rPr>
              <w:rStyle w:val="PlaceholderText"/>
              <w:rFonts w:ascii="Times New Roman" w:hAnsi="Times New Roman" w:cs="Times New Roman"/>
            </w:rPr>
            <w:t>Last Name</w:t>
          </w:r>
        </w:p>
      </w:docPartBody>
    </w:docPart>
    <w:docPart>
      <w:docPartPr>
        <w:name w:val="342BE7956A5249E9B317828EA70A1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C9344-4538-4A6D-9D6C-DF183148CA29}"/>
      </w:docPartPr>
      <w:docPartBody>
        <w:p w:rsidR="007B5A48" w:rsidRDefault="00807A47" w:rsidP="00807A47">
          <w:pPr>
            <w:pStyle w:val="342BE7956A5249E9B317828EA70A122211"/>
          </w:pPr>
          <w:r w:rsidRPr="002234D9">
            <w:rPr>
              <w:rStyle w:val="PlaceholderText"/>
              <w:rFonts w:ascii="Times New Roman" w:hAnsi="Times New Roman" w:cs="Times New Roman"/>
            </w:rPr>
            <w:t>First Name</w:t>
          </w:r>
        </w:p>
      </w:docPartBody>
    </w:docPart>
    <w:docPart>
      <w:docPartPr>
        <w:name w:val="2E0C2AB5D9764CE4A833AF664C6D3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40949-6958-4241-914C-825E788A74A9}"/>
      </w:docPartPr>
      <w:docPartBody>
        <w:p w:rsidR="007B5A48" w:rsidRDefault="00807A47" w:rsidP="00807A47">
          <w:pPr>
            <w:pStyle w:val="2E0C2AB5D9764CE4A833AF664C6D3DBE11"/>
          </w:pPr>
          <w:r w:rsidRPr="002234D9">
            <w:rPr>
              <w:rStyle w:val="PlaceholderText"/>
              <w:rFonts w:ascii="Times New Roman" w:hAnsi="Times New Roman" w:cs="Times New Roman"/>
            </w:rPr>
            <w:t>Middle Name - Optional</w:t>
          </w:r>
        </w:p>
      </w:docPartBody>
    </w:docPart>
    <w:docPart>
      <w:docPartPr>
        <w:name w:val="A16EA837E2F94EE48B52A10FDFBB6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1F92A-4645-4417-BC62-944237B52EFC}"/>
      </w:docPartPr>
      <w:docPartBody>
        <w:p w:rsidR="007B5A48" w:rsidRDefault="00807A47" w:rsidP="00807A47">
          <w:pPr>
            <w:pStyle w:val="A16EA837E2F94EE48B52A10FDFBB65ED11"/>
          </w:pPr>
          <w:r w:rsidRPr="002234D9">
            <w:rPr>
              <w:rStyle w:val="PlaceholderText"/>
              <w:rFonts w:ascii="Times New Roman" w:hAnsi="Times New Roman" w:cs="Times New Roman"/>
            </w:rPr>
            <w:t>Collin Email</w:t>
          </w:r>
        </w:p>
      </w:docPartBody>
    </w:docPart>
    <w:docPart>
      <w:docPartPr>
        <w:name w:val="E189E9C93565427093303348DB613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CF897-EDF1-4447-949B-A99C4E4EB1CD}"/>
      </w:docPartPr>
      <w:docPartBody>
        <w:p w:rsidR="007B5A48" w:rsidRDefault="00807A47" w:rsidP="00807A47">
          <w:pPr>
            <w:pStyle w:val="E189E9C93565427093303348DB61333D11"/>
          </w:pPr>
          <w:r w:rsidRPr="002234D9">
            <w:rPr>
              <w:rStyle w:val="PlaceholderText"/>
              <w:rFonts w:ascii="Times New Roman" w:hAnsi="Times New Roman" w:cs="Times New Roman"/>
            </w:rPr>
            <w:t>Personal Email</w:t>
          </w:r>
        </w:p>
      </w:docPartBody>
    </w:docPart>
    <w:docPart>
      <w:docPartPr>
        <w:name w:val="6C8221A028AC4F6D8D5F1F3B2148A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AB40A-F206-4F83-8E62-1CF1572281AA}"/>
      </w:docPartPr>
      <w:docPartBody>
        <w:p w:rsidR="007B5A48" w:rsidRDefault="00807A47" w:rsidP="00807A47">
          <w:pPr>
            <w:pStyle w:val="6C8221A028AC4F6D8D5F1F3B2148AE1B11"/>
          </w:pPr>
          <w:r w:rsidRPr="002234D9">
            <w:rPr>
              <w:rStyle w:val="PlaceholderText"/>
              <w:rFonts w:ascii="Times New Roman" w:hAnsi="Times New Roman" w:cs="Times New Roman"/>
            </w:rPr>
            <w:t>Street, City, State, Zip Code</w:t>
          </w:r>
        </w:p>
      </w:docPartBody>
    </w:docPart>
    <w:docPart>
      <w:docPartPr>
        <w:name w:val="A114B80F2EC64B42A6403058B50B9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37A9C-8C4D-495A-A93F-555E01803CE7}"/>
      </w:docPartPr>
      <w:docPartBody>
        <w:p w:rsidR="007B5A48" w:rsidRDefault="00807A47" w:rsidP="00807A47">
          <w:pPr>
            <w:pStyle w:val="A114B80F2EC64B42A6403058B50B993211"/>
          </w:pPr>
          <w:r w:rsidRPr="002234D9">
            <w:rPr>
              <w:rStyle w:val="PlaceholderText"/>
              <w:rFonts w:ascii="Times New Roman" w:hAnsi="Times New Roman" w:cs="Times New Roman"/>
            </w:rPr>
            <w:t>Enter College Name(s)</w:t>
          </w:r>
        </w:p>
      </w:docPartBody>
    </w:docPart>
    <w:docPart>
      <w:docPartPr>
        <w:name w:val="9C0E8789B112439BBF7628EFA7870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89D4-5EAF-4815-838E-2490AF356CFF}"/>
      </w:docPartPr>
      <w:docPartBody>
        <w:p w:rsidR="007B5A48" w:rsidRDefault="00807A47" w:rsidP="00807A47">
          <w:pPr>
            <w:pStyle w:val="9C0E8789B112439BBF7628EFA787083B11"/>
          </w:pPr>
          <w:r w:rsidRPr="002234D9">
            <w:rPr>
              <w:rStyle w:val="PlaceholderText"/>
              <w:rFonts w:ascii="Times New Roman" w:hAnsi="Times New Roman" w:cs="Times New Roman"/>
            </w:rPr>
            <w:t>Enter Degree(s)</w:t>
          </w:r>
        </w:p>
      </w:docPartBody>
    </w:docPart>
    <w:docPart>
      <w:docPartPr>
        <w:name w:val="1AB6DB62CB0F4E0599CF60D2D2E76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ADCD3-EED9-4D58-8960-6F1E29366F61}"/>
      </w:docPartPr>
      <w:docPartBody>
        <w:p w:rsidR="007B5A48" w:rsidRDefault="00807A47" w:rsidP="00807A47">
          <w:pPr>
            <w:pStyle w:val="1AB6DB62CB0F4E0599CF60D2D2E76E7E11"/>
          </w:pPr>
          <w:r w:rsidRPr="002234D9">
            <w:rPr>
              <w:rStyle w:val="PlaceholderText"/>
              <w:rFonts w:ascii="Times New Roman" w:hAnsi="Times New Roman" w:cs="Times New Roman"/>
            </w:rPr>
            <w:t>Enter Certificate(s)</w:t>
          </w:r>
        </w:p>
      </w:docPartBody>
    </w:docPart>
    <w:docPart>
      <w:docPartPr>
        <w:name w:val="FB66B39B52964F54820BA2B1961E2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355A5-7317-40FC-A4D5-5795AA3AF61F}"/>
      </w:docPartPr>
      <w:docPartBody>
        <w:p w:rsidR="007B5A48" w:rsidRDefault="00807A47" w:rsidP="00807A47">
          <w:pPr>
            <w:pStyle w:val="FB66B39B52964F54820BA2B1961E2C1111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FF4EC00FBC3147E08A94800640FDA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553CA-6E3D-47CC-83AB-10D929D90D04}"/>
      </w:docPartPr>
      <w:docPartBody>
        <w:p w:rsidR="007B5A48" w:rsidRDefault="00807A47" w:rsidP="00807A47">
          <w:pPr>
            <w:pStyle w:val="FF4EC00FBC3147E08A94800640FDAB6F11"/>
          </w:pPr>
          <w:r>
            <w:rPr>
              <w:rStyle w:val="PlaceholderText"/>
            </w:rPr>
            <w:t xml:space="preserve">Collin College program you applied to? </w:t>
          </w:r>
        </w:p>
      </w:docPartBody>
    </w:docPart>
    <w:docPart>
      <w:docPartPr>
        <w:name w:val="35EBEA05D5A148828D2F9854C3478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E7C45-2BD4-4F84-BF6D-31880CA88DE7}"/>
      </w:docPartPr>
      <w:docPartBody>
        <w:p w:rsidR="007B5A48" w:rsidRDefault="00807A47" w:rsidP="00807A47">
          <w:pPr>
            <w:pStyle w:val="35EBEA05D5A148828D2F9854C347835411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0FABA43801DC48499C590D072B4D2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06A8D-9530-4883-B68D-79E44610617A}"/>
      </w:docPartPr>
      <w:docPartBody>
        <w:p w:rsidR="007B5A48" w:rsidRDefault="00807A47" w:rsidP="00807A47">
          <w:pPr>
            <w:pStyle w:val="0FABA43801DC48499C590D072B4D2A0111"/>
          </w:pPr>
          <w:r w:rsidRPr="002234D9">
            <w:rPr>
              <w:rStyle w:val="PlaceholderText"/>
              <w:rFonts w:ascii="Times New Roman" w:hAnsi="Times New Roman" w:cs="Times New Roman"/>
            </w:rPr>
            <w:t>Phone Number</w:t>
          </w:r>
        </w:p>
      </w:docPartBody>
    </w:docPart>
    <w:docPart>
      <w:docPartPr>
        <w:name w:val="A13952D2A4B840D08B23EEBFDCED8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252AB-C63A-4228-94FB-DA68F3449CCD}"/>
      </w:docPartPr>
      <w:docPartBody>
        <w:p w:rsidR="007B5A48" w:rsidRDefault="00807A47" w:rsidP="00807A47">
          <w:pPr>
            <w:pStyle w:val="A13952D2A4B840D08B23EEBFDCED841911"/>
          </w:pPr>
          <w:r w:rsidRPr="002234D9">
            <w:rPr>
              <w:rStyle w:val="PlaceholderText"/>
              <w:rFonts w:ascii="Times New Roman" w:hAnsi="Times New Roman" w:cs="Times New Roman"/>
            </w:rPr>
            <w:t xml:space="preserve">Maiden Name </w:t>
          </w:r>
        </w:p>
      </w:docPartBody>
    </w:docPart>
    <w:docPart>
      <w:docPartPr>
        <w:name w:val="6BA0405B7B9848D696EE1C893DFC4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85710-8D30-484E-8197-0AC862FB2737}"/>
      </w:docPartPr>
      <w:docPartBody>
        <w:p w:rsidR="007B5A48" w:rsidRDefault="00807A47" w:rsidP="00807A47">
          <w:pPr>
            <w:pStyle w:val="6BA0405B7B9848D696EE1C893DFC47D011"/>
          </w:pPr>
          <w:r w:rsidRPr="002234D9">
            <w:rPr>
              <w:rStyle w:val="PlaceholderText"/>
              <w:rFonts w:ascii="Times New Roman" w:hAnsi="Times New Roman" w:cs="Times New Roman"/>
            </w:rPr>
            <w:t>Other Name</w:t>
          </w:r>
        </w:p>
      </w:docPartBody>
    </w:docPart>
    <w:docPart>
      <w:docPartPr>
        <w:name w:val="3284108F755C4179A2FAF9D9BDE8A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84E79-01A4-4418-BECD-A203A93E8B1E}"/>
      </w:docPartPr>
      <w:docPartBody>
        <w:p w:rsidR="007B5A48" w:rsidRDefault="00807A47" w:rsidP="00807A47">
          <w:pPr>
            <w:pStyle w:val="3284108F755C4179A2FAF9D9BDE8AF52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C40B06CB750349159F4B2353F7659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74366-A190-4DB4-99CC-590C5A4B4DAB}"/>
      </w:docPartPr>
      <w:docPartBody>
        <w:p w:rsidR="007B5A48" w:rsidRDefault="00807A47" w:rsidP="00807A47">
          <w:pPr>
            <w:pStyle w:val="C40B06CB750349159F4B2353F76590494"/>
          </w:pPr>
          <w:r w:rsidRPr="002234D9">
            <w:rPr>
              <w:rStyle w:val="PlaceholderText"/>
              <w:rFonts w:ascii="Times New Roman" w:hAnsi="Times New Roman" w:cs="Times New Roman"/>
            </w:rPr>
            <w:t xml:space="preserve">Enter Certification and Expiration Date </w:t>
          </w:r>
        </w:p>
      </w:docPartBody>
    </w:docPart>
    <w:docPart>
      <w:docPartPr>
        <w:name w:val="713449926B0045DD96762F4DEAB24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07498-054E-4BE2-AC9F-4D0D8672326F}"/>
      </w:docPartPr>
      <w:docPartBody>
        <w:p w:rsidR="007B5A48" w:rsidRDefault="00807A47" w:rsidP="00807A47">
          <w:pPr>
            <w:pStyle w:val="713449926B0045DD96762F4DEAB24D46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6F17566D3806443CAFDC26FB1F33B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51504-DE0B-4BAB-89B5-6A0D6C16AF9F}"/>
      </w:docPartPr>
      <w:docPartBody>
        <w:p w:rsidR="007B5A48" w:rsidRDefault="00807A47" w:rsidP="00807A47">
          <w:pPr>
            <w:pStyle w:val="6F17566D3806443CAFDC26FB1F33BF534"/>
          </w:pPr>
          <w:r w:rsidRPr="002234D9">
            <w:rPr>
              <w:rStyle w:val="PlaceholderText"/>
              <w:rFonts w:ascii="Times New Roman" w:hAnsi="Times New Roman" w:cs="Times New Roman"/>
            </w:rPr>
            <w:t xml:space="preserve">Enter Position Held and Facility Name </w:t>
          </w:r>
        </w:p>
      </w:docPartBody>
    </w:docPart>
    <w:docPart>
      <w:docPartPr>
        <w:name w:val="3B158479A3474053AA48020AF6F61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167EB-0F0E-4F36-82DD-515035C70DAB}"/>
      </w:docPartPr>
      <w:docPartBody>
        <w:p w:rsidR="007B5A48" w:rsidRDefault="00807A47" w:rsidP="00807A47">
          <w:pPr>
            <w:pStyle w:val="3B158479A3474053AA48020AF6F616034"/>
          </w:pPr>
          <w:r w:rsidRPr="002234D9">
            <w:rPr>
              <w:rStyle w:val="PlaceholderText"/>
              <w:rFonts w:ascii="Times New Roman" w:hAnsi="Times New Roman" w:cs="Times New Roman"/>
            </w:rPr>
            <w:t>Enter Contact Information for Employment Verification</w:t>
          </w:r>
        </w:p>
      </w:docPartBody>
    </w:docPart>
    <w:docPart>
      <w:docPartPr>
        <w:name w:val="48C796C6208B4430A9D196A62F267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E1509-2349-4A9D-A560-6C45DB966C8E}"/>
      </w:docPartPr>
      <w:docPartBody>
        <w:p w:rsidR="007B5A48" w:rsidRDefault="00807A47" w:rsidP="00807A47">
          <w:pPr>
            <w:pStyle w:val="48C796C6208B4430A9D196A62F26777E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4ADA82EBB24E435E99D00D68BA773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E905C-3CEF-4B6E-BB13-0176757D82AD}"/>
      </w:docPartPr>
      <w:docPartBody>
        <w:p w:rsidR="007B5A48" w:rsidRDefault="00807A47" w:rsidP="00807A47">
          <w:pPr>
            <w:pStyle w:val="4ADA82EBB24E435E99D00D68BA7731C2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AC8F62D02EFD4FEB83A87642B1C19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105DD-56C3-415A-A624-3A41AB648F31}"/>
      </w:docPartPr>
      <w:docPartBody>
        <w:p w:rsidR="007B5A48" w:rsidRDefault="00807A47" w:rsidP="00807A47">
          <w:pPr>
            <w:pStyle w:val="AC8F62D02EFD4FEB83A87642B1C19858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B1489C1D746B4D18B5B00FF14B295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6CAE8-05CA-470D-A23A-89537ABB8177}"/>
      </w:docPartPr>
      <w:docPartBody>
        <w:p w:rsidR="007B5A48" w:rsidRDefault="00807A47" w:rsidP="00807A47">
          <w:pPr>
            <w:pStyle w:val="B1489C1D746B4D18B5B00FF14B295CAE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620BEE4D0FA9446EB5AA821B19A31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1417B-B836-46B4-A86A-47E5BC342DD2}"/>
      </w:docPartPr>
      <w:docPartBody>
        <w:p w:rsidR="007B5A48" w:rsidRDefault="00807A47" w:rsidP="00807A47">
          <w:pPr>
            <w:pStyle w:val="620BEE4D0FA9446EB5AA821B19A310B2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C8C16E422D2F4AFDADCD8F3D0C8D0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B27C4-2113-4825-80EF-1107C616BBE9}"/>
      </w:docPartPr>
      <w:docPartBody>
        <w:p w:rsidR="007B5A48" w:rsidRDefault="00807A47" w:rsidP="00807A47">
          <w:pPr>
            <w:pStyle w:val="C8C16E422D2F4AFDADCD8F3D0C8D003A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0711C3E78EBE4CDE899BFF66EFF28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1E379-4726-4297-9DD1-8DADA9FFD049}"/>
      </w:docPartPr>
      <w:docPartBody>
        <w:p w:rsidR="007B5A48" w:rsidRDefault="00807A47" w:rsidP="00807A47">
          <w:pPr>
            <w:pStyle w:val="0711C3E78EBE4CDE899BFF66EFF283A24"/>
          </w:pPr>
          <w:r w:rsidRPr="002234D9">
            <w:rPr>
              <w:rStyle w:val="PlaceholderText"/>
              <w:rFonts w:ascii="Times New Roman" w:hAnsi="Times New Roman" w:cs="Times New Roman"/>
            </w:rPr>
            <w:t xml:space="preserve">Legal name </w:t>
          </w:r>
        </w:p>
      </w:docPartBody>
    </w:docPart>
    <w:docPart>
      <w:docPartPr>
        <w:name w:val="7EA3C888496E4B21984F53EBF4D3B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9A32F-17EB-4A7F-9790-14B6BA571309}"/>
      </w:docPartPr>
      <w:docPartBody>
        <w:p w:rsidR="007B5A48" w:rsidRDefault="00807A47" w:rsidP="00807A47">
          <w:pPr>
            <w:pStyle w:val="7EA3C888496E4B21984F53EBF4D3B97D4"/>
          </w:pPr>
          <w:r w:rsidRPr="002234D9">
            <w:rPr>
              <w:rStyle w:val="PlaceholderText"/>
              <w:rFonts w:ascii="Times New Roman" w:hAnsi="Times New Roman" w:cs="Times New Roman"/>
            </w:rPr>
            <w:t>Click or tap to enter a date.</w:t>
          </w:r>
        </w:p>
      </w:docPartBody>
    </w:docPart>
    <w:docPart>
      <w:docPartPr>
        <w:name w:val="76D070956A4B46C3AB26C5F5EBD4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D5A3A-6AC4-48E6-A0F9-D826632CE1FC}"/>
      </w:docPartPr>
      <w:docPartBody>
        <w:p w:rsidR="007B5A48" w:rsidRDefault="00807A47" w:rsidP="00807A47">
          <w:pPr>
            <w:pStyle w:val="76D070956A4B46C3AB26C5F5EBD41F9A4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7060111F74B2430799A5CED9FD143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7568D-9F82-4CC8-AD29-B64A99216150}"/>
      </w:docPartPr>
      <w:docPartBody>
        <w:p w:rsidR="007B5A48" w:rsidRDefault="00807A47" w:rsidP="00807A47">
          <w:pPr>
            <w:pStyle w:val="7060111F74B2430799A5CED9FD1433F23"/>
          </w:pPr>
          <w:r>
            <w:rPr>
              <w:rStyle w:val="PlaceholderText"/>
            </w:rPr>
            <w:t>Enter Semester and Year</w:t>
          </w:r>
        </w:p>
      </w:docPartBody>
    </w:docPart>
    <w:docPart>
      <w:docPartPr>
        <w:name w:val="80C4AB7B99AA4AD6B0C0D997F18B7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09265-D049-4240-8BEC-6D958345B4AF}"/>
      </w:docPartPr>
      <w:docPartBody>
        <w:p w:rsidR="007B5A48" w:rsidRDefault="00807A47" w:rsidP="00807A47">
          <w:pPr>
            <w:pStyle w:val="80C4AB7B99AA4AD6B0C0D997F18B7B592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F5C2F79691094DF2B014059DA3F3B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9CE16-4C45-4F14-87EF-974F7EFE5E2F}"/>
      </w:docPartPr>
      <w:docPartBody>
        <w:p w:rsidR="007B5A48" w:rsidRDefault="00807A47" w:rsidP="00807A47">
          <w:pPr>
            <w:pStyle w:val="F5C2F79691094DF2B014059DA3F3B3672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212586E498504C73A96167F9143A6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5C677-5AD8-4ED5-8AB7-8DF55D72AAD2}"/>
      </w:docPartPr>
      <w:docPartBody>
        <w:p w:rsidR="007B5A48" w:rsidRDefault="00807A47" w:rsidP="00807A47">
          <w:pPr>
            <w:pStyle w:val="212586E498504C73A96167F9143A63152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816B6A7221B94398B65BB5BBF9D57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0C8F4-BF33-4A0E-A64A-6ED1FE7BC335}"/>
      </w:docPartPr>
      <w:docPartBody>
        <w:p w:rsidR="007B5A48" w:rsidRDefault="00807A47" w:rsidP="00807A47">
          <w:pPr>
            <w:pStyle w:val="816B6A7221B94398B65BB5BBF9D57D672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A52BE88E73E34B03BC5BDF4BBD2B9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8D87C-5FA5-4B2A-804C-6524B7AC214D}"/>
      </w:docPartPr>
      <w:docPartBody>
        <w:p w:rsidR="007B5A48" w:rsidRDefault="00807A47" w:rsidP="00807A47">
          <w:pPr>
            <w:pStyle w:val="A52BE88E73E34B03BC5BDF4BBD2B9A91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E27CC14DE46F487791C8486F7AECD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6429D-FFE7-44E0-912E-EF4E883A4DF0}"/>
      </w:docPartPr>
      <w:docPartBody>
        <w:p w:rsidR="007B5A48" w:rsidRDefault="00807A47" w:rsidP="00807A47">
          <w:pPr>
            <w:pStyle w:val="E27CC14DE46F487791C8486F7AECD8FB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0264AB78AFC6441B994F762A0C84B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AD60D-F30D-4719-9716-36F9A03ADCD8}"/>
      </w:docPartPr>
      <w:docPartBody>
        <w:p w:rsidR="007B5A48" w:rsidRDefault="00807A47" w:rsidP="00807A47">
          <w:pPr>
            <w:pStyle w:val="0264AB78AFC6441B994F762A0C84B70C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F8FC698F0A314B488A31032D6DEDE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9C2F-3DDE-4187-A52B-7B18E653414A}"/>
      </w:docPartPr>
      <w:docPartBody>
        <w:p w:rsidR="007B5A48" w:rsidRDefault="00807A47" w:rsidP="00807A47">
          <w:pPr>
            <w:pStyle w:val="F8FC698F0A314B488A31032D6DEDEBBC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6CDAD627DEE54E42865BA339797E3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4ACB3-A616-442D-BDF2-9F36799537E6}"/>
      </w:docPartPr>
      <w:docPartBody>
        <w:p w:rsidR="007B5A48" w:rsidRDefault="00807A47" w:rsidP="00807A47">
          <w:pPr>
            <w:pStyle w:val="6CDAD627DEE54E42865BA339797E3B92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EB8FF0432FC14169A703DA3AC0826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FDDE6-5E7B-469D-B370-C152B5707BE6}"/>
      </w:docPartPr>
      <w:docPartBody>
        <w:p w:rsidR="007B5A48" w:rsidRDefault="00807A47" w:rsidP="00807A47">
          <w:pPr>
            <w:pStyle w:val="EB8FF0432FC14169A703DA3AC082661F1"/>
          </w:pPr>
          <w:r>
            <w:rPr>
              <w:rStyle w:val="PlaceholderText"/>
            </w:rPr>
            <w:t>Date Completed or Scheduled</w:t>
          </w:r>
        </w:p>
      </w:docPartBody>
    </w:docPart>
    <w:docPart>
      <w:docPartPr>
        <w:name w:val="1F1E25995F274295A041CED215665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6266F-0D15-4FF1-BA11-D349D3C8D29D}"/>
      </w:docPartPr>
      <w:docPartBody>
        <w:p w:rsidR="007B5A48" w:rsidRDefault="00807A47" w:rsidP="00807A47">
          <w:pPr>
            <w:pStyle w:val="1F1E25995F274295A041CED215665D24"/>
          </w:pPr>
          <w:r>
            <w:rPr>
              <w:rStyle w:val="PlaceholderText"/>
            </w:rPr>
            <w:t>Enter Course, Semester, and Ye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7A47"/>
    <w:rsid w:val="007B5A48"/>
    <w:rsid w:val="00807A47"/>
    <w:rsid w:val="00C960D1"/>
    <w:rsid w:val="00DF0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7A47"/>
    <w:rPr>
      <w:color w:val="808080"/>
    </w:rPr>
  </w:style>
  <w:style w:type="paragraph" w:customStyle="1" w:styleId="496D94F0BA11409FBECAE932FB729962">
    <w:name w:val="496D94F0BA11409FBECAE932FB729962"/>
    <w:rsid w:val="00807A47"/>
  </w:style>
  <w:style w:type="paragraph" w:customStyle="1" w:styleId="CDF6A702021C449E8C8D3BA6D66C2052">
    <w:name w:val="CDF6A702021C449E8C8D3BA6D66C2052"/>
    <w:rsid w:val="00807A47"/>
  </w:style>
  <w:style w:type="paragraph" w:customStyle="1" w:styleId="3DB2BF63F3F54AA09604EA439DE53FDA">
    <w:name w:val="3DB2BF63F3F54AA09604EA439DE53FDA"/>
    <w:rsid w:val="00807A47"/>
  </w:style>
  <w:style w:type="paragraph" w:customStyle="1" w:styleId="342BE7956A5249E9B317828EA70A1222">
    <w:name w:val="342BE7956A5249E9B317828EA70A1222"/>
    <w:rsid w:val="00807A47"/>
  </w:style>
  <w:style w:type="paragraph" w:customStyle="1" w:styleId="2E0C2AB5D9764CE4A833AF664C6D3DBE">
    <w:name w:val="2E0C2AB5D9764CE4A833AF664C6D3DBE"/>
    <w:rsid w:val="00807A47"/>
  </w:style>
  <w:style w:type="paragraph" w:customStyle="1" w:styleId="223AA83646E945E7A3CA91A17BA311B7">
    <w:name w:val="223AA83646E945E7A3CA91A17BA311B7"/>
    <w:rsid w:val="00807A47"/>
  </w:style>
  <w:style w:type="paragraph" w:customStyle="1" w:styleId="59C1629F79D84C10947444D2B15C774D">
    <w:name w:val="59C1629F79D84C10947444D2B15C774D"/>
    <w:rsid w:val="00807A47"/>
  </w:style>
  <w:style w:type="paragraph" w:customStyle="1" w:styleId="A16EA837E2F94EE48B52A10FDFBB65ED">
    <w:name w:val="A16EA837E2F94EE48B52A10FDFBB65ED"/>
    <w:rsid w:val="00807A47"/>
  </w:style>
  <w:style w:type="paragraph" w:customStyle="1" w:styleId="E189E9C93565427093303348DB61333D">
    <w:name w:val="E189E9C93565427093303348DB61333D"/>
    <w:rsid w:val="00807A47"/>
  </w:style>
  <w:style w:type="paragraph" w:customStyle="1" w:styleId="6C8221A028AC4F6D8D5F1F3B2148AE1B">
    <w:name w:val="6C8221A028AC4F6D8D5F1F3B2148AE1B"/>
    <w:rsid w:val="00807A47"/>
  </w:style>
  <w:style w:type="paragraph" w:customStyle="1" w:styleId="7B30B7C7DFC04C7097D7D300F3C80AD3">
    <w:name w:val="7B30B7C7DFC04C7097D7D300F3C80AD3"/>
    <w:rsid w:val="00807A47"/>
  </w:style>
  <w:style w:type="paragraph" w:customStyle="1" w:styleId="C027926D7CCA44F5905AB6E573822927">
    <w:name w:val="C027926D7CCA44F5905AB6E573822927"/>
    <w:rsid w:val="00807A47"/>
  </w:style>
  <w:style w:type="paragraph" w:customStyle="1" w:styleId="CE8AB88B73634A119A950BFC8E399C6F">
    <w:name w:val="CE8AB88B73634A119A950BFC8E399C6F"/>
    <w:rsid w:val="00807A47"/>
  </w:style>
  <w:style w:type="paragraph" w:customStyle="1" w:styleId="FE36ADD51E8140C09DA9367033912D45">
    <w:name w:val="FE36ADD51E8140C09DA9367033912D45"/>
    <w:rsid w:val="00807A47"/>
  </w:style>
  <w:style w:type="paragraph" w:customStyle="1" w:styleId="A1D32164065C419587CC8E5096D10087">
    <w:name w:val="A1D32164065C419587CC8E5096D10087"/>
    <w:rsid w:val="00807A47"/>
  </w:style>
  <w:style w:type="paragraph" w:customStyle="1" w:styleId="D9461A86CD68426AA32E856EFF687F04">
    <w:name w:val="D9461A86CD68426AA32E856EFF687F04"/>
    <w:rsid w:val="00807A47"/>
  </w:style>
  <w:style w:type="paragraph" w:customStyle="1" w:styleId="4DAF20AC4E7B47BFBBF83EE3B21A9797">
    <w:name w:val="4DAF20AC4E7B47BFBBF83EE3B21A9797"/>
    <w:rsid w:val="00807A47"/>
  </w:style>
  <w:style w:type="paragraph" w:customStyle="1" w:styleId="43434B2E5FF947479EF9A5B39A7A2F0A">
    <w:name w:val="43434B2E5FF947479EF9A5B39A7A2F0A"/>
    <w:rsid w:val="00807A47"/>
  </w:style>
  <w:style w:type="paragraph" w:customStyle="1" w:styleId="A114B80F2EC64B42A6403058B50B9932">
    <w:name w:val="A114B80F2EC64B42A6403058B50B9932"/>
    <w:rsid w:val="00807A47"/>
  </w:style>
  <w:style w:type="paragraph" w:customStyle="1" w:styleId="9C0E8789B112439BBF7628EFA787083B">
    <w:name w:val="9C0E8789B112439BBF7628EFA787083B"/>
    <w:rsid w:val="00807A47"/>
  </w:style>
  <w:style w:type="paragraph" w:customStyle="1" w:styleId="1AB6DB62CB0F4E0599CF60D2D2E76E7E">
    <w:name w:val="1AB6DB62CB0F4E0599CF60D2D2E76E7E"/>
    <w:rsid w:val="00807A47"/>
  </w:style>
  <w:style w:type="paragraph" w:customStyle="1" w:styleId="FB66B39B52964F54820BA2B1961E2C11">
    <w:name w:val="FB66B39B52964F54820BA2B1961E2C11"/>
    <w:rsid w:val="00807A47"/>
  </w:style>
  <w:style w:type="paragraph" w:customStyle="1" w:styleId="FF4EC00FBC3147E08A94800640FDAB6F">
    <w:name w:val="FF4EC00FBC3147E08A94800640FDAB6F"/>
    <w:rsid w:val="00807A47"/>
  </w:style>
  <w:style w:type="paragraph" w:customStyle="1" w:styleId="35EBEA05D5A148828D2F9854C3478354">
    <w:name w:val="35EBEA05D5A148828D2F9854C3478354"/>
    <w:rsid w:val="00807A47"/>
  </w:style>
  <w:style w:type="paragraph" w:customStyle="1" w:styleId="061D148D35C148519AABC73564D921EF">
    <w:name w:val="061D148D35C148519AABC73564D921EF"/>
    <w:rsid w:val="00807A47"/>
  </w:style>
  <w:style w:type="paragraph" w:customStyle="1" w:styleId="9E541A2870C541E982199C96B83F233D">
    <w:name w:val="9E541A2870C541E982199C96B83F233D"/>
    <w:rsid w:val="00807A47"/>
  </w:style>
  <w:style w:type="paragraph" w:customStyle="1" w:styleId="F0DC979251B9459699E171C2A3F02B69">
    <w:name w:val="F0DC979251B9459699E171C2A3F02B69"/>
    <w:rsid w:val="00807A47"/>
  </w:style>
  <w:style w:type="paragraph" w:customStyle="1" w:styleId="AE48D5ADC5F6478B9161110C7F8B160A">
    <w:name w:val="AE48D5ADC5F6478B9161110C7F8B160A"/>
    <w:rsid w:val="00807A47"/>
  </w:style>
  <w:style w:type="paragraph" w:customStyle="1" w:styleId="D2DB17EAA95845168FAE72DD6B1436CD">
    <w:name w:val="D2DB17EAA95845168FAE72DD6B1436CD"/>
    <w:rsid w:val="00807A47"/>
  </w:style>
  <w:style w:type="paragraph" w:customStyle="1" w:styleId="D31F5E0E6ABC42D1A9451BE4CD61E5CA">
    <w:name w:val="D31F5E0E6ABC42D1A9451BE4CD61E5CA"/>
    <w:rsid w:val="00807A47"/>
  </w:style>
  <w:style w:type="paragraph" w:customStyle="1" w:styleId="345D750EFC744F6E93C04121809A70D3">
    <w:name w:val="345D750EFC744F6E93C04121809A70D3"/>
    <w:rsid w:val="00807A47"/>
  </w:style>
  <w:style w:type="paragraph" w:customStyle="1" w:styleId="CE398CD63EE2435CA014CAC6A0960735">
    <w:name w:val="CE398CD63EE2435CA014CAC6A0960735"/>
    <w:rsid w:val="00807A47"/>
  </w:style>
  <w:style w:type="paragraph" w:customStyle="1" w:styleId="ED5BD79D4F17427AB6C41A83174ABD16">
    <w:name w:val="ED5BD79D4F17427AB6C41A83174ABD16"/>
    <w:rsid w:val="00807A47"/>
  </w:style>
  <w:style w:type="paragraph" w:customStyle="1" w:styleId="16E7D831BA854EB4A7665EC2DCC44A73">
    <w:name w:val="16E7D831BA854EB4A7665EC2DCC44A73"/>
    <w:rsid w:val="00807A47"/>
  </w:style>
  <w:style w:type="paragraph" w:customStyle="1" w:styleId="BA11EA50238E47B0997FDABE96B7332A">
    <w:name w:val="BA11EA50238E47B0997FDABE96B7332A"/>
    <w:rsid w:val="00807A47"/>
  </w:style>
  <w:style w:type="paragraph" w:customStyle="1" w:styleId="40F4F9A5811C412BAC312B0A2E24F42D">
    <w:name w:val="40F4F9A5811C412BAC312B0A2E24F42D"/>
    <w:rsid w:val="00807A47"/>
  </w:style>
  <w:style w:type="paragraph" w:customStyle="1" w:styleId="BF4CAD4F68044959A6B1B90D44DFE936">
    <w:name w:val="BF4CAD4F68044959A6B1B90D44DFE936"/>
    <w:rsid w:val="00807A47"/>
  </w:style>
  <w:style w:type="paragraph" w:customStyle="1" w:styleId="21DDA7DD84C148608CC05241D8CA5619">
    <w:name w:val="21DDA7DD84C148608CC05241D8CA5619"/>
    <w:rsid w:val="00807A47"/>
  </w:style>
  <w:style w:type="paragraph" w:customStyle="1" w:styleId="2420441916D640C7A5720041F1550178">
    <w:name w:val="2420441916D640C7A5720041F1550178"/>
    <w:rsid w:val="00807A47"/>
  </w:style>
  <w:style w:type="paragraph" w:customStyle="1" w:styleId="62A18DB888B14FCD9A85D5446EDCE398">
    <w:name w:val="62A18DB888B14FCD9A85D5446EDCE398"/>
    <w:rsid w:val="00807A47"/>
  </w:style>
  <w:style w:type="paragraph" w:customStyle="1" w:styleId="356BE0215E504AE68AF44C37A209CA6E">
    <w:name w:val="356BE0215E504AE68AF44C37A209CA6E"/>
    <w:rsid w:val="00807A47"/>
  </w:style>
  <w:style w:type="paragraph" w:customStyle="1" w:styleId="0FABA43801DC48499C590D072B4D2A01">
    <w:name w:val="0FABA43801DC48499C590D072B4D2A01"/>
    <w:rsid w:val="00807A47"/>
  </w:style>
  <w:style w:type="paragraph" w:customStyle="1" w:styleId="A13952D2A4B840D08B23EEBFDCED8419">
    <w:name w:val="A13952D2A4B840D08B23EEBFDCED8419"/>
    <w:rsid w:val="00807A47"/>
  </w:style>
  <w:style w:type="paragraph" w:customStyle="1" w:styleId="6BA0405B7B9848D696EE1C893DFC47D0">
    <w:name w:val="6BA0405B7B9848D696EE1C893DFC47D0"/>
    <w:rsid w:val="00807A47"/>
  </w:style>
  <w:style w:type="paragraph" w:customStyle="1" w:styleId="496D94F0BA11409FBECAE932FB7299621">
    <w:name w:val="496D94F0BA11409FBECAE932FB7299621"/>
    <w:rsid w:val="00807A47"/>
    <w:rPr>
      <w:rFonts w:eastAsiaTheme="minorHAnsi"/>
    </w:rPr>
  </w:style>
  <w:style w:type="paragraph" w:customStyle="1" w:styleId="CDF6A702021C449E8C8D3BA6D66C20521">
    <w:name w:val="CDF6A702021C449E8C8D3BA6D66C20521"/>
    <w:rsid w:val="00807A47"/>
    <w:rPr>
      <w:rFonts w:eastAsiaTheme="minorHAnsi"/>
    </w:rPr>
  </w:style>
  <w:style w:type="paragraph" w:customStyle="1" w:styleId="3DB2BF63F3F54AA09604EA439DE53FDA1">
    <w:name w:val="3DB2BF63F3F54AA09604EA439DE53FDA1"/>
    <w:rsid w:val="00807A47"/>
    <w:rPr>
      <w:rFonts w:eastAsiaTheme="minorHAnsi"/>
    </w:rPr>
  </w:style>
  <w:style w:type="paragraph" w:customStyle="1" w:styleId="342BE7956A5249E9B317828EA70A12221">
    <w:name w:val="342BE7956A5249E9B317828EA70A12221"/>
    <w:rsid w:val="00807A47"/>
    <w:rPr>
      <w:rFonts w:eastAsiaTheme="minorHAnsi"/>
    </w:rPr>
  </w:style>
  <w:style w:type="paragraph" w:customStyle="1" w:styleId="2E0C2AB5D9764CE4A833AF664C6D3DBE1">
    <w:name w:val="2E0C2AB5D9764CE4A833AF664C6D3DBE1"/>
    <w:rsid w:val="00807A47"/>
    <w:rPr>
      <w:rFonts w:eastAsiaTheme="minorHAnsi"/>
    </w:rPr>
  </w:style>
  <w:style w:type="paragraph" w:customStyle="1" w:styleId="A13952D2A4B840D08B23EEBFDCED84191">
    <w:name w:val="A13952D2A4B840D08B23EEBFDCED84191"/>
    <w:rsid w:val="00807A47"/>
    <w:rPr>
      <w:rFonts w:eastAsiaTheme="minorHAnsi"/>
    </w:rPr>
  </w:style>
  <w:style w:type="paragraph" w:customStyle="1" w:styleId="6BA0405B7B9848D696EE1C893DFC47D01">
    <w:name w:val="6BA0405B7B9848D696EE1C893DFC47D01"/>
    <w:rsid w:val="00807A47"/>
    <w:rPr>
      <w:rFonts w:eastAsiaTheme="minorHAnsi"/>
    </w:rPr>
  </w:style>
  <w:style w:type="paragraph" w:customStyle="1" w:styleId="A16EA837E2F94EE48B52A10FDFBB65ED1">
    <w:name w:val="A16EA837E2F94EE48B52A10FDFBB65ED1"/>
    <w:rsid w:val="00807A47"/>
    <w:rPr>
      <w:rFonts w:eastAsiaTheme="minorHAnsi"/>
    </w:rPr>
  </w:style>
  <w:style w:type="paragraph" w:customStyle="1" w:styleId="E189E9C93565427093303348DB61333D1">
    <w:name w:val="E189E9C93565427093303348DB61333D1"/>
    <w:rsid w:val="00807A47"/>
    <w:rPr>
      <w:rFonts w:eastAsiaTheme="minorHAnsi"/>
    </w:rPr>
  </w:style>
  <w:style w:type="paragraph" w:customStyle="1" w:styleId="6C8221A028AC4F6D8D5F1F3B2148AE1B1">
    <w:name w:val="6C8221A028AC4F6D8D5F1F3B2148AE1B1"/>
    <w:rsid w:val="00807A47"/>
    <w:rPr>
      <w:rFonts w:eastAsiaTheme="minorHAnsi"/>
    </w:rPr>
  </w:style>
  <w:style w:type="paragraph" w:customStyle="1" w:styleId="0FABA43801DC48499C590D072B4D2A011">
    <w:name w:val="0FABA43801DC48499C590D072B4D2A011"/>
    <w:rsid w:val="00807A47"/>
    <w:rPr>
      <w:rFonts w:eastAsiaTheme="minorHAnsi"/>
    </w:rPr>
  </w:style>
  <w:style w:type="paragraph" w:customStyle="1" w:styleId="A114B80F2EC64B42A6403058B50B99321">
    <w:name w:val="A114B80F2EC64B42A6403058B50B99321"/>
    <w:rsid w:val="00807A47"/>
    <w:rPr>
      <w:rFonts w:eastAsiaTheme="minorHAnsi"/>
    </w:rPr>
  </w:style>
  <w:style w:type="paragraph" w:customStyle="1" w:styleId="9C0E8789B112439BBF7628EFA787083B1">
    <w:name w:val="9C0E8789B112439BBF7628EFA787083B1"/>
    <w:rsid w:val="00807A47"/>
    <w:rPr>
      <w:rFonts w:eastAsiaTheme="minorHAnsi"/>
    </w:rPr>
  </w:style>
  <w:style w:type="paragraph" w:customStyle="1" w:styleId="1AB6DB62CB0F4E0599CF60D2D2E76E7E1">
    <w:name w:val="1AB6DB62CB0F4E0599CF60D2D2E76E7E1"/>
    <w:rsid w:val="00807A47"/>
    <w:rPr>
      <w:rFonts w:eastAsiaTheme="minorHAnsi"/>
    </w:rPr>
  </w:style>
  <w:style w:type="paragraph" w:customStyle="1" w:styleId="FB66B39B52964F54820BA2B1961E2C111">
    <w:name w:val="FB66B39B52964F54820BA2B1961E2C111"/>
    <w:rsid w:val="00807A47"/>
    <w:rPr>
      <w:rFonts w:eastAsiaTheme="minorHAnsi"/>
    </w:rPr>
  </w:style>
  <w:style w:type="paragraph" w:customStyle="1" w:styleId="FF4EC00FBC3147E08A94800640FDAB6F1">
    <w:name w:val="FF4EC00FBC3147E08A94800640FDAB6F1"/>
    <w:rsid w:val="00807A47"/>
    <w:rPr>
      <w:rFonts w:eastAsiaTheme="minorHAnsi"/>
    </w:rPr>
  </w:style>
  <w:style w:type="paragraph" w:customStyle="1" w:styleId="35EBEA05D5A148828D2F9854C34783541">
    <w:name w:val="35EBEA05D5A148828D2F9854C34783541"/>
    <w:rsid w:val="00807A47"/>
    <w:rPr>
      <w:rFonts w:eastAsiaTheme="minorHAnsi"/>
    </w:rPr>
  </w:style>
  <w:style w:type="paragraph" w:customStyle="1" w:styleId="061D148D35C148519AABC73564D921EF1">
    <w:name w:val="061D148D35C148519AABC73564D921EF1"/>
    <w:rsid w:val="00807A47"/>
    <w:rPr>
      <w:rFonts w:eastAsiaTheme="minorHAnsi"/>
    </w:rPr>
  </w:style>
  <w:style w:type="paragraph" w:customStyle="1" w:styleId="9E541A2870C541E982199C96B83F233D1">
    <w:name w:val="9E541A2870C541E982199C96B83F233D1"/>
    <w:rsid w:val="00807A47"/>
    <w:rPr>
      <w:rFonts w:eastAsiaTheme="minorHAnsi"/>
    </w:rPr>
  </w:style>
  <w:style w:type="paragraph" w:customStyle="1" w:styleId="F0DC979251B9459699E171C2A3F02B691">
    <w:name w:val="F0DC979251B9459699E171C2A3F02B691"/>
    <w:rsid w:val="00807A47"/>
    <w:rPr>
      <w:rFonts w:eastAsiaTheme="minorHAnsi"/>
    </w:rPr>
  </w:style>
  <w:style w:type="paragraph" w:customStyle="1" w:styleId="AE48D5ADC5F6478B9161110C7F8B160A1">
    <w:name w:val="AE48D5ADC5F6478B9161110C7F8B160A1"/>
    <w:rsid w:val="00807A47"/>
    <w:rPr>
      <w:rFonts w:eastAsiaTheme="minorHAnsi"/>
    </w:rPr>
  </w:style>
  <w:style w:type="paragraph" w:customStyle="1" w:styleId="D2DB17EAA95845168FAE72DD6B1436CD1">
    <w:name w:val="D2DB17EAA95845168FAE72DD6B1436CD1"/>
    <w:rsid w:val="00807A47"/>
    <w:rPr>
      <w:rFonts w:eastAsiaTheme="minorHAnsi"/>
    </w:rPr>
  </w:style>
  <w:style w:type="paragraph" w:customStyle="1" w:styleId="345D750EFC744F6E93C04121809A70D31">
    <w:name w:val="345D750EFC744F6E93C04121809A70D31"/>
    <w:rsid w:val="00807A47"/>
    <w:rPr>
      <w:rFonts w:eastAsiaTheme="minorHAnsi"/>
    </w:rPr>
  </w:style>
  <w:style w:type="paragraph" w:customStyle="1" w:styleId="CE398CD63EE2435CA014CAC6A09607351">
    <w:name w:val="CE398CD63EE2435CA014CAC6A09607351"/>
    <w:rsid w:val="00807A47"/>
    <w:rPr>
      <w:rFonts w:eastAsiaTheme="minorHAnsi"/>
    </w:rPr>
  </w:style>
  <w:style w:type="paragraph" w:customStyle="1" w:styleId="ED5BD79D4F17427AB6C41A83174ABD161">
    <w:name w:val="ED5BD79D4F17427AB6C41A83174ABD161"/>
    <w:rsid w:val="00807A47"/>
    <w:rPr>
      <w:rFonts w:eastAsiaTheme="minorHAnsi"/>
    </w:rPr>
  </w:style>
  <w:style w:type="paragraph" w:customStyle="1" w:styleId="16E7D831BA854EB4A7665EC2DCC44A731">
    <w:name w:val="16E7D831BA854EB4A7665EC2DCC44A731"/>
    <w:rsid w:val="00807A47"/>
    <w:rPr>
      <w:rFonts w:eastAsiaTheme="minorHAnsi"/>
    </w:rPr>
  </w:style>
  <w:style w:type="paragraph" w:customStyle="1" w:styleId="BA11EA50238E47B0997FDABE96B7332A1">
    <w:name w:val="BA11EA50238E47B0997FDABE96B7332A1"/>
    <w:rsid w:val="00807A47"/>
    <w:rPr>
      <w:rFonts w:eastAsiaTheme="minorHAnsi"/>
    </w:rPr>
  </w:style>
  <w:style w:type="paragraph" w:customStyle="1" w:styleId="40F4F9A5811C412BAC312B0A2E24F42D1">
    <w:name w:val="40F4F9A5811C412BAC312B0A2E24F42D1"/>
    <w:rsid w:val="00807A47"/>
    <w:rPr>
      <w:rFonts w:eastAsiaTheme="minorHAnsi"/>
    </w:rPr>
  </w:style>
  <w:style w:type="paragraph" w:customStyle="1" w:styleId="BF4CAD4F68044959A6B1B90D44DFE9361">
    <w:name w:val="BF4CAD4F68044959A6B1B90D44DFE9361"/>
    <w:rsid w:val="00807A47"/>
    <w:rPr>
      <w:rFonts w:eastAsiaTheme="minorHAnsi"/>
    </w:rPr>
  </w:style>
  <w:style w:type="paragraph" w:customStyle="1" w:styleId="21DDA7DD84C148608CC05241D8CA56191">
    <w:name w:val="21DDA7DD84C148608CC05241D8CA56191"/>
    <w:rsid w:val="00807A47"/>
    <w:rPr>
      <w:rFonts w:eastAsiaTheme="minorHAnsi"/>
    </w:rPr>
  </w:style>
  <w:style w:type="paragraph" w:customStyle="1" w:styleId="2420441916D640C7A5720041F15501781">
    <w:name w:val="2420441916D640C7A5720041F15501781"/>
    <w:rsid w:val="00807A47"/>
    <w:rPr>
      <w:rFonts w:eastAsiaTheme="minorHAnsi"/>
    </w:rPr>
  </w:style>
  <w:style w:type="paragraph" w:customStyle="1" w:styleId="62A18DB888B14FCD9A85D5446EDCE3981">
    <w:name w:val="62A18DB888B14FCD9A85D5446EDCE3981"/>
    <w:rsid w:val="00807A47"/>
    <w:rPr>
      <w:rFonts w:eastAsiaTheme="minorHAnsi"/>
    </w:rPr>
  </w:style>
  <w:style w:type="paragraph" w:customStyle="1" w:styleId="356BE0215E504AE68AF44C37A209CA6E1">
    <w:name w:val="356BE0215E504AE68AF44C37A209CA6E1"/>
    <w:rsid w:val="00807A47"/>
    <w:rPr>
      <w:rFonts w:eastAsiaTheme="minorHAnsi"/>
    </w:rPr>
  </w:style>
  <w:style w:type="paragraph" w:customStyle="1" w:styleId="496D94F0BA11409FBECAE932FB7299622">
    <w:name w:val="496D94F0BA11409FBECAE932FB7299622"/>
    <w:rsid w:val="00807A47"/>
    <w:rPr>
      <w:rFonts w:eastAsiaTheme="minorHAnsi"/>
    </w:rPr>
  </w:style>
  <w:style w:type="paragraph" w:customStyle="1" w:styleId="CDF6A702021C449E8C8D3BA6D66C20522">
    <w:name w:val="CDF6A702021C449E8C8D3BA6D66C20522"/>
    <w:rsid w:val="00807A47"/>
    <w:rPr>
      <w:rFonts w:eastAsiaTheme="minorHAnsi"/>
    </w:rPr>
  </w:style>
  <w:style w:type="paragraph" w:customStyle="1" w:styleId="3DB2BF63F3F54AA09604EA439DE53FDA2">
    <w:name w:val="3DB2BF63F3F54AA09604EA439DE53FDA2"/>
    <w:rsid w:val="00807A47"/>
    <w:rPr>
      <w:rFonts w:eastAsiaTheme="minorHAnsi"/>
    </w:rPr>
  </w:style>
  <w:style w:type="paragraph" w:customStyle="1" w:styleId="342BE7956A5249E9B317828EA70A12222">
    <w:name w:val="342BE7956A5249E9B317828EA70A12222"/>
    <w:rsid w:val="00807A47"/>
    <w:rPr>
      <w:rFonts w:eastAsiaTheme="minorHAnsi"/>
    </w:rPr>
  </w:style>
  <w:style w:type="paragraph" w:customStyle="1" w:styleId="2E0C2AB5D9764CE4A833AF664C6D3DBE2">
    <w:name w:val="2E0C2AB5D9764CE4A833AF664C6D3DBE2"/>
    <w:rsid w:val="00807A47"/>
    <w:rPr>
      <w:rFonts w:eastAsiaTheme="minorHAnsi"/>
    </w:rPr>
  </w:style>
  <w:style w:type="paragraph" w:customStyle="1" w:styleId="A13952D2A4B840D08B23EEBFDCED84192">
    <w:name w:val="A13952D2A4B840D08B23EEBFDCED84192"/>
    <w:rsid w:val="00807A47"/>
    <w:rPr>
      <w:rFonts w:eastAsiaTheme="minorHAnsi"/>
    </w:rPr>
  </w:style>
  <w:style w:type="paragraph" w:customStyle="1" w:styleId="6BA0405B7B9848D696EE1C893DFC47D02">
    <w:name w:val="6BA0405B7B9848D696EE1C893DFC47D02"/>
    <w:rsid w:val="00807A47"/>
    <w:rPr>
      <w:rFonts w:eastAsiaTheme="minorHAnsi"/>
    </w:rPr>
  </w:style>
  <w:style w:type="paragraph" w:customStyle="1" w:styleId="A16EA837E2F94EE48B52A10FDFBB65ED2">
    <w:name w:val="A16EA837E2F94EE48B52A10FDFBB65ED2"/>
    <w:rsid w:val="00807A47"/>
    <w:rPr>
      <w:rFonts w:eastAsiaTheme="minorHAnsi"/>
    </w:rPr>
  </w:style>
  <w:style w:type="paragraph" w:customStyle="1" w:styleId="E189E9C93565427093303348DB61333D2">
    <w:name w:val="E189E9C93565427093303348DB61333D2"/>
    <w:rsid w:val="00807A47"/>
    <w:rPr>
      <w:rFonts w:eastAsiaTheme="minorHAnsi"/>
    </w:rPr>
  </w:style>
  <w:style w:type="paragraph" w:customStyle="1" w:styleId="6C8221A028AC4F6D8D5F1F3B2148AE1B2">
    <w:name w:val="6C8221A028AC4F6D8D5F1F3B2148AE1B2"/>
    <w:rsid w:val="00807A47"/>
    <w:rPr>
      <w:rFonts w:eastAsiaTheme="minorHAnsi"/>
    </w:rPr>
  </w:style>
  <w:style w:type="paragraph" w:customStyle="1" w:styleId="0FABA43801DC48499C590D072B4D2A012">
    <w:name w:val="0FABA43801DC48499C590D072B4D2A012"/>
    <w:rsid w:val="00807A47"/>
    <w:rPr>
      <w:rFonts w:eastAsiaTheme="minorHAnsi"/>
    </w:rPr>
  </w:style>
  <w:style w:type="paragraph" w:customStyle="1" w:styleId="A114B80F2EC64B42A6403058B50B99322">
    <w:name w:val="A114B80F2EC64B42A6403058B50B99322"/>
    <w:rsid w:val="00807A47"/>
    <w:rPr>
      <w:rFonts w:eastAsiaTheme="minorHAnsi"/>
    </w:rPr>
  </w:style>
  <w:style w:type="paragraph" w:customStyle="1" w:styleId="9C0E8789B112439BBF7628EFA787083B2">
    <w:name w:val="9C0E8789B112439BBF7628EFA787083B2"/>
    <w:rsid w:val="00807A47"/>
    <w:rPr>
      <w:rFonts w:eastAsiaTheme="minorHAnsi"/>
    </w:rPr>
  </w:style>
  <w:style w:type="paragraph" w:customStyle="1" w:styleId="1AB6DB62CB0F4E0599CF60D2D2E76E7E2">
    <w:name w:val="1AB6DB62CB0F4E0599CF60D2D2E76E7E2"/>
    <w:rsid w:val="00807A47"/>
    <w:rPr>
      <w:rFonts w:eastAsiaTheme="minorHAnsi"/>
    </w:rPr>
  </w:style>
  <w:style w:type="paragraph" w:customStyle="1" w:styleId="FB66B39B52964F54820BA2B1961E2C112">
    <w:name w:val="FB66B39B52964F54820BA2B1961E2C112"/>
    <w:rsid w:val="00807A47"/>
    <w:rPr>
      <w:rFonts w:eastAsiaTheme="minorHAnsi"/>
    </w:rPr>
  </w:style>
  <w:style w:type="paragraph" w:customStyle="1" w:styleId="FF4EC00FBC3147E08A94800640FDAB6F2">
    <w:name w:val="FF4EC00FBC3147E08A94800640FDAB6F2"/>
    <w:rsid w:val="00807A47"/>
    <w:rPr>
      <w:rFonts w:eastAsiaTheme="minorHAnsi"/>
    </w:rPr>
  </w:style>
  <w:style w:type="paragraph" w:customStyle="1" w:styleId="35EBEA05D5A148828D2F9854C34783542">
    <w:name w:val="35EBEA05D5A148828D2F9854C34783542"/>
    <w:rsid w:val="00807A47"/>
    <w:rPr>
      <w:rFonts w:eastAsiaTheme="minorHAnsi"/>
    </w:rPr>
  </w:style>
  <w:style w:type="paragraph" w:customStyle="1" w:styleId="061D148D35C148519AABC73564D921EF2">
    <w:name w:val="061D148D35C148519AABC73564D921EF2"/>
    <w:rsid w:val="00807A47"/>
    <w:rPr>
      <w:rFonts w:eastAsiaTheme="minorHAnsi"/>
    </w:rPr>
  </w:style>
  <w:style w:type="paragraph" w:customStyle="1" w:styleId="9E541A2870C541E982199C96B83F233D2">
    <w:name w:val="9E541A2870C541E982199C96B83F233D2"/>
    <w:rsid w:val="00807A47"/>
    <w:rPr>
      <w:rFonts w:eastAsiaTheme="minorHAnsi"/>
    </w:rPr>
  </w:style>
  <w:style w:type="paragraph" w:customStyle="1" w:styleId="F0DC979251B9459699E171C2A3F02B692">
    <w:name w:val="F0DC979251B9459699E171C2A3F02B692"/>
    <w:rsid w:val="00807A47"/>
    <w:rPr>
      <w:rFonts w:eastAsiaTheme="minorHAnsi"/>
    </w:rPr>
  </w:style>
  <w:style w:type="paragraph" w:customStyle="1" w:styleId="AE48D5ADC5F6478B9161110C7F8B160A2">
    <w:name w:val="AE48D5ADC5F6478B9161110C7F8B160A2"/>
    <w:rsid w:val="00807A47"/>
    <w:rPr>
      <w:rFonts w:eastAsiaTheme="minorHAnsi"/>
    </w:rPr>
  </w:style>
  <w:style w:type="paragraph" w:customStyle="1" w:styleId="D2DB17EAA95845168FAE72DD6B1436CD2">
    <w:name w:val="D2DB17EAA95845168FAE72DD6B1436CD2"/>
    <w:rsid w:val="00807A47"/>
    <w:rPr>
      <w:rFonts w:eastAsiaTheme="minorHAnsi"/>
    </w:rPr>
  </w:style>
  <w:style w:type="paragraph" w:customStyle="1" w:styleId="345D750EFC744F6E93C04121809A70D32">
    <w:name w:val="345D750EFC744F6E93C04121809A70D32"/>
    <w:rsid w:val="00807A47"/>
    <w:rPr>
      <w:rFonts w:eastAsiaTheme="minorHAnsi"/>
    </w:rPr>
  </w:style>
  <w:style w:type="paragraph" w:customStyle="1" w:styleId="CE398CD63EE2435CA014CAC6A09607352">
    <w:name w:val="CE398CD63EE2435CA014CAC6A09607352"/>
    <w:rsid w:val="00807A47"/>
    <w:rPr>
      <w:rFonts w:eastAsiaTheme="minorHAnsi"/>
    </w:rPr>
  </w:style>
  <w:style w:type="paragraph" w:customStyle="1" w:styleId="ED5BD79D4F17427AB6C41A83174ABD162">
    <w:name w:val="ED5BD79D4F17427AB6C41A83174ABD162"/>
    <w:rsid w:val="00807A47"/>
    <w:rPr>
      <w:rFonts w:eastAsiaTheme="minorHAnsi"/>
    </w:rPr>
  </w:style>
  <w:style w:type="paragraph" w:customStyle="1" w:styleId="16E7D831BA854EB4A7665EC2DCC44A732">
    <w:name w:val="16E7D831BA854EB4A7665EC2DCC44A732"/>
    <w:rsid w:val="00807A47"/>
    <w:rPr>
      <w:rFonts w:eastAsiaTheme="minorHAnsi"/>
    </w:rPr>
  </w:style>
  <w:style w:type="paragraph" w:customStyle="1" w:styleId="BA11EA50238E47B0997FDABE96B7332A2">
    <w:name w:val="BA11EA50238E47B0997FDABE96B7332A2"/>
    <w:rsid w:val="00807A47"/>
    <w:rPr>
      <w:rFonts w:eastAsiaTheme="minorHAnsi"/>
    </w:rPr>
  </w:style>
  <w:style w:type="paragraph" w:customStyle="1" w:styleId="40F4F9A5811C412BAC312B0A2E24F42D2">
    <w:name w:val="40F4F9A5811C412BAC312B0A2E24F42D2"/>
    <w:rsid w:val="00807A47"/>
    <w:rPr>
      <w:rFonts w:eastAsiaTheme="minorHAnsi"/>
    </w:rPr>
  </w:style>
  <w:style w:type="paragraph" w:customStyle="1" w:styleId="BF4CAD4F68044959A6B1B90D44DFE9362">
    <w:name w:val="BF4CAD4F68044959A6B1B90D44DFE9362"/>
    <w:rsid w:val="00807A47"/>
    <w:rPr>
      <w:rFonts w:eastAsiaTheme="minorHAnsi"/>
    </w:rPr>
  </w:style>
  <w:style w:type="paragraph" w:customStyle="1" w:styleId="21DDA7DD84C148608CC05241D8CA56192">
    <w:name w:val="21DDA7DD84C148608CC05241D8CA56192"/>
    <w:rsid w:val="00807A47"/>
    <w:rPr>
      <w:rFonts w:eastAsiaTheme="minorHAnsi"/>
    </w:rPr>
  </w:style>
  <w:style w:type="paragraph" w:customStyle="1" w:styleId="2420441916D640C7A5720041F15501782">
    <w:name w:val="2420441916D640C7A5720041F15501782"/>
    <w:rsid w:val="00807A47"/>
    <w:rPr>
      <w:rFonts w:eastAsiaTheme="minorHAnsi"/>
    </w:rPr>
  </w:style>
  <w:style w:type="paragraph" w:customStyle="1" w:styleId="62A18DB888B14FCD9A85D5446EDCE3982">
    <w:name w:val="62A18DB888B14FCD9A85D5446EDCE3982"/>
    <w:rsid w:val="00807A47"/>
    <w:rPr>
      <w:rFonts w:eastAsiaTheme="minorHAnsi"/>
    </w:rPr>
  </w:style>
  <w:style w:type="paragraph" w:customStyle="1" w:styleId="356BE0215E504AE68AF44C37A209CA6E2">
    <w:name w:val="356BE0215E504AE68AF44C37A209CA6E2"/>
    <w:rsid w:val="00807A47"/>
    <w:rPr>
      <w:rFonts w:eastAsiaTheme="minorHAnsi"/>
    </w:rPr>
  </w:style>
  <w:style w:type="paragraph" w:customStyle="1" w:styleId="1F8030E7BFAA47D89810704F34951891">
    <w:name w:val="1F8030E7BFAA47D89810704F34951891"/>
    <w:rsid w:val="00807A47"/>
  </w:style>
  <w:style w:type="paragraph" w:customStyle="1" w:styleId="815E213F117240D2A226AA52D96B6069">
    <w:name w:val="815E213F117240D2A226AA52D96B6069"/>
    <w:rsid w:val="00807A47"/>
  </w:style>
  <w:style w:type="paragraph" w:customStyle="1" w:styleId="F77216D085224316AFB9B2FAADD348D9">
    <w:name w:val="F77216D085224316AFB9B2FAADD348D9"/>
    <w:rsid w:val="00807A47"/>
  </w:style>
  <w:style w:type="paragraph" w:customStyle="1" w:styleId="496D94F0BA11409FBECAE932FB7299623">
    <w:name w:val="496D94F0BA11409FBECAE932FB7299623"/>
    <w:rsid w:val="00807A47"/>
    <w:rPr>
      <w:rFonts w:eastAsiaTheme="minorHAnsi"/>
    </w:rPr>
  </w:style>
  <w:style w:type="paragraph" w:customStyle="1" w:styleId="CDF6A702021C449E8C8D3BA6D66C20523">
    <w:name w:val="CDF6A702021C449E8C8D3BA6D66C20523"/>
    <w:rsid w:val="00807A47"/>
    <w:rPr>
      <w:rFonts w:eastAsiaTheme="minorHAnsi"/>
    </w:rPr>
  </w:style>
  <w:style w:type="paragraph" w:customStyle="1" w:styleId="3DB2BF63F3F54AA09604EA439DE53FDA3">
    <w:name w:val="3DB2BF63F3F54AA09604EA439DE53FDA3"/>
    <w:rsid w:val="00807A47"/>
    <w:rPr>
      <w:rFonts w:eastAsiaTheme="minorHAnsi"/>
    </w:rPr>
  </w:style>
  <w:style w:type="paragraph" w:customStyle="1" w:styleId="342BE7956A5249E9B317828EA70A12223">
    <w:name w:val="342BE7956A5249E9B317828EA70A12223"/>
    <w:rsid w:val="00807A47"/>
    <w:rPr>
      <w:rFonts w:eastAsiaTheme="minorHAnsi"/>
    </w:rPr>
  </w:style>
  <w:style w:type="paragraph" w:customStyle="1" w:styleId="2E0C2AB5D9764CE4A833AF664C6D3DBE3">
    <w:name w:val="2E0C2AB5D9764CE4A833AF664C6D3DBE3"/>
    <w:rsid w:val="00807A47"/>
    <w:rPr>
      <w:rFonts w:eastAsiaTheme="minorHAnsi"/>
    </w:rPr>
  </w:style>
  <w:style w:type="paragraph" w:customStyle="1" w:styleId="A13952D2A4B840D08B23EEBFDCED84193">
    <w:name w:val="A13952D2A4B840D08B23EEBFDCED84193"/>
    <w:rsid w:val="00807A47"/>
    <w:rPr>
      <w:rFonts w:eastAsiaTheme="minorHAnsi"/>
    </w:rPr>
  </w:style>
  <w:style w:type="paragraph" w:customStyle="1" w:styleId="6BA0405B7B9848D696EE1C893DFC47D03">
    <w:name w:val="6BA0405B7B9848D696EE1C893DFC47D03"/>
    <w:rsid w:val="00807A47"/>
    <w:rPr>
      <w:rFonts w:eastAsiaTheme="minorHAnsi"/>
    </w:rPr>
  </w:style>
  <w:style w:type="paragraph" w:customStyle="1" w:styleId="A16EA837E2F94EE48B52A10FDFBB65ED3">
    <w:name w:val="A16EA837E2F94EE48B52A10FDFBB65ED3"/>
    <w:rsid w:val="00807A47"/>
    <w:rPr>
      <w:rFonts w:eastAsiaTheme="minorHAnsi"/>
    </w:rPr>
  </w:style>
  <w:style w:type="paragraph" w:customStyle="1" w:styleId="E189E9C93565427093303348DB61333D3">
    <w:name w:val="E189E9C93565427093303348DB61333D3"/>
    <w:rsid w:val="00807A47"/>
    <w:rPr>
      <w:rFonts w:eastAsiaTheme="minorHAnsi"/>
    </w:rPr>
  </w:style>
  <w:style w:type="paragraph" w:customStyle="1" w:styleId="6C8221A028AC4F6D8D5F1F3B2148AE1B3">
    <w:name w:val="6C8221A028AC4F6D8D5F1F3B2148AE1B3"/>
    <w:rsid w:val="00807A47"/>
    <w:rPr>
      <w:rFonts w:eastAsiaTheme="minorHAnsi"/>
    </w:rPr>
  </w:style>
  <w:style w:type="paragraph" w:customStyle="1" w:styleId="0FABA43801DC48499C590D072B4D2A013">
    <w:name w:val="0FABA43801DC48499C590D072B4D2A013"/>
    <w:rsid w:val="00807A47"/>
    <w:rPr>
      <w:rFonts w:eastAsiaTheme="minorHAnsi"/>
    </w:rPr>
  </w:style>
  <w:style w:type="paragraph" w:customStyle="1" w:styleId="A114B80F2EC64B42A6403058B50B99323">
    <w:name w:val="A114B80F2EC64B42A6403058B50B99323"/>
    <w:rsid w:val="00807A47"/>
    <w:rPr>
      <w:rFonts w:eastAsiaTheme="minorHAnsi"/>
    </w:rPr>
  </w:style>
  <w:style w:type="paragraph" w:customStyle="1" w:styleId="9C0E8789B112439BBF7628EFA787083B3">
    <w:name w:val="9C0E8789B112439BBF7628EFA787083B3"/>
    <w:rsid w:val="00807A47"/>
    <w:rPr>
      <w:rFonts w:eastAsiaTheme="minorHAnsi"/>
    </w:rPr>
  </w:style>
  <w:style w:type="paragraph" w:customStyle="1" w:styleId="1AB6DB62CB0F4E0599CF60D2D2E76E7E3">
    <w:name w:val="1AB6DB62CB0F4E0599CF60D2D2E76E7E3"/>
    <w:rsid w:val="00807A47"/>
    <w:rPr>
      <w:rFonts w:eastAsiaTheme="minorHAnsi"/>
    </w:rPr>
  </w:style>
  <w:style w:type="paragraph" w:customStyle="1" w:styleId="FB66B39B52964F54820BA2B1961E2C113">
    <w:name w:val="FB66B39B52964F54820BA2B1961E2C113"/>
    <w:rsid w:val="00807A47"/>
    <w:rPr>
      <w:rFonts w:eastAsiaTheme="minorHAnsi"/>
    </w:rPr>
  </w:style>
  <w:style w:type="paragraph" w:customStyle="1" w:styleId="FF4EC00FBC3147E08A94800640FDAB6F3">
    <w:name w:val="FF4EC00FBC3147E08A94800640FDAB6F3"/>
    <w:rsid w:val="00807A47"/>
    <w:rPr>
      <w:rFonts w:eastAsiaTheme="minorHAnsi"/>
    </w:rPr>
  </w:style>
  <w:style w:type="paragraph" w:customStyle="1" w:styleId="35EBEA05D5A148828D2F9854C34783543">
    <w:name w:val="35EBEA05D5A148828D2F9854C34783543"/>
    <w:rsid w:val="00807A47"/>
    <w:rPr>
      <w:rFonts w:eastAsiaTheme="minorHAnsi"/>
    </w:rPr>
  </w:style>
  <w:style w:type="paragraph" w:customStyle="1" w:styleId="1F8030E7BFAA47D89810704F349518911">
    <w:name w:val="1F8030E7BFAA47D89810704F349518911"/>
    <w:rsid w:val="00807A47"/>
    <w:rPr>
      <w:rFonts w:eastAsiaTheme="minorHAnsi"/>
    </w:rPr>
  </w:style>
  <w:style w:type="paragraph" w:customStyle="1" w:styleId="815E213F117240D2A226AA52D96B60691">
    <w:name w:val="815E213F117240D2A226AA52D96B60691"/>
    <w:rsid w:val="00807A47"/>
    <w:rPr>
      <w:rFonts w:eastAsiaTheme="minorHAnsi"/>
    </w:rPr>
  </w:style>
  <w:style w:type="paragraph" w:customStyle="1" w:styleId="F77216D085224316AFB9B2FAADD348D91">
    <w:name w:val="F77216D085224316AFB9B2FAADD348D91"/>
    <w:rsid w:val="00807A47"/>
    <w:rPr>
      <w:rFonts w:eastAsiaTheme="minorHAnsi"/>
    </w:rPr>
  </w:style>
  <w:style w:type="paragraph" w:customStyle="1" w:styleId="AE48D5ADC5F6478B9161110C7F8B160A3">
    <w:name w:val="AE48D5ADC5F6478B9161110C7F8B160A3"/>
    <w:rsid w:val="00807A47"/>
    <w:rPr>
      <w:rFonts w:eastAsiaTheme="minorHAnsi"/>
    </w:rPr>
  </w:style>
  <w:style w:type="paragraph" w:customStyle="1" w:styleId="D2DB17EAA95845168FAE72DD6B1436CD3">
    <w:name w:val="D2DB17EAA95845168FAE72DD6B1436CD3"/>
    <w:rsid w:val="00807A47"/>
    <w:rPr>
      <w:rFonts w:eastAsiaTheme="minorHAnsi"/>
    </w:rPr>
  </w:style>
  <w:style w:type="paragraph" w:customStyle="1" w:styleId="345D750EFC744F6E93C04121809A70D33">
    <w:name w:val="345D750EFC744F6E93C04121809A70D33"/>
    <w:rsid w:val="00807A47"/>
    <w:rPr>
      <w:rFonts w:eastAsiaTheme="minorHAnsi"/>
    </w:rPr>
  </w:style>
  <w:style w:type="paragraph" w:customStyle="1" w:styleId="CE398CD63EE2435CA014CAC6A09607353">
    <w:name w:val="CE398CD63EE2435CA014CAC6A09607353"/>
    <w:rsid w:val="00807A47"/>
    <w:rPr>
      <w:rFonts w:eastAsiaTheme="minorHAnsi"/>
    </w:rPr>
  </w:style>
  <w:style w:type="paragraph" w:customStyle="1" w:styleId="ED5BD79D4F17427AB6C41A83174ABD163">
    <w:name w:val="ED5BD79D4F17427AB6C41A83174ABD163"/>
    <w:rsid w:val="00807A47"/>
    <w:rPr>
      <w:rFonts w:eastAsiaTheme="minorHAnsi"/>
    </w:rPr>
  </w:style>
  <w:style w:type="paragraph" w:customStyle="1" w:styleId="16E7D831BA854EB4A7665EC2DCC44A733">
    <w:name w:val="16E7D831BA854EB4A7665EC2DCC44A733"/>
    <w:rsid w:val="00807A47"/>
    <w:rPr>
      <w:rFonts w:eastAsiaTheme="minorHAnsi"/>
    </w:rPr>
  </w:style>
  <w:style w:type="paragraph" w:customStyle="1" w:styleId="BA11EA50238E47B0997FDABE96B7332A3">
    <w:name w:val="BA11EA50238E47B0997FDABE96B7332A3"/>
    <w:rsid w:val="00807A47"/>
    <w:rPr>
      <w:rFonts w:eastAsiaTheme="minorHAnsi"/>
    </w:rPr>
  </w:style>
  <w:style w:type="paragraph" w:customStyle="1" w:styleId="40F4F9A5811C412BAC312B0A2E24F42D3">
    <w:name w:val="40F4F9A5811C412BAC312B0A2E24F42D3"/>
    <w:rsid w:val="00807A47"/>
    <w:rPr>
      <w:rFonts w:eastAsiaTheme="minorHAnsi"/>
    </w:rPr>
  </w:style>
  <w:style w:type="paragraph" w:customStyle="1" w:styleId="BF4CAD4F68044959A6B1B90D44DFE9363">
    <w:name w:val="BF4CAD4F68044959A6B1B90D44DFE9363"/>
    <w:rsid w:val="00807A47"/>
    <w:rPr>
      <w:rFonts w:eastAsiaTheme="minorHAnsi"/>
    </w:rPr>
  </w:style>
  <w:style w:type="paragraph" w:customStyle="1" w:styleId="21DDA7DD84C148608CC05241D8CA56193">
    <w:name w:val="21DDA7DD84C148608CC05241D8CA56193"/>
    <w:rsid w:val="00807A47"/>
    <w:rPr>
      <w:rFonts w:eastAsiaTheme="minorHAnsi"/>
    </w:rPr>
  </w:style>
  <w:style w:type="paragraph" w:customStyle="1" w:styleId="2420441916D640C7A5720041F15501783">
    <w:name w:val="2420441916D640C7A5720041F15501783"/>
    <w:rsid w:val="00807A47"/>
    <w:rPr>
      <w:rFonts w:eastAsiaTheme="minorHAnsi"/>
    </w:rPr>
  </w:style>
  <w:style w:type="paragraph" w:customStyle="1" w:styleId="62A18DB888B14FCD9A85D5446EDCE3983">
    <w:name w:val="62A18DB888B14FCD9A85D5446EDCE3983"/>
    <w:rsid w:val="00807A47"/>
    <w:rPr>
      <w:rFonts w:eastAsiaTheme="minorHAnsi"/>
    </w:rPr>
  </w:style>
  <w:style w:type="paragraph" w:customStyle="1" w:styleId="356BE0215E504AE68AF44C37A209CA6E3">
    <w:name w:val="356BE0215E504AE68AF44C37A209CA6E3"/>
    <w:rsid w:val="00807A47"/>
    <w:rPr>
      <w:rFonts w:eastAsiaTheme="minorHAnsi"/>
    </w:rPr>
  </w:style>
  <w:style w:type="paragraph" w:customStyle="1" w:styleId="8C249286551C46E08B49F7A8919FA731">
    <w:name w:val="8C249286551C46E08B49F7A8919FA731"/>
    <w:rsid w:val="00807A47"/>
  </w:style>
  <w:style w:type="paragraph" w:customStyle="1" w:styleId="316CC08550A94C51B0D4F6022AF9D2A9">
    <w:name w:val="316CC08550A94C51B0D4F6022AF9D2A9"/>
    <w:rsid w:val="00807A47"/>
  </w:style>
  <w:style w:type="paragraph" w:customStyle="1" w:styleId="496D94F0BA11409FBECAE932FB7299624">
    <w:name w:val="496D94F0BA11409FBECAE932FB7299624"/>
    <w:rsid w:val="00807A47"/>
    <w:rPr>
      <w:rFonts w:eastAsiaTheme="minorHAnsi"/>
    </w:rPr>
  </w:style>
  <w:style w:type="paragraph" w:customStyle="1" w:styleId="CDF6A702021C449E8C8D3BA6D66C20524">
    <w:name w:val="CDF6A702021C449E8C8D3BA6D66C20524"/>
    <w:rsid w:val="00807A47"/>
    <w:rPr>
      <w:rFonts w:eastAsiaTheme="minorHAnsi"/>
    </w:rPr>
  </w:style>
  <w:style w:type="paragraph" w:customStyle="1" w:styleId="3DB2BF63F3F54AA09604EA439DE53FDA4">
    <w:name w:val="3DB2BF63F3F54AA09604EA439DE53FDA4"/>
    <w:rsid w:val="00807A47"/>
    <w:rPr>
      <w:rFonts w:eastAsiaTheme="minorHAnsi"/>
    </w:rPr>
  </w:style>
  <w:style w:type="paragraph" w:customStyle="1" w:styleId="342BE7956A5249E9B317828EA70A12224">
    <w:name w:val="342BE7956A5249E9B317828EA70A12224"/>
    <w:rsid w:val="00807A47"/>
    <w:rPr>
      <w:rFonts w:eastAsiaTheme="minorHAnsi"/>
    </w:rPr>
  </w:style>
  <w:style w:type="paragraph" w:customStyle="1" w:styleId="2E0C2AB5D9764CE4A833AF664C6D3DBE4">
    <w:name w:val="2E0C2AB5D9764CE4A833AF664C6D3DBE4"/>
    <w:rsid w:val="00807A47"/>
    <w:rPr>
      <w:rFonts w:eastAsiaTheme="minorHAnsi"/>
    </w:rPr>
  </w:style>
  <w:style w:type="paragraph" w:customStyle="1" w:styleId="A13952D2A4B840D08B23EEBFDCED84194">
    <w:name w:val="A13952D2A4B840D08B23EEBFDCED84194"/>
    <w:rsid w:val="00807A47"/>
    <w:rPr>
      <w:rFonts w:eastAsiaTheme="minorHAnsi"/>
    </w:rPr>
  </w:style>
  <w:style w:type="paragraph" w:customStyle="1" w:styleId="6BA0405B7B9848D696EE1C893DFC47D04">
    <w:name w:val="6BA0405B7B9848D696EE1C893DFC47D04"/>
    <w:rsid w:val="00807A47"/>
    <w:rPr>
      <w:rFonts w:eastAsiaTheme="minorHAnsi"/>
    </w:rPr>
  </w:style>
  <w:style w:type="paragraph" w:customStyle="1" w:styleId="A16EA837E2F94EE48B52A10FDFBB65ED4">
    <w:name w:val="A16EA837E2F94EE48B52A10FDFBB65ED4"/>
    <w:rsid w:val="00807A47"/>
    <w:rPr>
      <w:rFonts w:eastAsiaTheme="minorHAnsi"/>
    </w:rPr>
  </w:style>
  <w:style w:type="paragraph" w:customStyle="1" w:styleId="E189E9C93565427093303348DB61333D4">
    <w:name w:val="E189E9C93565427093303348DB61333D4"/>
    <w:rsid w:val="00807A47"/>
    <w:rPr>
      <w:rFonts w:eastAsiaTheme="minorHAnsi"/>
    </w:rPr>
  </w:style>
  <w:style w:type="paragraph" w:customStyle="1" w:styleId="6C8221A028AC4F6D8D5F1F3B2148AE1B4">
    <w:name w:val="6C8221A028AC4F6D8D5F1F3B2148AE1B4"/>
    <w:rsid w:val="00807A47"/>
    <w:rPr>
      <w:rFonts w:eastAsiaTheme="minorHAnsi"/>
    </w:rPr>
  </w:style>
  <w:style w:type="paragraph" w:customStyle="1" w:styleId="0FABA43801DC48499C590D072B4D2A014">
    <w:name w:val="0FABA43801DC48499C590D072B4D2A014"/>
    <w:rsid w:val="00807A47"/>
    <w:rPr>
      <w:rFonts w:eastAsiaTheme="minorHAnsi"/>
    </w:rPr>
  </w:style>
  <w:style w:type="paragraph" w:customStyle="1" w:styleId="A114B80F2EC64B42A6403058B50B99324">
    <w:name w:val="A114B80F2EC64B42A6403058B50B99324"/>
    <w:rsid w:val="00807A47"/>
    <w:rPr>
      <w:rFonts w:eastAsiaTheme="minorHAnsi"/>
    </w:rPr>
  </w:style>
  <w:style w:type="paragraph" w:customStyle="1" w:styleId="9C0E8789B112439BBF7628EFA787083B4">
    <w:name w:val="9C0E8789B112439BBF7628EFA787083B4"/>
    <w:rsid w:val="00807A47"/>
    <w:rPr>
      <w:rFonts w:eastAsiaTheme="minorHAnsi"/>
    </w:rPr>
  </w:style>
  <w:style w:type="paragraph" w:customStyle="1" w:styleId="1AB6DB62CB0F4E0599CF60D2D2E76E7E4">
    <w:name w:val="1AB6DB62CB0F4E0599CF60D2D2E76E7E4"/>
    <w:rsid w:val="00807A47"/>
    <w:rPr>
      <w:rFonts w:eastAsiaTheme="minorHAnsi"/>
    </w:rPr>
  </w:style>
  <w:style w:type="paragraph" w:customStyle="1" w:styleId="FB66B39B52964F54820BA2B1961E2C114">
    <w:name w:val="FB66B39B52964F54820BA2B1961E2C114"/>
    <w:rsid w:val="00807A47"/>
    <w:rPr>
      <w:rFonts w:eastAsiaTheme="minorHAnsi"/>
    </w:rPr>
  </w:style>
  <w:style w:type="paragraph" w:customStyle="1" w:styleId="FF4EC00FBC3147E08A94800640FDAB6F4">
    <w:name w:val="FF4EC00FBC3147E08A94800640FDAB6F4"/>
    <w:rsid w:val="00807A47"/>
    <w:rPr>
      <w:rFonts w:eastAsiaTheme="minorHAnsi"/>
    </w:rPr>
  </w:style>
  <w:style w:type="paragraph" w:customStyle="1" w:styleId="35EBEA05D5A148828D2F9854C34783544">
    <w:name w:val="35EBEA05D5A148828D2F9854C34783544"/>
    <w:rsid w:val="00807A47"/>
    <w:rPr>
      <w:rFonts w:eastAsiaTheme="minorHAnsi"/>
    </w:rPr>
  </w:style>
  <w:style w:type="paragraph" w:customStyle="1" w:styleId="1F8030E7BFAA47D89810704F349518912">
    <w:name w:val="1F8030E7BFAA47D89810704F349518912"/>
    <w:rsid w:val="00807A47"/>
    <w:rPr>
      <w:rFonts w:eastAsiaTheme="minorHAnsi"/>
    </w:rPr>
  </w:style>
  <w:style w:type="paragraph" w:customStyle="1" w:styleId="8C249286551C46E08B49F7A8919FA7311">
    <w:name w:val="8C249286551C46E08B49F7A8919FA7311"/>
    <w:rsid w:val="00807A47"/>
    <w:rPr>
      <w:rFonts w:eastAsiaTheme="minorHAnsi"/>
    </w:rPr>
  </w:style>
  <w:style w:type="paragraph" w:customStyle="1" w:styleId="AE48D5ADC5F6478B9161110C7F8B160A4">
    <w:name w:val="AE48D5ADC5F6478B9161110C7F8B160A4"/>
    <w:rsid w:val="00807A47"/>
    <w:rPr>
      <w:rFonts w:eastAsiaTheme="minorHAnsi"/>
    </w:rPr>
  </w:style>
  <w:style w:type="paragraph" w:customStyle="1" w:styleId="D2DB17EAA95845168FAE72DD6B1436CD4">
    <w:name w:val="D2DB17EAA95845168FAE72DD6B1436CD4"/>
    <w:rsid w:val="00807A47"/>
    <w:rPr>
      <w:rFonts w:eastAsiaTheme="minorHAnsi"/>
    </w:rPr>
  </w:style>
  <w:style w:type="paragraph" w:customStyle="1" w:styleId="345D750EFC744F6E93C04121809A70D34">
    <w:name w:val="345D750EFC744F6E93C04121809A70D34"/>
    <w:rsid w:val="00807A47"/>
    <w:rPr>
      <w:rFonts w:eastAsiaTheme="minorHAnsi"/>
    </w:rPr>
  </w:style>
  <w:style w:type="paragraph" w:customStyle="1" w:styleId="CE398CD63EE2435CA014CAC6A09607354">
    <w:name w:val="CE398CD63EE2435CA014CAC6A09607354"/>
    <w:rsid w:val="00807A47"/>
    <w:rPr>
      <w:rFonts w:eastAsiaTheme="minorHAnsi"/>
    </w:rPr>
  </w:style>
  <w:style w:type="paragraph" w:customStyle="1" w:styleId="ED5BD79D4F17427AB6C41A83174ABD164">
    <w:name w:val="ED5BD79D4F17427AB6C41A83174ABD164"/>
    <w:rsid w:val="00807A47"/>
    <w:rPr>
      <w:rFonts w:eastAsiaTheme="minorHAnsi"/>
    </w:rPr>
  </w:style>
  <w:style w:type="paragraph" w:customStyle="1" w:styleId="16E7D831BA854EB4A7665EC2DCC44A734">
    <w:name w:val="16E7D831BA854EB4A7665EC2DCC44A734"/>
    <w:rsid w:val="00807A47"/>
    <w:rPr>
      <w:rFonts w:eastAsiaTheme="minorHAnsi"/>
    </w:rPr>
  </w:style>
  <w:style w:type="paragraph" w:customStyle="1" w:styleId="BA11EA50238E47B0997FDABE96B7332A4">
    <w:name w:val="BA11EA50238E47B0997FDABE96B7332A4"/>
    <w:rsid w:val="00807A47"/>
    <w:rPr>
      <w:rFonts w:eastAsiaTheme="minorHAnsi"/>
    </w:rPr>
  </w:style>
  <w:style w:type="paragraph" w:customStyle="1" w:styleId="40F4F9A5811C412BAC312B0A2E24F42D4">
    <w:name w:val="40F4F9A5811C412BAC312B0A2E24F42D4"/>
    <w:rsid w:val="00807A47"/>
    <w:rPr>
      <w:rFonts w:eastAsiaTheme="minorHAnsi"/>
    </w:rPr>
  </w:style>
  <w:style w:type="paragraph" w:customStyle="1" w:styleId="BF4CAD4F68044959A6B1B90D44DFE9364">
    <w:name w:val="BF4CAD4F68044959A6B1B90D44DFE9364"/>
    <w:rsid w:val="00807A47"/>
    <w:rPr>
      <w:rFonts w:eastAsiaTheme="minorHAnsi"/>
    </w:rPr>
  </w:style>
  <w:style w:type="paragraph" w:customStyle="1" w:styleId="21DDA7DD84C148608CC05241D8CA56194">
    <w:name w:val="21DDA7DD84C148608CC05241D8CA56194"/>
    <w:rsid w:val="00807A47"/>
    <w:rPr>
      <w:rFonts w:eastAsiaTheme="minorHAnsi"/>
    </w:rPr>
  </w:style>
  <w:style w:type="paragraph" w:customStyle="1" w:styleId="2420441916D640C7A5720041F15501784">
    <w:name w:val="2420441916D640C7A5720041F15501784"/>
    <w:rsid w:val="00807A47"/>
    <w:rPr>
      <w:rFonts w:eastAsiaTheme="minorHAnsi"/>
    </w:rPr>
  </w:style>
  <w:style w:type="paragraph" w:customStyle="1" w:styleId="62A18DB888B14FCD9A85D5446EDCE3984">
    <w:name w:val="62A18DB888B14FCD9A85D5446EDCE3984"/>
    <w:rsid w:val="00807A47"/>
    <w:rPr>
      <w:rFonts w:eastAsiaTheme="minorHAnsi"/>
    </w:rPr>
  </w:style>
  <w:style w:type="paragraph" w:customStyle="1" w:styleId="356BE0215E504AE68AF44C37A209CA6E4">
    <w:name w:val="356BE0215E504AE68AF44C37A209CA6E4"/>
    <w:rsid w:val="00807A47"/>
    <w:rPr>
      <w:rFonts w:eastAsiaTheme="minorHAnsi"/>
    </w:rPr>
  </w:style>
  <w:style w:type="paragraph" w:customStyle="1" w:styleId="A769B2EE96854810A0B8D728A1058151">
    <w:name w:val="A769B2EE96854810A0B8D728A1058151"/>
    <w:rsid w:val="00807A47"/>
  </w:style>
  <w:style w:type="paragraph" w:customStyle="1" w:styleId="E3D26CCF7EB54698BDE63922EAD40C86">
    <w:name w:val="E3D26CCF7EB54698BDE63922EAD40C86"/>
    <w:rsid w:val="00807A47"/>
  </w:style>
  <w:style w:type="paragraph" w:customStyle="1" w:styleId="496D94F0BA11409FBECAE932FB7299625">
    <w:name w:val="496D94F0BA11409FBECAE932FB7299625"/>
    <w:rsid w:val="00807A47"/>
    <w:rPr>
      <w:rFonts w:eastAsiaTheme="minorHAnsi"/>
    </w:rPr>
  </w:style>
  <w:style w:type="paragraph" w:customStyle="1" w:styleId="CDF6A702021C449E8C8D3BA6D66C20525">
    <w:name w:val="CDF6A702021C449E8C8D3BA6D66C20525"/>
    <w:rsid w:val="00807A47"/>
    <w:rPr>
      <w:rFonts w:eastAsiaTheme="minorHAnsi"/>
    </w:rPr>
  </w:style>
  <w:style w:type="paragraph" w:customStyle="1" w:styleId="3DB2BF63F3F54AA09604EA439DE53FDA5">
    <w:name w:val="3DB2BF63F3F54AA09604EA439DE53FDA5"/>
    <w:rsid w:val="00807A47"/>
    <w:rPr>
      <w:rFonts w:eastAsiaTheme="minorHAnsi"/>
    </w:rPr>
  </w:style>
  <w:style w:type="paragraph" w:customStyle="1" w:styleId="342BE7956A5249E9B317828EA70A12225">
    <w:name w:val="342BE7956A5249E9B317828EA70A12225"/>
    <w:rsid w:val="00807A47"/>
    <w:rPr>
      <w:rFonts w:eastAsiaTheme="minorHAnsi"/>
    </w:rPr>
  </w:style>
  <w:style w:type="paragraph" w:customStyle="1" w:styleId="2E0C2AB5D9764CE4A833AF664C6D3DBE5">
    <w:name w:val="2E0C2AB5D9764CE4A833AF664C6D3DBE5"/>
    <w:rsid w:val="00807A47"/>
    <w:rPr>
      <w:rFonts w:eastAsiaTheme="minorHAnsi"/>
    </w:rPr>
  </w:style>
  <w:style w:type="paragraph" w:customStyle="1" w:styleId="A13952D2A4B840D08B23EEBFDCED84195">
    <w:name w:val="A13952D2A4B840D08B23EEBFDCED84195"/>
    <w:rsid w:val="00807A47"/>
    <w:rPr>
      <w:rFonts w:eastAsiaTheme="minorHAnsi"/>
    </w:rPr>
  </w:style>
  <w:style w:type="paragraph" w:customStyle="1" w:styleId="6BA0405B7B9848D696EE1C893DFC47D05">
    <w:name w:val="6BA0405B7B9848D696EE1C893DFC47D05"/>
    <w:rsid w:val="00807A47"/>
    <w:rPr>
      <w:rFonts w:eastAsiaTheme="minorHAnsi"/>
    </w:rPr>
  </w:style>
  <w:style w:type="paragraph" w:customStyle="1" w:styleId="A16EA837E2F94EE48B52A10FDFBB65ED5">
    <w:name w:val="A16EA837E2F94EE48B52A10FDFBB65ED5"/>
    <w:rsid w:val="00807A47"/>
    <w:rPr>
      <w:rFonts w:eastAsiaTheme="minorHAnsi"/>
    </w:rPr>
  </w:style>
  <w:style w:type="paragraph" w:customStyle="1" w:styleId="E189E9C93565427093303348DB61333D5">
    <w:name w:val="E189E9C93565427093303348DB61333D5"/>
    <w:rsid w:val="00807A47"/>
    <w:rPr>
      <w:rFonts w:eastAsiaTheme="minorHAnsi"/>
    </w:rPr>
  </w:style>
  <w:style w:type="paragraph" w:customStyle="1" w:styleId="6C8221A028AC4F6D8D5F1F3B2148AE1B5">
    <w:name w:val="6C8221A028AC4F6D8D5F1F3B2148AE1B5"/>
    <w:rsid w:val="00807A47"/>
    <w:rPr>
      <w:rFonts w:eastAsiaTheme="minorHAnsi"/>
    </w:rPr>
  </w:style>
  <w:style w:type="paragraph" w:customStyle="1" w:styleId="0FABA43801DC48499C590D072B4D2A015">
    <w:name w:val="0FABA43801DC48499C590D072B4D2A015"/>
    <w:rsid w:val="00807A47"/>
    <w:rPr>
      <w:rFonts w:eastAsiaTheme="minorHAnsi"/>
    </w:rPr>
  </w:style>
  <w:style w:type="paragraph" w:customStyle="1" w:styleId="A114B80F2EC64B42A6403058B50B99325">
    <w:name w:val="A114B80F2EC64B42A6403058B50B99325"/>
    <w:rsid w:val="00807A47"/>
    <w:rPr>
      <w:rFonts w:eastAsiaTheme="minorHAnsi"/>
    </w:rPr>
  </w:style>
  <w:style w:type="paragraph" w:customStyle="1" w:styleId="9C0E8789B112439BBF7628EFA787083B5">
    <w:name w:val="9C0E8789B112439BBF7628EFA787083B5"/>
    <w:rsid w:val="00807A47"/>
    <w:rPr>
      <w:rFonts w:eastAsiaTheme="minorHAnsi"/>
    </w:rPr>
  </w:style>
  <w:style w:type="paragraph" w:customStyle="1" w:styleId="1AB6DB62CB0F4E0599CF60D2D2E76E7E5">
    <w:name w:val="1AB6DB62CB0F4E0599CF60D2D2E76E7E5"/>
    <w:rsid w:val="00807A47"/>
    <w:rPr>
      <w:rFonts w:eastAsiaTheme="minorHAnsi"/>
    </w:rPr>
  </w:style>
  <w:style w:type="paragraph" w:customStyle="1" w:styleId="FB66B39B52964F54820BA2B1961E2C115">
    <w:name w:val="FB66B39B52964F54820BA2B1961E2C115"/>
    <w:rsid w:val="00807A47"/>
    <w:rPr>
      <w:rFonts w:eastAsiaTheme="minorHAnsi"/>
    </w:rPr>
  </w:style>
  <w:style w:type="paragraph" w:customStyle="1" w:styleId="FF4EC00FBC3147E08A94800640FDAB6F5">
    <w:name w:val="FF4EC00FBC3147E08A94800640FDAB6F5"/>
    <w:rsid w:val="00807A47"/>
    <w:rPr>
      <w:rFonts w:eastAsiaTheme="minorHAnsi"/>
    </w:rPr>
  </w:style>
  <w:style w:type="paragraph" w:customStyle="1" w:styleId="35EBEA05D5A148828D2F9854C34783545">
    <w:name w:val="35EBEA05D5A148828D2F9854C34783545"/>
    <w:rsid w:val="00807A47"/>
    <w:rPr>
      <w:rFonts w:eastAsiaTheme="minorHAnsi"/>
    </w:rPr>
  </w:style>
  <w:style w:type="paragraph" w:customStyle="1" w:styleId="1F8030E7BFAA47D89810704F349518913">
    <w:name w:val="1F8030E7BFAA47D89810704F349518913"/>
    <w:rsid w:val="00807A47"/>
    <w:rPr>
      <w:rFonts w:eastAsiaTheme="minorHAnsi"/>
    </w:rPr>
  </w:style>
  <w:style w:type="paragraph" w:customStyle="1" w:styleId="8C249286551C46E08B49F7A8919FA7312">
    <w:name w:val="8C249286551C46E08B49F7A8919FA7312"/>
    <w:rsid w:val="00807A47"/>
    <w:rPr>
      <w:rFonts w:eastAsiaTheme="minorHAnsi"/>
    </w:rPr>
  </w:style>
  <w:style w:type="paragraph" w:customStyle="1" w:styleId="A769B2EE96854810A0B8D728A10581511">
    <w:name w:val="A769B2EE96854810A0B8D728A10581511"/>
    <w:rsid w:val="00807A47"/>
    <w:rPr>
      <w:rFonts w:eastAsiaTheme="minorHAnsi"/>
    </w:rPr>
  </w:style>
  <w:style w:type="paragraph" w:customStyle="1" w:styleId="E3D26CCF7EB54698BDE63922EAD40C861">
    <w:name w:val="E3D26CCF7EB54698BDE63922EAD40C861"/>
    <w:rsid w:val="00807A47"/>
    <w:rPr>
      <w:rFonts w:eastAsiaTheme="minorHAnsi"/>
    </w:rPr>
  </w:style>
  <w:style w:type="paragraph" w:customStyle="1" w:styleId="AE48D5ADC5F6478B9161110C7F8B160A5">
    <w:name w:val="AE48D5ADC5F6478B9161110C7F8B160A5"/>
    <w:rsid w:val="00807A47"/>
    <w:rPr>
      <w:rFonts w:eastAsiaTheme="minorHAnsi"/>
    </w:rPr>
  </w:style>
  <w:style w:type="paragraph" w:customStyle="1" w:styleId="D2DB17EAA95845168FAE72DD6B1436CD5">
    <w:name w:val="D2DB17EAA95845168FAE72DD6B1436CD5"/>
    <w:rsid w:val="00807A47"/>
    <w:rPr>
      <w:rFonts w:eastAsiaTheme="minorHAnsi"/>
    </w:rPr>
  </w:style>
  <w:style w:type="paragraph" w:customStyle="1" w:styleId="345D750EFC744F6E93C04121809A70D35">
    <w:name w:val="345D750EFC744F6E93C04121809A70D35"/>
    <w:rsid w:val="00807A47"/>
    <w:rPr>
      <w:rFonts w:eastAsiaTheme="minorHAnsi"/>
    </w:rPr>
  </w:style>
  <w:style w:type="paragraph" w:customStyle="1" w:styleId="CE398CD63EE2435CA014CAC6A09607355">
    <w:name w:val="CE398CD63EE2435CA014CAC6A09607355"/>
    <w:rsid w:val="00807A47"/>
    <w:rPr>
      <w:rFonts w:eastAsiaTheme="minorHAnsi"/>
    </w:rPr>
  </w:style>
  <w:style w:type="paragraph" w:customStyle="1" w:styleId="ED5BD79D4F17427AB6C41A83174ABD165">
    <w:name w:val="ED5BD79D4F17427AB6C41A83174ABD165"/>
    <w:rsid w:val="00807A47"/>
    <w:rPr>
      <w:rFonts w:eastAsiaTheme="minorHAnsi"/>
    </w:rPr>
  </w:style>
  <w:style w:type="paragraph" w:customStyle="1" w:styleId="16E7D831BA854EB4A7665EC2DCC44A735">
    <w:name w:val="16E7D831BA854EB4A7665EC2DCC44A735"/>
    <w:rsid w:val="00807A47"/>
    <w:rPr>
      <w:rFonts w:eastAsiaTheme="minorHAnsi"/>
    </w:rPr>
  </w:style>
  <w:style w:type="paragraph" w:customStyle="1" w:styleId="BA11EA50238E47B0997FDABE96B7332A5">
    <w:name w:val="BA11EA50238E47B0997FDABE96B7332A5"/>
    <w:rsid w:val="00807A47"/>
    <w:rPr>
      <w:rFonts w:eastAsiaTheme="minorHAnsi"/>
    </w:rPr>
  </w:style>
  <w:style w:type="paragraph" w:customStyle="1" w:styleId="40F4F9A5811C412BAC312B0A2E24F42D5">
    <w:name w:val="40F4F9A5811C412BAC312B0A2E24F42D5"/>
    <w:rsid w:val="00807A47"/>
    <w:rPr>
      <w:rFonts w:eastAsiaTheme="minorHAnsi"/>
    </w:rPr>
  </w:style>
  <w:style w:type="paragraph" w:customStyle="1" w:styleId="BF4CAD4F68044959A6B1B90D44DFE9365">
    <w:name w:val="BF4CAD4F68044959A6B1B90D44DFE9365"/>
    <w:rsid w:val="00807A47"/>
    <w:rPr>
      <w:rFonts w:eastAsiaTheme="minorHAnsi"/>
    </w:rPr>
  </w:style>
  <w:style w:type="paragraph" w:customStyle="1" w:styleId="21DDA7DD84C148608CC05241D8CA56195">
    <w:name w:val="21DDA7DD84C148608CC05241D8CA56195"/>
    <w:rsid w:val="00807A47"/>
    <w:rPr>
      <w:rFonts w:eastAsiaTheme="minorHAnsi"/>
    </w:rPr>
  </w:style>
  <w:style w:type="paragraph" w:customStyle="1" w:styleId="2420441916D640C7A5720041F15501785">
    <w:name w:val="2420441916D640C7A5720041F15501785"/>
    <w:rsid w:val="00807A47"/>
    <w:rPr>
      <w:rFonts w:eastAsiaTheme="minorHAnsi"/>
    </w:rPr>
  </w:style>
  <w:style w:type="paragraph" w:customStyle="1" w:styleId="62A18DB888B14FCD9A85D5446EDCE3985">
    <w:name w:val="62A18DB888B14FCD9A85D5446EDCE3985"/>
    <w:rsid w:val="00807A47"/>
    <w:rPr>
      <w:rFonts w:eastAsiaTheme="minorHAnsi"/>
    </w:rPr>
  </w:style>
  <w:style w:type="paragraph" w:customStyle="1" w:styleId="356BE0215E504AE68AF44C37A209CA6E5">
    <w:name w:val="356BE0215E504AE68AF44C37A209CA6E5"/>
    <w:rsid w:val="00807A47"/>
    <w:rPr>
      <w:rFonts w:eastAsiaTheme="minorHAnsi"/>
    </w:rPr>
  </w:style>
  <w:style w:type="paragraph" w:customStyle="1" w:styleId="496D94F0BA11409FBECAE932FB7299626">
    <w:name w:val="496D94F0BA11409FBECAE932FB7299626"/>
    <w:rsid w:val="00807A47"/>
    <w:rPr>
      <w:rFonts w:eastAsiaTheme="minorHAnsi"/>
    </w:rPr>
  </w:style>
  <w:style w:type="paragraph" w:customStyle="1" w:styleId="CDF6A702021C449E8C8D3BA6D66C20526">
    <w:name w:val="CDF6A702021C449E8C8D3BA6D66C20526"/>
    <w:rsid w:val="00807A47"/>
    <w:rPr>
      <w:rFonts w:eastAsiaTheme="minorHAnsi"/>
    </w:rPr>
  </w:style>
  <w:style w:type="paragraph" w:customStyle="1" w:styleId="3DB2BF63F3F54AA09604EA439DE53FDA6">
    <w:name w:val="3DB2BF63F3F54AA09604EA439DE53FDA6"/>
    <w:rsid w:val="00807A47"/>
    <w:rPr>
      <w:rFonts w:eastAsiaTheme="minorHAnsi"/>
    </w:rPr>
  </w:style>
  <w:style w:type="paragraph" w:customStyle="1" w:styleId="342BE7956A5249E9B317828EA70A12226">
    <w:name w:val="342BE7956A5249E9B317828EA70A12226"/>
    <w:rsid w:val="00807A47"/>
    <w:rPr>
      <w:rFonts w:eastAsiaTheme="minorHAnsi"/>
    </w:rPr>
  </w:style>
  <w:style w:type="paragraph" w:customStyle="1" w:styleId="2E0C2AB5D9764CE4A833AF664C6D3DBE6">
    <w:name w:val="2E0C2AB5D9764CE4A833AF664C6D3DBE6"/>
    <w:rsid w:val="00807A47"/>
    <w:rPr>
      <w:rFonts w:eastAsiaTheme="minorHAnsi"/>
    </w:rPr>
  </w:style>
  <w:style w:type="paragraph" w:customStyle="1" w:styleId="A13952D2A4B840D08B23EEBFDCED84196">
    <w:name w:val="A13952D2A4B840D08B23EEBFDCED84196"/>
    <w:rsid w:val="00807A47"/>
    <w:rPr>
      <w:rFonts w:eastAsiaTheme="minorHAnsi"/>
    </w:rPr>
  </w:style>
  <w:style w:type="paragraph" w:customStyle="1" w:styleId="6BA0405B7B9848D696EE1C893DFC47D06">
    <w:name w:val="6BA0405B7B9848D696EE1C893DFC47D06"/>
    <w:rsid w:val="00807A47"/>
    <w:rPr>
      <w:rFonts w:eastAsiaTheme="minorHAnsi"/>
    </w:rPr>
  </w:style>
  <w:style w:type="paragraph" w:customStyle="1" w:styleId="A16EA837E2F94EE48B52A10FDFBB65ED6">
    <w:name w:val="A16EA837E2F94EE48B52A10FDFBB65ED6"/>
    <w:rsid w:val="00807A47"/>
    <w:rPr>
      <w:rFonts w:eastAsiaTheme="minorHAnsi"/>
    </w:rPr>
  </w:style>
  <w:style w:type="paragraph" w:customStyle="1" w:styleId="E189E9C93565427093303348DB61333D6">
    <w:name w:val="E189E9C93565427093303348DB61333D6"/>
    <w:rsid w:val="00807A47"/>
    <w:rPr>
      <w:rFonts w:eastAsiaTheme="minorHAnsi"/>
    </w:rPr>
  </w:style>
  <w:style w:type="paragraph" w:customStyle="1" w:styleId="6C8221A028AC4F6D8D5F1F3B2148AE1B6">
    <w:name w:val="6C8221A028AC4F6D8D5F1F3B2148AE1B6"/>
    <w:rsid w:val="00807A47"/>
    <w:rPr>
      <w:rFonts w:eastAsiaTheme="minorHAnsi"/>
    </w:rPr>
  </w:style>
  <w:style w:type="paragraph" w:customStyle="1" w:styleId="0FABA43801DC48499C590D072B4D2A016">
    <w:name w:val="0FABA43801DC48499C590D072B4D2A016"/>
    <w:rsid w:val="00807A47"/>
    <w:rPr>
      <w:rFonts w:eastAsiaTheme="minorHAnsi"/>
    </w:rPr>
  </w:style>
  <w:style w:type="paragraph" w:customStyle="1" w:styleId="A114B80F2EC64B42A6403058B50B99326">
    <w:name w:val="A114B80F2EC64B42A6403058B50B99326"/>
    <w:rsid w:val="00807A47"/>
    <w:rPr>
      <w:rFonts w:eastAsiaTheme="minorHAnsi"/>
    </w:rPr>
  </w:style>
  <w:style w:type="paragraph" w:customStyle="1" w:styleId="9C0E8789B112439BBF7628EFA787083B6">
    <w:name w:val="9C0E8789B112439BBF7628EFA787083B6"/>
    <w:rsid w:val="00807A47"/>
    <w:rPr>
      <w:rFonts w:eastAsiaTheme="minorHAnsi"/>
    </w:rPr>
  </w:style>
  <w:style w:type="paragraph" w:customStyle="1" w:styleId="1AB6DB62CB0F4E0599CF60D2D2E76E7E6">
    <w:name w:val="1AB6DB62CB0F4E0599CF60D2D2E76E7E6"/>
    <w:rsid w:val="00807A47"/>
    <w:rPr>
      <w:rFonts w:eastAsiaTheme="minorHAnsi"/>
    </w:rPr>
  </w:style>
  <w:style w:type="paragraph" w:customStyle="1" w:styleId="FB66B39B52964F54820BA2B1961E2C116">
    <w:name w:val="FB66B39B52964F54820BA2B1961E2C116"/>
    <w:rsid w:val="00807A47"/>
    <w:rPr>
      <w:rFonts w:eastAsiaTheme="minorHAnsi"/>
    </w:rPr>
  </w:style>
  <w:style w:type="paragraph" w:customStyle="1" w:styleId="FF4EC00FBC3147E08A94800640FDAB6F6">
    <w:name w:val="FF4EC00FBC3147E08A94800640FDAB6F6"/>
    <w:rsid w:val="00807A47"/>
    <w:rPr>
      <w:rFonts w:eastAsiaTheme="minorHAnsi"/>
    </w:rPr>
  </w:style>
  <w:style w:type="paragraph" w:customStyle="1" w:styleId="35EBEA05D5A148828D2F9854C34783546">
    <w:name w:val="35EBEA05D5A148828D2F9854C34783546"/>
    <w:rsid w:val="00807A47"/>
    <w:rPr>
      <w:rFonts w:eastAsiaTheme="minorHAnsi"/>
    </w:rPr>
  </w:style>
  <w:style w:type="paragraph" w:customStyle="1" w:styleId="1F8030E7BFAA47D89810704F349518914">
    <w:name w:val="1F8030E7BFAA47D89810704F349518914"/>
    <w:rsid w:val="00807A47"/>
    <w:rPr>
      <w:rFonts w:eastAsiaTheme="minorHAnsi"/>
    </w:rPr>
  </w:style>
  <w:style w:type="paragraph" w:customStyle="1" w:styleId="8C249286551C46E08B49F7A8919FA7313">
    <w:name w:val="8C249286551C46E08B49F7A8919FA7313"/>
    <w:rsid w:val="00807A47"/>
    <w:rPr>
      <w:rFonts w:eastAsiaTheme="minorHAnsi"/>
    </w:rPr>
  </w:style>
  <w:style w:type="paragraph" w:customStyle="1" w:styleId="A769B2EE96854810A0B8D728A10581512">
    <w:name w:val="A769B2EE96854810A0B8D728A10581512"/>
    <w:rsid w:val="00807A47"/>
    <w:rPr>
      <w:rFonts w:eastAsiaTheme="minorHAnsi"/>
    </w:rPr>
  </w:style>
  <w:style w:type="paragraph" w:customStyle="1" w:styleId="E3D26CCF7EB54698BDE63922EAD40C862">
    <w:name w:val="E3D26CCF7EB54698BDE63922EAD40C862"/>
    <w:rsid w:val="00807A47"/>
    <w:rPr>
      <w:rFonts w:eastAsiaTheme="minorHAnsi"/>
    </w:rPr>
  </w:style>
  <w:style w:type="paragraph" w:customStyle="1" w:styleId="B1A035888C784E43AFEAD807DA49DB3A">
    <w:name w:val="B1A035888C784E43AFEAD807DA49DB3A"/>
    <w:rsid w:val="00807A47"/>
    <w:rPr>
      <w:rFonts w:eastAsiaTheme="minorHAnsi"/>
    </w:rPr>
  </w:style>
  <w:style w:type="paragraph" w:customStyle="1" w:styleId="AE48D5ADC5F6478B9161110C7F8B160A6">
    <w:name w:val="AE48D5ADC5F6478B9161110C7F8B160A6"/>
    <w:rsid w:val="00807A47"/>
    <w:rPr>
      <w:rFonts w:eastAsiaTheme="minorHAnsi"/>
    </w:rPr>
  </w:style>
  <w:style w:type="paragraph" w:customStyle="1" w:styleId="D2DB17EAA95845168FAE72DD6B1436CD6">
    <w:name w:val="D2DB17EAA95845168FAE72DD6B1436CD6"/>
    <w:rsid w:val="00807A47"/>
    <w:rPr>
      <w:rFonts w:eastAsiaTheme="minorHAnsi"/>
    </w:rPr>
  </w:style>
  <w:style w:type="paragraph" w:customStyle="1" w:styleId="345D750EFC744F6E93C04121809A70D36">
    <w:name w:val="345D750EFC744F6E93C04121809A70D36"/>
    <w:rsid w:val="00807A47"/>
    <w:rPr>
      <w:rFonts w:eastAsiaTheme="minorHAnsi"/>
    </w:rPr>
  </w:style>
  <w:style w:type="paragraph" w:customStyle="1" w:styleId="CE398CD63EE2435CA014CAC6A09607356">
    <w:name w:val="CE398CD63EE2435CA014CAC6A09607356"/>
    <w:rsid w:val="00807A47"/>
    <w:rPr>
      <w:rFonts w:eastAsiaTheme="minorHAnsi"/>
    </w:rPr>
  </w:style>
  <w:style w:type="paragraph" w:customStyle="1" w:styleId="ED5BD79D4F17427AB6C41A83174ABD166">
    <w:name w:val="ED5BD79D4F17427AB6C41A83174ABD166"/>
    <w:rsid w:val="00807A47"/>
    <w:rPr>
      <w:rFonts w:eastAsiaTheme="minorHAnsi"/>
    </w:rPr>
  </w:style>
  <w:style w:type="paragraph" w:customStyle="1" w:styleId="16E7D831BA854EB4A7665EC2DCC44A736">
    <w:name w:val="16E7D831BA854EB4A7665EC2DCC44A736"/>
    <w:rsid w:val="00807A47"/>
    <w:rPr>
      <w:rFonts w:eastAsiaTheme="minorHAnsi"/>
    </w:rPr>
  </w:style>
  <w:style w:type="paragraph" w:customStyle="1" w:styleId="BA11EA50238E47B0997FDABE96B7332A6">
    <w:name w:val="BA11EA50238E47B0997FDABE96B7332A6"/>
    <w:rsid w:val="00807A47"/>
    <w:rPr>
      <w:rFonts w:eastAsiaTheme="minorHAnsi"/>
    </w:rPr>
  </w:style>
  <w:style w:type="paragraph" w:customStyle="1" w:styleId="40F4F9A5811C412BAC312B0A2E24F42D6">
    <w:name w:val="40F4F9A5811C412BAC312B0A2E24F42D6"/>
    <w:rsid w:val="00807A47"/>
    <w:rPr>
      <w:rFonts w:eastAsiaTheme="minorHAnsi"/>
    </w:rPr>
  </w:style>
  <w:style w:type="paragraph" w:customStyle="1" w:styleId="BF4CAD4F68044959A6B1B90D44DFE9366">
    <w:name w:val="BF4CAD4F68044959A6B1B90D44DFE9366"/>
    <w:rsid w:val="00807A47"/>
    <w:rPr>
      <w:rFonts w:eastAsiaTheme="minorHAnsi"/>
    </w:rPr>
  </w:style>
  <w:style w:type="paragraph" w:customStyle="1" w:styleId="21DDA7DD84C148608CC05241D8CA56196">
    <w:name w:val="21DDA7DD84C148608CC05241D8CA56196"/>
    <w:rsid w:val="00807A47"/>
    <w:rPr>
      <w:rFonts w:eastAsiaTheme="minorHAnsi"/>
    </w:rPr>
  </w:style>
  <w:style w:type="paragraph" w:customStyle="1" w:styleId="2420441916D640C7A5720041F15501786">
    <w:name w:val="2420441916D640C7A5720041F15501786"/>
    <w:rsid w:val="00807A47"/>
    <w:rPr>
      <w:rFonts w:eastAsiaTheme="minorHAnsi"/>
    </w:rPr>
  </w:style>
  <w:style w:type="paragraph" w:customStyle="1" w:styleId="62A18DB888B14FCD9A85D5446EDCE3986">
    <w:name w:val="62A18DB888B14FCD9A85D5446EDCE3986"/>
    <w:rsid w:val="00807A47"/>
    <w:rPr>
      <w:rFonts w:eastAsiaTheme="minorHAnsi"/>
    </w:rPr>
  </w:style>
  <w:style w:type="paragraph" w:customStyle="1" w:styleId="356BE0215E504AE68AF44C37A209CA6E6">
    <w:name w:val="356BE0215E504AE68AF44C37A209CA6E6"/>
    <w:rsid w:val="00807A47"/>
    <w:rPr>
      <w:rFonts w:eastAsiaTheme="minorHAnsi"/>
    </w:rPr>
  </w:style>
  <w:style w:type="paragraph" w:customStyle="1" w:styleId="496D94F0BA11409FBECAE932FB7299627">
    <w:name w:val="496D94F0BA11409FBECAE932FB7299627"/>
    <w:rsid w:val="00807A47"/>
    <w:rPr>
      <w:rFonts w:eastAsiaTheme="minorHAnsi"/>
    </w:rPr>
  </w:style>
  <w:style w:type="paragraph" w:customStyle="1" w:styleId="CDF6A702021C449E8C8D3BA6D66C20527">
    <w:name w:val="CDF6A702021C449E8C8D3BA6D66C20527"/>
    <w:rsid w:val="00807A47"/>
    <w:rPr>
      <w:rFonts w:eastAsiaTheme="minorHAnsi"/>
    </w:rPr>
  </w:style>
  <w:style w:type="paragraph" w:customStyle="1" w:styleId="3DB2BF63F3F54AA09604EA439DE53FDA7">
    <w:name w:val="3DB2BF63F3F54AA09604EA439DE53FDA7"/>
    <w:rsid w:val="00807A47"/>
    <w:rPr>
      <w:rFonts w:eastAsiaTheme="minorHAnsi"/>
    </w:rPr>
  </w:style>
  <w:style w:type="paragraph" w:customStyle="1" w:styleId="342BE7956A5249E9B317828EA70A12227">
    <w:name w:val="342BE7956A5249E9B317828EA70A12227"/>
    <w:rsid w:val="00807A47"/>
    <w:rPr>
      <w:rFonts w:eastAsiaTheme="minorHAnsi"/>
    </w:rPr>
  </w:style>
  <w:style w:type="paragraph" w:customStyle="1" w:styleId="2E0C2AB5D9764CE4A833AF664C6D3DBE7">
    <w:name w:val="2E0C2AB5D9764CE4A833AF664C6D3DBE7"/>
    <w:rsid w:val="00807A47"/>
    <w:rPr>
      <w:rFonts w:eastAsiaTheme="minorHAnsi"/>
    </w:rPr>
  </w:style>
  <w:style w:type="paragraph" w:customStyle="1" w:styleId="A13952D2A4B840D08B23EEBFDCED84197">
    <w:name w:val="A13952D2A4B840D08B23EEBFDCED84197"/>
    <w:rsid w:val="00807A47"/>
    <w:rPr>
      <w:rFonts w:eastAsiaTheme="minorHAnsi"/>
    </w:rPr>
  </w:style>
  <w:style w:type="paragraph" w:customStyle="1" w:styleId="6BA0405B7B9848D696EE1C893DFC47D07">
    <w:name w:val="6BA0405B7B9848D696EE1C893DFC47D07"/>
    <w:rsid w:val="00807A47"/>
    <w:rPr>
      <w:rFonts w:eastAsiaTheme="minorHAnsi"/>
    </w:rPr>
  </w:style>
  <w:style w:type="paragraph" w:customStyle="1" w:styleId="A16EA837E2F94EE48B52A10FDFBB65ED7">
    <w:name w:val="A16EA837E2F94EE48B52A10FDFBB65ED7"/>
    <w:rsid w:val="00807A47"/>
    <w:rPr>
      <w:rFonts w:eastAsiaTheme="minorHAnsi"/>
    </w:rPr>
  </w:style>
  <w:style w:type="paragraph" w:customStyle="1" w:styleId="E189E9C93565427093303348DB61333D7">
    <w:name w:val="E189E9C93565427093303348DB61333D7"/>
    <w:rsid w:val="00807A47"/>
    <w:rPr>
      <w:rFonts w:eastAsiaTheme="minorHAnsi"/>
    </w:rPr>
  </w:style>
  <w:style w:type="paragraph" w:customStyle="1" w:styleId="6C8221A028AC4F6D8D5F1F3B2148AE1B7">
    <w:name w:val="6C8221A028AC4F6D8D5F1F3B2148AE1B7"/>
    <w:rsid w:val="00807A47"/>
    <w:rPr>
      <w:rFonts w:eastAsiaTheme="minorHAnsi"/>
    </w:rPr>
  </w:style>
  <w:style w:type="paragraph" w:customStyle="1" w:styleId="0FABA43801DC48499C590D072B4D2A017">
    <w:name w:val="0FABA43801DC48499C590D072B4D2A017"/>
    <w:rsid w:val="00807A47"/>
    <w:rPr>
      <w:rFonts w:eastAsiaTheme="minorHAnsi"/>
    </w:rPr>
  </w:style>
  <w:style w:type="paragraph" w:customStyle="1" w:styleId="A114B80F2EC64B42A6403058B50B99327">
    <w:name w:val="A114B80F2EC64B42A6403058B50B99327"/>
    <w:rsid w:val="00807A47"/>
    <w:rPr>
      <w:rFonts w:eastAsiaTheme="minorHAnsi"/>
    </w:rPr>
  </w:style>
  <w:style w:type="paragraph" w:customStyle="1" w:styleId="9C0E8789B112439BBF7628EFA787083B7">
    <w:name w:val="9C0E8789B112439BBF7628EFA787083B7"/>
    <w:rsid w:val="00807A47"/>
    <w:rPr>
      <w:rFonts w:eastAsiaTheme="minorHAnsi"/>
    </w:rPr>
  </w:style>
  <w:style w:type="paragraph" w:customStyle="1" w:styleId="1AB6DB62CB0F4E0599CF60D2D2E76E7E7">
    <w:name w:val="1AB6DB62CB0F4E0599CF60D2D2E76E7E7"/>
    <w:rsid w:val="00807A47"/>
    <w:rPr>
      <w:rFonts w:eastAsiaTheme="minorHAnsi"/>
    </w:rPr>
  </w:style>
  <w:style w:type="paragraph" w:customStyle="1" w:styleId="FB66B39B52964F54820BA2B1961E2C117">
    <w:name w:val="FB66B39B52964F54820BA2B1961E2C117"/>
    <w:rsid w:val="00807A47"/>
    <w:rPr>
      <w:rFonts w:eastAsiaTheme="minorHAnsi"/>
    </w:rPr>
  </w:style>
  <w:style w:type="paragraph" w:customStyle="1" w:styleId="FF4EC00FBC3147E08A94800640FDAB6F7">
    <w:name w:val="FF4EC00FBC3147E08A94800640FDAB6F7"/>
    <w:rsid w:val="00807A47"/>
    <w:rPr>
      <w:rFonts w:eastAsiaTheme="minorHAnsi"/>
    </w:rPr>
  </w:style>
  <w:style w:type="paragraph" w:customStyle="1" w:styleId="35EBEA05D5A148828D2F9854C34783547">
    <w:name w:val="35EBEA05D5A148828D2F9854C34783547"/>
    <w:rsid w:val="00807A47"/>
    <w:rPr>
      <w:rFonts w:eastAsiaTheme="minorHAnsi"/>
    </w:rPr>
  </w:style>
  <w:style w:type="paragraph" w:customStyle="1" w:styleId="1F8030E7BFAA47D89810704F349518915">
    <w:name w:val="1F8030E7BFAA47D89810704F349518915"/>
    <w:rsid w:val="00807A47"/>
    <w:rPr>
      <w:rFonts w:eastAsiaTheme="minorHAnsi"/>
    </w:rPr>
  </w:style>
  <w:style w:type="paragraph" w:customStyle="1" w:styleId="8C249286551C46E08B49F7A8919FA7314">
    <w:name w:val="8C249286551C46E08B49F7A8919FA7314"/>
    <w:rsid w:val="00807A47"/>
    <w:rPr>
      <w:rFonts w:eastAsiaTheme="minorHAnsi"/>
    </w:rPr>
  </w:style>
  <w:style w:type="paragraph" w:customStyle="1" w:styleId="A769B2EE96854810A0B8D728A10581513">
    <w:name w:val="A769B2EE96854810A0B8D728A10581513"/>
    <w:rsid w:val="00807A47"/>
    <w:rPr>
      <w:rFonts w:eastAsiaTheme="minorHAnsi"/>
    </w:rPr>
  </w:style>
  <w:style w:type="paragraph" w:customStyle="1" w:styleId="E3D26CCF7EB54698BDE63922EAD40C863">
    <w:name w:val="E3D26CCF7EB54698BDE63922EAD40C863"/>
    <w:rsid w:val="00807A47"/>
    <w:rPr>
      <w:rFonts w:eastAsiaTheme="minorHAnsi"/>
    </w:rPr>
  </w:style>
  <w:style w:type="paragraph" w:customStyle="1" w:styleId="B1A035888C784E43AFEAD807DA49DB3A1">
    <w:name w:val="B1A035888C784E43AFEAD807DA49DB3A1"/>
    <w:rsid w:val="00807A47"/>
    <w:rPr>
      <w:rFonts w:eastAsiaTheme="minorHAnsi"/>
    </w:rPr>
  </w:style>
  <w:style w:type="paragraph" w:customStyle="1" w:styleId="AE48D5ADC5F6478B9161110C7F8B160A7">
    <w:name w:val="AE48D5ADC5F6478B9161110C7F8B160A7"/>
    <w:rsid w:val="00807A47"/>
    <w:rPr>
      <w:rFonts w:eastAsiaTheme="minorHAnsi"/>
    </w:rPr>
  </w:style>
  <w:style w:type="paragraph" w:customStyle="1" w:styleId="D2DB17EAA95845168FAE72DD6B1436CD7">
    <w:name w:val="D2DB17EAA95845168FAE72DD6B1436CD7"/>
    <w:rsid w:val="00807A47"/>
    <w:rPr>
      <w:rFonts w:eastAsiaTheme="minorHAnsi"/>
    </w:rPr>
  </w:style>
  <w:style w:type="paragraph" w:customStyle="1" w:styleId="345D750EFC744F6E93C04121809A70D37">
    <w:name w:val="345D750EFC744F6E93C04121809A70D37"/>
    <w:rsid w:val="00807A47"/>
    <w:rPr>
      <w:rFonts w:eastAsiaTheme="minorHAnsi"/>
    </w:rPr>
  </w:style>
  <w:style w:type="paragraph" w:customStyle="1" w:styleId="CE398CD63EE2435CA014CAC6A09607357">
    <w:name w:val="CE398CD63EE2435CA014CAC6A09607357"/>
    <w:rsid w:val="00807A47"/>
    <w:rPr>
      <w:rFonts w:eastAsiaTheme="minorHAnsi"/>
    </w:rPr>
  </w:style>
  <w:style w:type="paragraph" w:customStyle="1" w:styleId="ED5BD79D4F17427AB6C41A83174ABD167">
    <w:name w:val="ED5BD79D4F17427AB6C41A83174ABD167"/>
    <w:rsid w:val="00807A47"/>
    <w:rPr>
      <w:rFonts w:eastAsiaTheme="minorHAnsi"/>
    </w:rPr>
  </w:style>
  <w:style w:type="paragraph" w:customStyle="1" w:styleId="16E7D831BA854EB4A7665EC2DCC44A737">
    <w:name w:val="16E7D831BA854EB4A7665EC2DCC44A737"/>
    <w:rsid w:val="00807A47"/>
    <w:rPr>
      <w:rFonts w:eastAsiaTheme="minorHAnsi"/>
    </w:rPr>
  </w:style>
  <w:style w:type="paragraph" w:customStyle="1" w:styleId="BA11EA50238E47B0997FDABE96B7332A7">
    <w:name w:val="BA11EA50238E47B0997FDABE96B7332A7"/>
    <w:rsid w:val="00807A47"/>
    <w:rPr>
      <w:rFonts w:eastAsiaTheme="minorHAnsi"/>
    </w:rPr>
  </w:style>
  <w:style w:type="paragraph" w:customStyle="1" w:styleId="40F4F9A5811C412BAC312B0A2E24F42D7">
    <w:name w:val="40F4F9A5811C412BAC312B0A2E24F42D7"/>
    <w:rsid w:val="00807A47"/>
    <w:rPr>
      <w:rFonts w:eastAsiaTheme="minorHAnsi"/>
    </w:rPr>
  </w:style>
  <w:style w:type="paragraph" w:customStyle="1" w:styleId="BF4CAD4F68044959A6B1B90D44DFE9367">
    <w:name w:val="BF4CAD4F68044959A6B1B90D44DFE9367"/>
    <w:rsid w:val="00807A47"/>
    <w:rPr>
      <w:rFonts w:eastAsiaTheme="minorHAnsi"/>
    </w:rPr>
  </w:style>
  <w:style w:type="paragraph" w:customStyle="1" w:styleId="21DDA7DD84C148608CC05241D8CA56197">
    <w:name w:val="21DDA7DD84C148608CC05241D8CA56197"/>
    <w:rsid w:val="00807A47"/>
    <w:rPr>
      <w:rFonts w:eastAsiaTheme="minorHAnsi"/>
    </w:rPr>
  </w:style>
  <w:style w:type="paragraph" w:customStyle="1" w:styleId="2420441916D640C7A5720041F15501787">
    <w:name w:val="2420441916D640C7A5720041F15501787"/>
    <w:rsid w:val="00807A47"/>
    <w:rPr>
      <w:rFonts w:eastAsiaTheme="minorHAnsi"/>
    </w:rPr>
  </w:style>
  <w:style w:type="paragraph" w:customStyle="1" w:styleId="62A18DB888B14FCD9A85D5446EDCE3987">
    <w:name w:val="62A18DB888B14FCD9A85D5446EDCE3987"/>
    <w:rsid w:val="00807A47"/>
    <w:rPr>
      <w:rFonts w:eastAsiaTheme="minorHAnsi"/>
    </w:rPr>
  </w:style>
  <w:style w:type="paragraph" w:customStyle="1" w:styleId="356BE0215E504AE68AF44C37A209CA6E7">
    <w:name w:val="356BE0215E504AE68AF44C37A209CA6E7"/>
    <w:rsid w:val="00807A47"/>
    <w:rPr>
      <w:rFonts w:eastAsiaTheme="minorHAnsi"/>
    </w:rPr>
  </w:style>
  <w:style w:type="paragraph" w:customStyle="1" w:styleId="E6AFB521B986444CB0BBC033E966460E">
    <w:name w:val="E6AFB521B986444CB0BBC033E966460E"/>
    <w:rsid w:val="00807A47"/>
  </w:style>
  <w:style w:type="paragraph" w:customStyle="1" w:styleId="4015A2F463F8480FA3418453D84626DF">
    <w:name w:val="4015A2F463F8480FA3418453D84626DF"/>
    <w:rsid w:val="00807A47"/>
  </w:style>
  <w:style w:type="paragraph" w:customStyle="1" w:styleId="8358FCC6F6FB4867969F3DABF9F3B906">
    <w:name w:val="8358FCC6F6FB4867969F3DABF9F3B906"/>
    <w:rsid w:val="00807A47"/>
  </w:style>
  <w:style w:type="paragraph" w:customStyle="1" w:styleId="4F6AA9D041634FF7B598366E9831D126">
    <w:name w:val="4F6AA9D041634FF7B598366E9831D126"/>
    <w:rsid w:val="00807A47"/>
  </w:style>
  <w:style w:type="paragraph" w:customStyle="1" w:styleId="870D6FF8E9414FCAA41FC0537F1E3AFE">
    <w:name w:val="870D6FF8E9414FCAA41FC0537F1E3AFE"/>
    <w:rsid w:val="00807A47"/>
  </w:style>
  <w:style w:type="paragraph" w:customStyle="1" w:styleId="9437F984AD58418CB09E55D80AC121AC">
    <w:name w:val="9437F984AD58418CB09E55D80AC121AC"/>
    <w:rsid w:val="00807A47"/>
  </w:style>
  <w:style w:type="paragraph" w:customStyle="1" w:styleId="B94A5A3492E645C1AC3BC3DC7582CE33">
    <w:name w:val="B94A5A3492E645C1AC3BC3DC7582CE33"/>
    <w:rsid w:val="00807A47"/>
  </w:style>
  <w:style w:type="paragraph" w:customStyle="1" w:styleId="6AB58993DD714B0785932D4AA01A3BE1">
    <w:name w:val="6AB58993DD714B0785932D4AA01A3BE1"/>
    <w:rsid w:val="00807A47"/>
  </w:style>
  <w:style w:type="paragraph" w:customStyle="1" w:styleId="E37E152045CC45D5AC4C1EE5217662BA">
    <w:name w:val="E37E152045CC45D5AC4C1EE5217662BA"/>
    <w:rsid w:val="00807A47"/>
  </w:style>
  <w:style w:type="paragraph" w:customStyle="1" w:styleId="B58C9D4466E94E2AA56EC9007775C94B">
    <w:name w:val="B58C9D4466E94E2AA56EC9007775C94B"/>
    <w:rsid w:val="00807A47"/>
  </w:style>
  <w:style w:type="paragraph" w:customStyle="1" w:styleId="8FFAA69D731F4F4399CF8A2D98F2C3FF">
    <w:name w:val="8FFAA69D731F4F4399CF8A2D98F2C3FF"/>
    <w:rsid w:val="00807A47"/>
  </w:style>
  <w:style w:type="paragraph" w:customStyle="1" w:styleId="58D07D4E01774EC5ADA86471AAEA2A2E">
    <w:name w:val="58D07D4E01774EC5ADA86471AAEA2A2E"/>
    <w:rsid w:val="00807A47"/>
  </w:style>
  <w:style w:type="paragraph" w:customStyle="1" w:styleId="D3DD12B2FEDD4ADDBDC998BC1C106539">
    <w:name w:val="D3DD12B2FEDD4ADDBDC998BC1C106539"/>
    <w:rsid w:val="00807A47"/>
  </w:style>
  <w:style w:type="paragraph" w:customStyle="1" w:styleId="86AE1C7B1BAE41EEA9F10B0EEDBD097F">
    <w:name w:val="86AE1C7B1BAE41EEA9F10B0EEDBD097F"/>
    <w:rsid w:val="00807A47"/>
  </w:style>
  <w:style w:type="paragraph" w:customStyle="1" w:styleId="9ED40191428D4BBFB9C251B99E492D05">
    <w:name w:val="9ED40191428D4BBFB9C251B99E492D05"/>
    <w:rsid w:val="00807A47"/>
  </w:style>
  <w:style w:type="paragraph" w:customStyle="1" w:styleId="53723962897A47149CF2A393541025E4">
    <w:name w:val="53723962897A47149CF2A393541025E4"/>
    <w:rsid w:val="00807A47"/>
  </w:style>
  <w:style w:type="paragraph" w:customStyle="1" w:styleId="481D674AAB4E4995AAE68F9D792C3B80">
    <w:name w:val="481D674AAB4E4995AAE68F9D792C3B80"/>
    <w:rsid w:val="00807A47"/>
  </w:style>
  <w:style w:type="paragraph" w:customStyle="1" w:styleId="FCF182458C5042B28592578B00497B1E">
    <w:name w:val="FCF182458C5042B28592578B00497B1E"/>
    <w:rsid w:val="00807A47"/>
  </w:style>
  <w:style w:type="paragraph" w:customStyle="1" w:styleId="E6C1E4163B22498F8F59DDFC43656742">
    <w:name w:val="E6C1E4163B22498F8F59DDFC43656742"/>
    <w:rsid w:val="00807A47"/>
  </w:style>
  <w:style w:type="paragraph" w:customStyle="1" w:styleId="A18EFFE4736C4D1F8BA45C45459C6C1D">
    <w:name w:val="A18EFFE4736C4D1F8BA45C45459C6C1D"/>
    <w:rsid w:val="00807A47"/>
  </w:style>
  <w:style w:type="paragraph" w:customStyle="1" w:styleId="9C5D97DA238D4E7393B03715C608FF3C">
    <w:name w:val="9C5D97DA238D4E7393B03715C608FF3C"/>
    <w:rsid w:val="00807A47"/>
  </w:style>
  <w:style w:type="paragraph" w:customStyle="1" w:styleId="E059E3B1538E4DECAE40B06BBF254FCD">
    <w:name w:val="E059E3B1538E4DECAE40B06BBF254FCD"/>
    <w:rsid w:val="00807A47"/>
  </w:style>
  <w:style w:type="paragraph" w:customStyle="1" w:styleId="465BF89A65BA474AAE6FA1DE7EF2A8C9">
    <w:name w:val="465BF89A65BA474AAE6FA1DE7EF2A8C9"/>
    <w:rsid w:val="00807A47"/>
  </w:style>
  <w:style w:type="paragraph" w:customStyle="1" w:styleId="B75BF359CA6A4BE895AB57CE421D0376">
    <w:name w:val="B75BF359CA6A4BE895AB57CE421D0376"/>
    <w:rsid w:val="00807A47"/>
  </w:style>
  <w:style w:type="paragraph" w:customStyle="1" w:styleId="1F9849876FEA41B5A9F41BF3C930BDC6">
    <w:name w:val="1F9849876FEA41B5A9F41BF3C930BDC6"/>
    <w:rsid w:val="00807A47"/>
  </w:style>
  <w:style w:type="paragraph" w:customStyle="1" w:styleId="3DD70416E2724935968AFEB97ABAD96D">
    <w:name w:val="3DD70416E2724935968AFEB97ABAD96D"/>
    <w:rsid w:val="00807A47"/>
  </w:style>
  <w:style w:type="paragraph" w:customStyle="1" w:styleId="D5D8EDB7609E445186D03FF880ED3C96">
    <w:name w:val="D5D8EDB7609E445186D03FF880ED3C96"/>
    <w:rsid w:val="00807A47"/>
  </w:style>
  <w:style w:type="paragraph" w:customStyle="1" w:styleId="7479A15D4EC44242BA8225C3186991C1">
    <w:name w:val="7479A15D4EC44242BA8225C3186991C1"/>
    <w:rsid w:val="00807A47"/>
  </w:style>
  <w:style w:type="paragraph" w:customStyle="1" w:styleId="CA5E0A80A8B8468FB347883B7AF73664">
    <w:name w:val="CA5E0A80A8B8468FB347883B7AF73664"/>
    <w:rsid w:val="00807A47"/>
  </w:style>
  <w:style w:type="paragraph" w:customStyle="1" w:styleId="9A01C60E8523407AA1513F0F852BBDB4">
    <w:name w:val="9A01C60E8523407AA1513F0F852BBDB4"/>
    <w:rsid w:val="00807A47"/>
  </w:style>
  <w:style w:type="paragraph" w:customStyle="1" w:styleId="0C5B954040A2404D85C69D12037192C9">
    <w:name w:val="0C5B954040A2404D85C69D12037192C9"/>
    <w:rsid w:val="00807A47"/>
  </w:style>
  <w:style w:type="paragraph" w:customStyle="1" w:styleId="FADF5FF827C949139F8BEAB70CD5FB98">
    <w:name w:val="FADF5FF827C949139F8BEAB70CD5FB98"/>
    <w:rsid w:val="00807A47"/>
  </w:style>
  <w:style w:type="paragraph" w:customStyle="1" w:styleId="6ABA8D9E00FE49A49F4AE9532C4E23D2">
    <w:name w:val="6ABA8D9E00FE49A49F4AE9532C4E23D2"/>
    <w:rsid w:val="00807A47"/>
  </w:style>
  <w:style w:type="paragraph" w:customStyle="1" w:styleId="CCB83D3F1AE34E05AB3BDE93151B5C47">
    <w:name w:val="CCB83D3F1AE34E05AB3BDE93151B5C47"/>
    <w:rsid w:val="00807A47"/>
  </w:style>
  <w:style w:type="paragraph" w:customStyle="1" w:styleId="FB75407A00354664BBD680243D4A7DB1">
    <w:name w:val="FB75407A00354664BBD680243D4A7DB1"/>
    <w:rsid w:val="00807A47"/>
  </w:style>
  <w:style w:type="paragraph" w:customStyle="1" w:styleId="F9D52E525E9E44EEB190603FA0E9BAC9">
    <w:name w:val="F9D52E525E9E44EEB190603FA0E9BAC9"/>
    <w:rsid w:val="00807A47"/>
  </w:style>
  <w:style w:type="paragraph" w:customStyle="1" w:styleId="04C878EE69EC494A98E800B416762A99">
    <w:name w:val="04C878EE69EC494A98E800B416762A99"/>
    <w:rsid w:val="00807A47"/>
  </w:style>
  <w:style w:type="paragraph" w:customStyle="1" w:styleId="440D035DB7E448928FF0F4E52E622E5C">
    <w:name w:val="440D035DB7E448928FF0F4E52E622E5C"/>
    <w:rsid w:val="00807A47"/>
  </w:style>
  <w:style w:type="paragraph" w:customStyle="1" w:styleId="77DA2CDCE8BF44CB98E77A31979F20D0">
    <w:name w:val="77DA2CDCE8BF44CB98E77A31979F20D0"/>
    <w:rsid w:val="00807A47"/>
  </w:style>
  <w:style w:type="paragraph" w:customStyle="1" w:styleId="3284108F755C4179A2FAF9D9BDE8AF52">
    <w:name w:val="3284108F755C4179A2FAF9D9BDE8AF52"/>
    <w:rsid w:val="00807A47"/>
  </w:style>
  <w:style w:type="paragraph" w:customStyle="1" w:styleId="C40B06CB750349159F4B2353F7659049">
    <w:name w:val="C40B06CB750349159F4B2353F7659049"/>
    <w:rsid w:val="00807A47"/>
  </w:style>
  <w:style w:type="paragraph" w:customStyle="1" w:styleId="7DF602686BD644F29281430DFA5D36B0">
    <w:name w:val="7DF602686BD644F29281430DFA5D36B0"/>
    <w:rsid w:val="00807A47"/>
  </w:style>
  <w:style w:type="paragraph" w:customStyle="1" w:styleId="AD43E6E615064AA8855D7C1D35ECBDF6">
    <w:name w:val="AD43E6E615064AA8855D7C1D35ECBDF6"/>
    <w:rsid w:val="00807A47"/>
  </w:style>
  <w:style w:type="paragraph" w:customStyle="1" w:styleId="1A374B3892E243A698AB0DEECFCEFC49">
    <w:name w:val="1A374B3892E243A698AB0DEECFCEFC49"/>
    <w:rsid w:val="00807A47"/>
  </w:style>
  <w:style w:type="paragraph" w:customStyle="1" w:styleId="7601AFA9DA814746869026AFC2AF3BFE">
    <w:name w:val="7601AFA9DA814746869026AFC2AF3BFE"/>
    <w:rsid w:val="00807A47"/>
  </w:style>
  <w:style w:type="paragraph" w:customStyle="1" w:styleId="EBD11CC667344AB2AF1CF84EE2194F48">
    <w:name w:val="EBD11CC667344AB2AF1CF84EE2194F48"/>
    <w:rsid w:val="00807A47"/>
  </w:style>
  <w:style w:type="paragraph" w:customStyle="1" w:styleId="AB6D6841119F4397B69ADCE116AC8A41">
    <w:name w:val="AB6D6841119F4397B69ADCE116AC8A41"/>
    <w:rsid w:val="00807A47"/>
  </w:style>
  <w:style w:type="paragraph" w:customStyle="1" w:styleId="DF8E9A7EF37D4CA0B50C01BFCB682CF4">
    <w:name w:val="DF8E9A7EF37D4CA0B50C01BFCB682CF4"/>
    <w:rsid w:val="00807A47"/>
  </w:style>
  <w:style w:type="paragraph" w:customStyle="1" w:styleId="E9E3D0228C5D441EA8BF452F2DFEDC07">
    <w:name w:val="E9E3D0228C5D441EA8BF452F2DFEDC07"/>
    <w:rsid w:val="00807A47"/>
  </w:style>
  <w:style w:type="paragraph" w:customStyle="1" w:styleId="721926EF5ACE4282A211B823850E34BE">
    <w:name w:val="721926EF5ACE4282A211B823850E34BE"/>
    <w:rsid w:val="00807A47"/>
  </w:style>
  <w:style w:type="paragraph" w:customStyle="1" w:styleId="36B5F55B770D408686090330928A792D">
    <w:name w:val="36B5F55B770D408686090330928A792D"/>
    <w:rsid w:val="00807A47"/>
  </w:style>
  <w:style w:type="paragraph" w:customStyle="1" w:styleId="70898D8FB05741FCA7C431F1E5E9268D">
    <w:name w:val="70898D8FB05741FCA7C431F1E5E9268D"/>
    <w:rsid w:val="00807A47"/>
  </w:style>
  <w:style w:type="paragraph" w:customStyle="1" w:styleId="713449926B0045DD96762F4DEAB24D46">
    <w:name w:val="713449926B0045DD96762F4DEAB24D46"/>
    <w:rsid w:val="00807A47"/>
  </w:style>
  <w:style w:type="paragraph" w:customStyle="1" w:styleId="6F17566D3806443CAFDC26FB1F33BF53">
    <w:name w:val="6F17566D3806443CAFDC26FB1F33BF53"/>
    <w:rsid w:val="00807A47"/>
  </w:style>
  <w:style w:type="paragraph" w:customStyle="1" w:styleId="3B158479A3474053AA48020AF6F61603">
    <w:name w:val="3B158479A3474053AA48020AF6F61603"/>
    <w:rsid w:val="00807A47"/>
  </w:style>
  <w:style w:type="paragraph" w:customStyle="1" w:styleId="F83911CABCA244D4BF0528600F457448">
    <w:name w:val="F83911CABCA244D4BF0528600F457448"/>
    <w:rsid w:val="00807A47"/>
  </w:style>
  <w:style w:type="paragraph" w:customStyle="1" w:styleId="396DCA921ECE4A5B93F9D28389C5A049">
    <w:name w:val="396DCA921ECE4A5B93F9D28389C5A049"/>
    <w:rsid w:val="00807A47"/>
  </w:style>
  <w:style w:type="paragraph" w:customStyle="1" w:styleId="57D6BDD5D3FB4DA9891851797EBBFB2D">
    <w:name w:val="57D6BDD5D3FB4DA9891851797EBBFB2D"/>
    <w:rsid w:val="00807A47"/>
  </w:style>
  <w:style w:type="paragraph" w:customStyle="1" w:styleId="48305EC8EF2748578EE043981295E122">
    <w:name w:val="48305EC8EF2748578EE043981295E122"/>
    <w:rsid w:val="00807A47"/>
  </w:style>
  <w:style w:type="paragraph" w:customStyle="1" w:styleId="364EAC46D55B41DB9A21B058341BBFFE">
    <w:name w:val="364EAC46D55B41DB9A21B058341BBFFE"/>
    <w:rsid w:val="00807A47"/>
  </w:style>
  <w:style w:type="paragraph" w:customStyle="1" w:styleId="F2A900D721724B7DB1F1F4384F6F6D1B">
    <w:name w:val="F2A900D721724B7DB1F1F4384F6F6D1B"/>
    <w:rsid w:val="00807A47"/>
  </w:style>
  <w:style w:type="paragraph" w:customStyle="1" w:styleId="C4B665CBBFB244959087FB5BBEF1B333">
    <w:name w:val="C4B665CBBFB244959087FB5BBEF1B333"/>
    <w:rsid w:val="00807A47"/>
  </w:style>
  <w:style w:type="paragraph" w:customStyle="1" w:styleId="0846B108A5DD4F7B81904CA82533D84B">
    <w:name w:val="0846B108A5DD4F7B81904CA82533D84B"/>
    <w:rsid w:val="00807A47"/>
  </w:style>
  <w:style w:type="paragraph" w:customStyle="1" w:styleId="5CBA18C1A15C46D99103CE197D6A7DA1">
    <w:name w:val="5CBA18C1A15C46D99103CE197D6A7DA1"/>
    <w:rsid w:val="00807A47"/>
  </w:style>
  <w:style w:type="paragraph" w:customStyle="1" w:styleId="FDC267279AA246299CA35BBD845ABD7A">
    <w:name w:val="FDC267279AA246299CA35BBD845ABD7A"/>
    <w:rsid w:val="00807A47"/>
  </w:style>
  <w:style w:type="paragraph" w:customStyle="1" w:styleId="671A062D48E04C0E898AA370E0AB1698">
    <w:name w:val="671A062D48E04C0E898AA370E0AB1698"/>
    <w:rsid w:val="00807A47"/>
  </w:style>
  <w:style w:type="paragraph" w:customStyle="1" w:styleId="DFEF31588FD34AE080693182ECEF3AAF">
    <w:name w:val="DFEF31588FD34AE080693182ECEF3AAF"/>
    <w:rsid w:val="00807A47"/>
  </w:style>
  <w:style w:type="paragraph" w:customStyle="1" w:styleId="1519D40A4B0F460AA5E530E1F2CC37A6">
    <w:name w:val="1519D40A4B0F460AA5E530E1F2CC37A6"/>
    <w:rsid w:val="00807A47"/>
  </w:style>
  <w:style w:type="paragraph" w:customStyle="1" w:styleId="5A1ED133887544C68B93247C9E34A5FF">
    <w:name w:val="5A1ED133887544C68B93247C9E34A5FF"/>
    <w:rsid w:val="00807A47"/>
  </w:style>
  <w:style w:type="paragraph" w:customStyle="1" w:styleId="92855715D1D64237B96A231442DC9D92">
    <w:name w:val="92855715D1D64237B96A231442DC9D92"/>
    <w:rsid w:val="00807A47"/>
  </w:style>
  <w:style w:type="paragraph" w:customStyle="1" w:styleId="1C92EC5BB785449A9DD3DDC4CCC6A104">
    <w:name w:val="1C92EC5BB785449A9DD3DDC4CCC6A104"/>
    <w:rsid w:val="00807A47"/>
  </w:style>
  <w:style w:type="paragraph" w:customStyle="1" w:styleId="F32BB7D1B6964298A9FE37A63A12F41F">
    <w:name w:val="F32BB7D1B6964298A9FE37A63A12F41F"/>
    <w:rsid w:val="00807A47"/>
  </w:style>
  <w:style w:type="paragraph" w:customStyle="1" w:styleId="FA9B16CF5D264D47BF8B6E1C527C3B4C">
    <w:name w:val="FA9B16CF5D264D47BF8B6E1C527C3B4C"/>
    <w:rsid w:val="00807A47"/>
  </w:style>
  <w:style w:type="paragraph" w:customStyle="1" w:styleId="85AA7B48142C46988DE03850200408F3">
    <w:name w:val="85AA7B48142C46988DE03850200408F3"/>
    <w:rsid w:val="00807A47"/>
  </w:style>
  <w:style w:type="paragraph" w:customStyle="1" w:styleId="2F18E989EAC94D4C80D6342A0E51ECC0">
    <w:name w:val="2F18E989EAC94D4C80D6342A0E51ECC0"/>
    <w:rsid w:val="00807A47"/>
  </w:style>
  <w:style w:type="paragraph" w:customStyle="1" w:styleId="3786A0E9B5734BBC9931A17671A293C5">
    <w:name w:val="3786A0E9B5734BBC9931A17671A293C5"/>
    <w:rsid w:val="00807A47"/>
  </w:style>
  <w:style w:type="paragraph" w:customStyle="1" w:styleId="9C57CE6EA4264B24818D010462E2B992">
    <w:name w:val="9C57CE6EA4264B24818D010462E2B992"/>
    <w:rsid w:val="00807A47"/>
  </w:style>
  <w:style w:type="paragraph" w:customStyle="1" w:styleId="66E8F4CC5A2F4851BDE819601CC5895C">
    <w:name w:val="66E8F4CC5A2F4851BDE819601CC5895C"/>
    <w:rsid w:val="00807A47"/>
  </w:style>
  <w:style w:type="paragraph" w:customStyle="1" w:styleId="181F9B3FC42D4A0F854A96519E6A005B">
    <w:name w:val="181F9B3FC42D4A0F854A96519E6A005B"/>
    <w:rsid w:val="00807A47"/>
  </w:style>
  <w:style w:type="paragraph" w:customStyle="1" w:styleId="8119886CDD2E49968475EBE7AD1CC278">
    <w:name w:val="8119886CDD2E49968475EBE7AD1CC278"/>
    <w:rsid w:val="00807A47"/>
  </w:style>
  <w:style w:type="paragraph" w:customStyle="1" w:styleId="9E99D27C2C4D439981828AD7E94D2009">
    <w:name w:val="9E99D27C2C4D439981828AD7E94D2009"/>
    <w:rsid w:val="00807A47"/>
  </w:style>
  <w:style w:type="paragraph" w:customStyle="1" w:styleId="862E1EE978CA4CA6B77536F682C776AC">
    <w:name w:val="862E1EE978CA4CA6B77536F682C776AC"/>
    <w:rsid w:val="00807A47"/>
  </w:style>
  <w:style w:type="paragraph" w:customStyle="1" w:styleId="563F8B4236E549B891D86F549326272B">
    <w:name w:val="563F8B4236E549B891D86F549326272B"/>
    <w:rsid w:val="00807A47"/>
  </w:style>
  <w:style w:type="paragraph" w:customStyle="1" w:styleId="FFC2509BF675432A8917FBB65CCA97B0">
    <w:name w:val="FFC2509BF675432A8917FBB65CCA97B0"/>
    <w:rsid w:val="00807A47"/>
  </w:style>
  <w:style w:type="paragraph" w:customStyle="1" w:styleId="C97BC083A82842C8925D50B6CA3AD30D">
    <w:name w:val="C97BC083A82842C8925D50B6CA3AD30D"/>
    <w:rsid w:val="00807A47"/>
  </w:style>
  <w:style w:type="paragraph" w:customStyle="1" w:styleId="CE37298484724095A8D7E41D976A5778">
    <w:name w:val="CE37298484724095A8D7E41D976A5778"/>
    <w:rsid w:val="00807A47"/>
  </w:style>
  <w:style w:type="paragraph" w:customStyle="1" w:styleId="820E9AE368D442F08151FB7ABB4E2030">
    <w:name w:val="820E9AE368D442F08151FB7ABB4E2030"/>
    <w:rsid w:val="00807A47"/>
  </w:style>
  <w:style w:type="paragraph" w:customStyle="1" w:styleId="DF933DF8AFC342D38B7B69629D9F95E8">
    <w:name w:val="DF933DF8AFC342D38B7B69629D9F95E8"/>
    <w:rsid w:val="00807A47"/>
  </w:style>
  <w:style w:type="paragraph" w:customStyle="1" w:styleId="34F4DB36181645D08055743A956D9AE7">
    <w:name w:val="34F4DB36181645D08055743A956D9AE7"/>
    <w:rsid w:val="00807A47"/>
  </w:style>
  <w:style w:type="paragraph" w:customStyle="1" w:styleId="5A05217BBFB142F696CD641FBFE9C80D">
    <w:name w:val="5A05217BBFB142F696CD641FBFE9C80D"/>
    <w:rsid w:val="00807A47"/>
  </w:style>
  <w:style w:type="paragraph" w:customStyle="1" w:styleId="AEDC35235FB94D3ABF7EC5CE53A867E3">
    <w:name w:val="AEDC35235FB94D3ABF7EC5CE53A867E3"/>
    <w:rsid w:val="00807A47"/>
  </w:style>
  <w:style w:type="paragraph" w:customStyle="1" w:styleId="48C796C6208B4430A9D196A62F26777E">
    <w:name w:val="48C796C6208B4430A9D196A62F26777E"/>
    <w:rsid w:val="00807A47"/>
  </w:style>
  <w:style w:type="paragraph" w:customStyle="1" w:styleId="4ADA82EBB24E435E99D00D68BA7731C2">
    <w:name w:val="4ADA82EBB24E435E99D00D68BA7731C2"/>
    <w:rsid w:val="00807A47"/>
  </w:style>
  <w:style w:type="paragraph" w:customStyle="1" w:styleId="AC8F62D02EFD4FEB83A87642B1C19858">
    <w:name w:val="AC8F62D02EFD4FEB83A87642B1C19858"/>
    <w:rsid w:val="00807A47"/>
  </w:style>
  <w:style w:type="paragraph" w:customStyle="1" w:styleId="B1489C1D746B4D18B5B00FF14B295CAE">
    <w:name w:val="B1489C1D746B4D18B5B00FF14B295CAE"/>
    <w:rsid w:val="00807A47"/>
  </w:style>
  <w:style w:type="paragraph" w:customStyle="1" w:styleId="C065141917004B259CA1AD4C150839FE">
    <w:name w:val="C065141917004B259CA1AD4C150839FE"/>
    <w:rsid w:val="00807A47"/>
  </w:style>
  <w:style w:type="paragraph" w:customStyle="1" w:styleId="5FDAFF132AD644FD8EBEE2F2BE9A6399">
    <w:name w:val="5FDAFF132AD644FD8EBEE2F2BE9A6399"/>
    <w:rsid w:val="00807A47"/>
  </w:style>
  <w:style w:type="paragraph" w:customStyle="1" w:styleId="0F48B48177524560B6A167F20C932BFA">
    <w:name w:val="0F48B48177524560B6A167F20C932BFA"/>
    <w:rsid w:val="00807A47"/>
  </w:style>
  <w:style w:type="paragraph" w:customStyle="1" w:styleId="43FA641D67AE4470ADFC70A62529E4CF">
    <w:name w:val="43FA641D67AE4470ADFC70A62529E4CF"/>
    <w:rsid w:val="00807A47"/>
  </w:style>
  <w:style w:type="paragraph" w:customStyle="1" w:styleId="F5C74C1DA8F5409D807B6808EE715194">
    <w:name w:val="F5C74C1DA8F5409D807B6808EE715194"/>
    <w:rsid w:val="00807A47"/>
  </w:style>
  <w:style w:type="paragraph" w:customStyle="1" w:styleId="CB4C84B21A6C41CC9FD3C3936EBEAFA9">
    <w:name w:val="CB4C84B21A6C41CC9FD3C3936EBEAFA9"/>
    <w:rsid w:val="00807A47"/>
  </w:style>
  <w:style w:type="paragraph" w:customStyle="1" w:styleId="ED6C12513CCC48D8A42D91B8955B0AE8">
    <w:name w:val="ED6C12513CCC48D8A42D91B8955B0AE8"/>
    <w:rsid w:val="00807A47"/>
  </w:style>
  <w:style w:type="paragraph" w:customStyle="1" w:styleId="632FF5D807884C63B93BA33E7B6936C4">
    <w:name w:val="632FF5D807884C63B93BA33E7B6936C4"/>
    <w:rsid w:val="00807A47"/>
  </w:style>
  <w:style w:type="paragraph" w:customStyle="1" w:styleId="C3850AB436C542C6B11C5EEDC85E1917">
    <w:name w:val="C3850AB436C542C6B11C5EEDC85E1917"/>
    <w:rsid w:val="00807A47"/>
  </w:style>
  <w:style w:type="paragraph" w:customStyle="1" w:styleId="84AC4485E508498FB23BF5E85726F755">
    <w:name w:val="84AC4485E508498FB23BF5E85726F755"/>
    <w:rsid w:val="00807A47"/>
  </w:style>
  <w:style w:type="paragraph" w:customStyle="1" w:styleId="E595ADA50291453E82635F56137DA32C">
    <w:name w:val="E595ADA50291453E82635F56137DA32C"/>
    <w:rsid w:val="00807A47"/>
  </w:style>
  <w:style w:type="paragraph" w:customStyle="1" w:styleId="4795800ABE1C4367937E26D6C49B0C65">
    <w:name w:val="4795800ABE1C4367937E26D6C49B0C65"/>
    <w:rsid w:val="00807A47"/>
  </w:style>
  <w:style w:type="paragraph" w:customStyle="1" w:styleId="BF612BFD83C14D919E03CD6FD023A8F2">
    <w:name w:val="BF612BFD83C14D919E03CD6FD023A8F2"/>
    <w:rsid w:val="00807A47"/>
  </w:style>
  <w:style w:type="paragraph" w:customStyle="1" w:styleId="8BBC158E6DC74F35AD97CD2842D68C22">
    <w:name w:val="8BBC158E6DC74F35AD97CD2842D68C22"/>
    <w:rsid w:val="00807A47"/>
  </w:style>
  <w:style w:type="paragraph" w:customStyle="1" w:styleId="B123FE2B1FA148D2B4B3A9B8E173C399">
    <w:name w:val="B123FE2B1FA148D2B4B3A9B8E173C399"/>
    <w:rsid w:val="00807A47"/>
  </w:style>
  <w:style w:type="paragraph" w:customStyle="1" w:styleId="81311B8A753844949F523176598013E6">
    <w:name w:val="81311B8A753844949F523176598013E6"/>
    <w:rsid w:val="00807A47"/>
  </w:style>
  <w:style w:type="paragraph" w:customStyle="1" w:styleId="4C6064D3D6D241CEBA3D9171AF82399A">
    <w:name w:val="4C6064D3D6D241CEBA3D9171AF82399A"/>
    <w:rsid w:val="00807A47"/>
  </w:style>
  <w:style w:type="paragraph" w:customStyle="1" w:styleId="A0A20500B60444C090F63C168E5B1838">
    <w:name w:val="A0A20500B60444C090F63C168E5B1838"/>
    <w:rsid w:val="00807A47"/>
  </w:style>
  <w:style w:type="paragraph" w:customStyle="1" w:styleId="620BEE4D0FA9446EB5AA821B19A310B2">
    <w:name w:val="620BEE4D0FA9446EB5AA821B19A310B2"/>
    <w:rsid w:val="00807A47"/>
  </w:style>
  <w:style w:type="paragraph" w:customStyle="1" w:styleId="C8C16E422D2F4AFDADCD8F3D0C8D003A">
    <w:name w:val="C8C16E422D2F4AFDADCD8F3D0C8D003A"/>
    <w:rsid w:val="00807A47"/>
  </w:style>
  <w:style w:type="paragraph" w:customStyle="1" w:styleId="0711C3E78EBE4CDE899BFF66EFF283A2">
    <w:name w:val="0711C3E78EBE4CDE899BFF66EFF283A2"/>
    <w:rsid w:val="00807A47"/>
  </w:style>
  <w:style w:type="paragraph" w:customStyle="1" w:styleId="7EA3C888496E4B21984F53EBF4D3B97D">
    <w:name w:val="7EA3C888496E4B21984F53EBF4D3B97D"/>
    <w:rsid w:val="00807A47"/>
  </w:style>
  <w:style w:type="paragraph" w:customStyle="1" w:styleId="76D070956A4B46C3AB26C5F5EBD41F9A">
    <w:name w:val="76D070956A4B46C3AB26C5F5EBD41F9A"/>
    <w:rsid w:val="00807A47"/>
  </w:style>
  <w:style w:type="paragraph" w:customStyle="1" w:styleId="496D94F0BA11409FBECAE932FB7299628">
    <w:name w:val="496D94F0BA11409FBECAE932FB7299628"/>
    <w:rsid w:val="00807A47"/>
    <w:rPr>
      <w:rFonts w:eastAsiaTheme="minorHAnsi"/>
    </w:rPr>
  </w:style>
  <w:style w:type="paragraph" w:customStyle="1" w:styleId="CDF6A702021C449E8C8D3BA6D66C20528">
    <w:name w:val="CDF6A702021C449E8C8D3BA6D66C20528"/>
    <w:rsid w:val="00807A47"/>
    <w:rPr>
      <w:rFonts w:eastAsiaTheme="minorHAnsi"/>
    </w:rPr>
  </w:style>
  <w:style w:type="paragraph" w:customStyle="1" w:styleId="3DB2BF63F3F54AA09604EA439DE53FDA8">
    <w:name w:val="3DB2BF63F3F54AA09604EA439DE53FDA8"/>
    <w:rsid w:val="00807A47"/>
    <w:rPr>
      <w:rFonts w:eastAsiaTheme="minorHAnsi"/>
    </w:rPr>
  </w:style>
  <w:style w:type="paragraph" w:customStyle="1" w:styleId="342BE7956A5249E9B317828EA70A12228">
    <w:name w:val="342BE7956A5249E9B317828EA70A12228"/>
    <w:rsid w:val="00807A47"/>
    <w:rPr>
      <w:rFonts w:eastAsiaTheme="minorHAnsi"/>
    </w:rPr>
  </w:style>
  <w:style w:type="paragraph" w:customStyle="1" w:styleId="2E0C2AB5D9764CE4A833AF664C6D3DBE8">
    <w:name w:val="2E0C2AB5D9764CE4A833AF664C6D3DBE8"/>
    <w:rsid w:val="00807A47"/>
    <w:rPr>
      <w:rFonts w:eastAsiaTheme="minorHAnsi"/>
    </w:rPr>
  </w:style>
  <w:style w:type="paragraph" w:customStyle="1" w:styleId="A13952D2A4B840D08B23EEBFDCED84198">
    <w:name w:val="A13952D2A4B840D08B23EEBFDCED84198"/>
    <w:rsid w:val="00807A47"/>
    <w:rPr>
      <w:rFonts w:eastAsiaTheme="minorHAnsi"/>
    </w:rPr>
  </w:style>
  <w:style w:type="paragraph" w:customStyle="1" w:styleId="6BA0405B7B9848D696EE1C893DFC47D08">
    <w:name w:val="6BA0405B7B9848D696EE1C893DFC47D08"/>
    <w:rsid w:val="00807A47"/>
    <w:rPr>
      <w:rFonts w:eastAsiaTheme="minorHAnsi"/>
    </w:rPr>
  </w:style>
  <w:style w:type="paragraph" w:customStyle="1" w:styleId="A16EA837E2F94EE48B52A10FDFBB65ED8">
    <w:name w:val="A16EA837E2F94EE48B52A10FDFBB65ED8"/>
    <w:rsid w:val="00807A47"/>
    <w:rPr>
      <w:rFonts w:eastAsiaTheme="minorHAnsi"/>
    </w:rPr>
  </w:style>
  <w:style w:type="paragraph" w:customStyle="1" w:styleId="E189E9C93565427093303348DB61333D8">
    <w:name w:val="E189E9C93565427093303348DB61333D8"/>
    <w:rsid w:val="00807A47"/>
    <w:rPr>
      <w:rFonts w:eastAsiaTheme="minorHAnsi"/>
    </w:rPr>
  </w:style>
  <w:style w:type="paragraph" w:customStyle="1" w:styleId="6C8221A028AC4F6D8D5F1F3B2148AE1B8">
    <w:name w:val="6C8221A028AC4F6D8D5F1F3B2148AE1B8"/>
    <w:rsid w:val="00807A47"/>
    <w:rPr>
      <w:rFonts w:eastAsiaTheme="minorHAnsi"/>
    </w:rPr>
  </w:style>
  <w:style w:type="paragraph" w:customStyle="1" w:styleId="0FABA43801DC48499C590D072B4D2A018">
    <w:name w:val="0FABA43801DC48499C590D072B4D2A018"/>
    <w:rsid w:val="00807A47"/>
    <w:rPr>
      <w:rFonts w:eastAsiaTheme="minorHAnsi"/>
    </w:rPr>
  </w:style>
  <w:style w:type="paragraph" w:customStyle="1" w:styleId="A114B80F2EC64B42A6403058B50B99328">
    <w:name w:val="A114B80F2EC64B42A6403058B50B99328"/>
    <w:rsid w:val="00807A47"/>
    <w:rPr>
      <w:rFonts w:eastAsiaTheme="minorHAnsi"/>
    </w:rPr>
  </w:style>
  <w:style w:type="paragraph" w:customStyle="1" w:styleId="9C0E8789B112439BBF7628EFA787083B8">
    <w:name w:val="9C0E8789B112439BBF7628EFA787083B8"/>
    <w:rsid w:val="00807A47"/>
    <w:rPr>
      <w:rFonts w:eastAsiaTheme="minorHAnsi"/>
    </w:rPr>
  </w:style>
  <w:style w:type="paragraph" w:customStyle="1" w:styleId="1AB6DB62CB0F4E0599CF60D2D2E76E7E8">
    <w:name w:val="1AB6DB62CB0F4E0599CF60D2D2E76E7E8"/>
    <w:rsid w:val="00807A47"/>
    <w:rPr>
      <w:rFonts w:eastAsiaTheme="minorHAnsi"/>
    </w:rPr>
  </w:style>
  <w:style w:type="paragraph" w:customStyle="1" w:styleId="FB66B39B52964F54820BA2B1961E2C118">
    <w:name w:val="FB66B39B52964F54820BA2B1961E2C118"/>
    <w:rsid w:val="00807A47"/>
    <w:rPr>
      <w:rFonts w:eastAsiaTheme="minorHAnsi"/>
    </w:rPr>
  </w:style>
  <w:style w:type="paragraph" w:customStyle="1" w:styleId="FF4EC00FBC3147E08A94800640FDAB6F8">
    <w:name w:val="FF4EC00FBC3147E08A94800640FDAB6F8"/>
    <w:rsid w:val="00807A47"/>
    <w:rPr>
      <w:rFonts w:eastAsiaTheme="minorHAnsi"/>
    </w:rPr>
  </w:style>
  <w:style w:type="paragraph" w:customStyle="1" w:styleId="35EBEA05D5A148828D2F9854C34783548">
    <w:name w:val="35EBEA05D5A148828D2F9854C34783548"/>
    <w:rsid w:val="00807A47"/>
    <w:rPr>
      <w:rFonts w:eastAsiaTheme="minorHAnsi"/>
    </w:rPr>
  </w:style>
  <w:style w:type="paragraph" w:customStyle="1" w:styleId="3284108F755C4179A2FAF9D9BDE8AF521">
    <w:name w:val="3284108F755C4179A2FAF9D9BDE8AF521"/>
    <w:rsid w:val="00807A47"/>
    <w:rPr>
      <w:rFonts w:eastAsiaTheme="minorHAnsi"/>
    </w:rPr>
  </w:style>
  <w:style w:type="paragraph" w:customStyle="1" w:styleId="C40B06CB750349159F4B2353F76590491">
    <w:name w:val="C40B06CB750349159F4B2353F76590491"/>
    <w:rsid w:val="00807A47"/>
    <w:rPr>
      <w:rFonts w:eastAsiaTheme="minorHAnsi"/>
    </w:rPr>
  </w:style>
  <w:style w:type="paragraph" w:customStyle="1" w:styleId="481D674AAB4E4995AAE68F9D792C3B801">
    <w:name w:val="481D674AAB4E4995AAE68F9D792C3B801"/>
    <w:rsid w:val="00807A47"/>
    <w:rPr>
      <w:rFonts w:eastAsiaTheme="minorHAnsi"/>
    </w:rPr>
  </w:style>
  <w:style w:type="paragraph" w:customStyle="1" w:styleId="713449926B0045DD96762F4DEAB24D461">
    <w:name w:val="713449926B0045DD96762F4DEAB24D461"/>
    <w:rsid w:val="00807A47"/>
    <w:rPr>
      <w:rFonts w:eastAsiaTheme="minorHAnsi"/>
    </w:rPr>
  </w:style>
  <w:style w:type="paragraph" w:customStyle="1" w:styleId="6F17566D3806443CAFDC26FB1F33BF531">
    <w:name w:val="6F17566D3806443CAFDC26FB1F33BF531"/>
    <w:rsid w:val="00807A47"/>
    <w:rPr>
      <w:rFonts w:eastAsiaTheme="minorHAnsi"/>
    </w:rPr>
  </w:style>
  <w:style w:type="paragraph" w:customStyle="1" w:styleId="3B158479A3474053AA48020AF6F616031">
    <w:name w:val="3B158479A3474053AA48020AF6F616031"/>
    <w:rsid w:val="00807A47"/>
    <w:rPr>
      <w:rFonts w:eastAsiaTheme="minorHAnsi"/>
    </w:rPr>
  </w:style>
  <w:style w:type="paragraph" w:customStyle="1" w:styleId="EBD11CC667344AB2AF1CF84EE2194F481">
    <w:name w:val="EBD11CC667344AB2AF1CF84EE2194F481"/>
    <w:rsid w:val="00807A47"/>
    <w:rPr>
      <w:rFonts w:eastAsiaTheme="minorHAnsi"/>
    </w:rPr>
  </w:style>
  <w:style w:type="paragraph" w:customStyle="1" w:styleId="AB6D6841119F4397B69ADCE116AC8A411">
    <w:name w:val="AB6D6841119F4397B69ADCE116AC8A411"/>
    <w:rsid w:val="00807A47"/>
    <w:rPr>
      <w:rFonts w:eastAsiaTheme="minorHAnsi"/>
    </w:rPr>
  </w:style>
  <w:style w:type="paragraph" w:customStyle="1" w:styleId="48C796C6208B4430A9D196A62F26777E1">
    <w:name w:val="48C796C6208B4430A9D196A62F26777E1"/>
    <w:rsid w:val="00807A47"/>
    <w:rPr>
      <w:rFonts w:eastAsiaTheme="minorHAnsi"/>
    </w:rPr>
  </w:style>
  <w:style w:type="paragraph" w:customStyle="1" w:styleId="7060111F74B2430799A5CED9FD1433F2">
    <w:name w:val="7060111F74B2430799A5CED9FD1433F2"/>
    <w:rsid w:val="00807A47"/>
    <w:rPr>
      <w:rFonts w:eastAsiaTheme="minorHAnsi"/>
    </w:rPr>
  </w:style>
  <w:style w:type="paragraph" w:customStyle="1" w:styleId="4ADA82EBB24E435E99D00D68BA7731C21">
    <w:name w:val="4ADA82EBB24E435E99D00D68BA7731C21"/>
    <w:rsid w:val="00807A47"/>
    <w:rPr>
      <w:rFonts w:eastAsiaTheme="minorHAnsi"/>
    </w:rPr>
  </w:style>
  <w:style w:type="paragraph" w:customStyle="1" w:styleId="76D070956A4B46C3AB26C5F5EBD41F9A1">
    <w:name w:val="76D070956A4B46C3AB26C5F5EBD41F9A1"/>
    <w:rsid w:val="00807A47"/>
    <w:rPr>
      <w:rFonts w:eastAsiaTheme="minorHAnsi"/>
    </w:rPr>
  </w:style>
  <w:style w:type="paragraph" w:customStyle="1" w:styleId="AC8F62D02EFD4FEB83A87642B1C198581">
    <w:name w:val="AC8F62D02EFD4FEB83A87642B1C198581"/>
    <w:rsid w:val="00807A47"/>
    <w:rPr>
      <w:rFonts w:eastAsiaTheme="minorHAnsi"/>
    </w:rPr>
  </w:style>
  <w:style w:type="paragraph" w:customStyle="1" w:styleId="B1489C1D746B4D18B5B00FF14B295CAE1">
    <w:name w:val="B1489C1D746B4D18B5B00FF14B295CAE1"/>
    <w:rsid w:val="00807A47"/>
    <w:rPr>
      <w:rFonts w:eastAsiaTheme="minorHAnsi"/>
    </w:rPr>
  </w:style>
  <w:style w:type="paragraph" w:customStyle="1" w:styleId="620BEE4D0FA9446EB5AA821B19A310B21">
    <w:name w:val="620BEE4D0FA9446EB5AA821B19A310B21"/>
    <w:rsid w:val="00807A47"/>
    <w:rPr>
      <w:rFonts w:eastAsiaTheme="minorHAnsi"/>
    </w:rPr>
  </w:style>
  <w:style w:type="paragraph" w:customStyle="1" w:styleId="C8C16E422D2F4AFDADCD8F3D0C8D003A1">
    <w:name w:val="C8C16E422D2F4AFDADCD8F3D0C8D003A1"/>
    <w:rsid w:val="00807A47"/>
    <w:rPr>
      <w:rFonts w:eastAsiaTheme="minorHAnsi"/>
    </w:rPr>
  </w:style>
  <w:style w:type="paragraph" w:customStyle="1" w:styleId="86D14754885240949DDC6A7C03ECDA0D">
    <w:name w:val="86D14754885240949DDC6A7C03ECDA0D"/>
    <w:rsid w:val="00807A47"/>
    <w:rPr>
      <w:rFonts w:eastAsiaTheme="minorHAnsi"/>
    </w:rPr>
  </w:style>
  <w:style w:type="paragraph" w:customStyle="1" w:styleId="0711C3E78EBE4CDE899BFF66EFF283A21">
    <w:name w:val="0711C3E78EBE4CDE899BFF66EFF283A21"/>
    <w:rsid w:val="00807A47"/>
    <w:rPr>
      <w:rFonts w:eastAsiaTheme="minorHAnsi"/>
    </w:rPr>
  </w:style>
  <w:style w:type="paragraph" w:customStyle="1" w:styleId="7EA3C888496E4B21984F53EBF4D3B97D1">
    <w:name w:val="7EA3C888496E4B21984F53EBF4D3B97D1"/>
    <w:rsid w:val="00807A47"/>
    <w:rPr>
      <w:rFonts w:eastAsiaTheme="minorHAnsi"/>
    </w:rPr>
  </w:style>
  <w:style w:type="paragraph" w:customStyle="1" w:styleId="496D94F0BA11409FBECAE932FB7299629">
    <w:name w:val="496D94F0BA11409FBECAE932FB7299629"/>
    <w:rsid w:val="00807A47"/>
    <w:rPr>
      <w:rFonts w:eastAsiaTheme="minorHAnsi"/>
    </w:rPr>
  </w:style>
  <w:style w:type="paragraph" w:customStyle="1" w:styleId="CDF6A702021C449E8C8D3BA6D66C20529">
    <w:name w:val="CDF6A702021C449E8C8D3BA6D66C20529"/>
    <w:rsid w:val="00807A47"/>
    <w:rPr>
      <w:rFonts w:eastAsiaTheme="minorHAnsi"/>
    </w:rPr>
  </w:style>
  <w:style w:type="paragraph" w:customStyle="1" w:styleId="3DB2BF63F3F54AA09604EA439DE53FDA9">
    <w:name w:val="3DB2BF63F3F54AA09604EA439DE53FDA9"/>
    <w:rsid w:val="00807A47"/>
    <w:rPr>
      <w:rFonts w:eastAsiaTheme="minorHAnsi"/>
    </w:rPr>
  </w:style>
  <w:style w:type="paragraph" w:customStyle="1" w:styleId="342BE7956A5249E9B317828EA70A12229">
    <w:name w:val="342BE7956A5249E9B317828EA70A12229"/>
    <w:rsid w:val="00807A47"/>
    <w:rPr>
      <w:rFonts w:eastAsiaTheme="minorHAnsi"/>
    </w:rPr>
  </w:style>
  <w:style w:type="paragraph" w:customStyle="1" w:styleId="2E0C2AB5D9764CE4A833AF664C6D3DBE9">
    <w:name w:val="2E0C2AB5D9764CE4A833AF664C6D3DBE9"/>
    <w:rsid w:val="00807A47"/>
    <w:rPr>
      <w:rFonts w:eastAsiaTheme="minorHAnsi"/>
    </w:rPr>
  </w:style>
  <w:style w:type="paragraph" w:customStyle="1" w:styleId="A13952D2A4B840D08B23EEBFDCED84199">
    <w:name w:val="A13952D2A4B840D08B23EEBFDCED84199"/>
    <w:rsid w:val="00807A47"/>
    <w:rPr>
      <w:rFonts w:eastAsiaTheme="minorHAnsi"/>
    </w:rPr>
  </w:style>
  <w:style w:type="paragraph" w:customStyle="1" w:styleId="6BA0405B7B9848D696EE1C893DFC47D09">
    <w:name w:val="6BA0405B7B9848D696EE1C893DFC47D09"/>
    <w:rsid w:val="00807A47"/>
    <w:rPr>
      <w:rFonts w:eastAsiaTheme="minorHAnsi"/>
    </w:rPr>
  </w:style>
  <w:style w:type="paragraph" w:customStyle="1" w:styleId="A16EA837E2F94EE48B52A10FDFBB65ED9">
    <w:name w:val="A16EA837E2F94EE48B52A10FDFBB65ED9"/>
    <w:rsid w:val="00807A47"/>
    <w:rPr>
      <w:rFonts w:eastAsiaTheme="minorHAnsi"/>
    </w:rPr>
  </w:style>
  <w:style w:type="paragraph" w:customStyle="1" w:styleId="E189E9C93565427093303348DB61333D9">
    <w:name w:val="E189E9C93565427093303348DB61333D9"/>
    <w:rsid w:val="00807A47"/>
    <w:rPr>
      <w:rFonts w:eastAsiaTheme="minorHAnsi"/>
    </w:rPr>
  </w:style>
  <w:style w:type="paragraph" w:customStyle="1" w:styleId="6C8221A028AC4F6D8D5F1F3B2148AE1B9">
    <w:name w:val="6C8221A028AC4F6D8D5F1F3B2148AE1B9"/>
    <w:rsid w:val="00807A47"/>
    <w:rPr>
      <w:rFonts w:eastAsiaTheme="minorHAnsi"/>
    </w:rPr>
  </w:style>
  <w:style w:type="paragraph" w:customStyle="1" w:styleId="0FABA43801DC48499C590D072B4D2A019">
    <w:name w:val="0FABA43801DC48499C590D072B4D2A019"/>
    <w:rsid w:val="00807A47"/>
    <w:rPr>
      <w:rFonts w:eastAsiaTheme="minorHAnsi"/>
    </w:rPr>
  </w:style>
  <w:style w:type="paragraph" w:customStyle="1" w:styleId="A114B80F2EC64B42A6403058B50B99329">
    <w:name w:val="A114B80F2EC64B42A6403058B50B99329"/>
    <w:rsid w:val="00807A47"/>
    <w:rPr>
      <w:rFonts w:eastAsiaTheme="minorHAnsi"/>
    </w:rPr>
  </w:style>
  <w:style w:type="paragraph" w:customStyle="1" w:styleId="9C0E8789B112439BBF7628EFA787083B9">
    <w:name w:val="9C0E8789B112439BBF7628EFA787083B9"/>
    <w:rsid w:val="00807A47"/>
    <w:rPr>
      <w:rFonts w:eastAsiaTheme="minorHAnsi"/>
    </w:rPr>
  </w:style>
  <w:style w:type="paragraph" w:customStyle="1" w:styleId="1AB6DB62CB0F4E0599CF60D2D2E76E7E9">
    <w:name w:val="1AB6DB62CB0F4E0599CF60D2D2E76E7E9"/>
    <w:rsid w:val="00807A47"/>
    <w:rPr>
      <w:rFonts w:eastAsiaTheme="minorHAnsi"/>
    </w:rPr>
  </w:style>
  <w:style w:type="paragraph" w:customStyle="1" w:styleId="FB66B39B52964F54820BA2B1961E2C119">
    <w:name w:val="FB66B39B52964F54820BA2B1961E2C119"/>
    <w:rsid w:val="00807A47"/>
    <w:rPr>
      <w:rFonts w:eastAsiaTheme="minorHAnsi"/>
    </w:rPr>
  </w:style>
  <w:style w:type="paragraph" w:customStyle="1" w:styleId="FF4EC00FBC3147E08A94800640FDAB6F9">
    <w:name w:val="FF4EC00FBC3147E08A94800640FDAB6F9"/>
    <w:rsid w:val="00807A47"/>
    <w:rPr>
      <w:rFonts w:eastAsiaTheme="minorHAnsi"/>
    </w:rPr>
  </w:style>
  <w:style w:type="paragraph" w:customStyle="1" w:styleId="35EBEA05D5A148828D2F9854C34783549">
    <w:name w:val="35EBEA05D5A148828D2F9854C34783549"/>
    <w:rsid w:val="00807A47"/>
    <w:rPr>
      <w:rFonts w:eastAsiaTheme="minorHAnsi"/>
    </w:rPr>
  </w:style>
  <w:style w:type="paragraph" w:customStyle="1" w:styleId="3284108F755C4179A2FAF9D9BDE8AF522">
    <w:name w:val="3284108F755C4179A2FAF9D9BDE8AF522"/>
    <w:rsid w:val="00807A47"/>
    <w:rPr>
      <w:rFonts w:eastAsiaTheme="minorHAnsi"/>
    </w:rPr>
  </w:style>
  <w:style w:type="paragraph" w:customStyle="1" w:styleId="C40B06CB750349159F4B2353F76590492">
    <w:name w:val="C40B06CB750349159F4B2353F76590492"/>
    <w:rsid w:val="00807A47"/>
    <w:rPr>
      <w:rFonts w:eastAsiaTheme="minorHAnsi"/>
    </w:rPr>
  </w:style>
  <w:style w:type="paragraph" w:customStyle="1" w:styleId="481D674AAB4E4995AAE68F9D792C3B802">
    <w:name w:val="481D674AAB4E4995AAE68F9D792C3B802"/>
    <w:rsid w:val="00807A47"/>
    <w:rPr>
      <w:rFonts w:eastAsiaTheme="minorHAnsi"/>
    </w:rPr>
  </w:style>
  <w:style w:type="paragraph" w:customStyle="1" w:styleId="713449926B0045DD96762F4DEAB24D462">
    <w:name w:val="713449926B0045DD96762F4DEAB24D462"/>
    <w:rsid w:val="00807A47"/>
    <w:rPr>
      <w:rFonts w:eastAsiaTheme="minorHAnsi"/>
    </w:rPr>
  </w:style>
  <w:style w:type="paragraph" w:customStyle="1" w:styleId="6F17566D3806443CAFDC26FB1F33BF532">
    <w:name w:val="6F17566D3806443CAFDC26FB1F33BF532"/>
    <w:rsid w:val="00807A47"/>
    <w:rPr>
      <w:rFonts w:eastAsiaTheme="minorHAnsi"/>
    </w:rPr>
  </w:style>
  <w:style w:type="paragraph" w:customStyle="1" w:styleId="3B158479A3474053AA48020AF6F616032">
    <w:name w:val="3B158479A3474053AA48020AF6F616032"/>
    <w:rsid w:val="00807A47"/>
    <w:rPr>
      <w:rFonts w:eastAsiaTheme="minorHAnsi"/>
    </w:rPr>
  </w:style>
  <w:style w:type="paragraph" w:customStyle="1" w:styleId="EBD11CC667344AB2AF1CF84EE2194F482">
    <w:name w:val="EBD11CC667344AB2AF1CF84EE2194F482"/>
    <w:rsid w:val="00807A47"/>
    <w:rPr>
      <w:rFonts w:eastAsiaTheme="minorHAnsi"/>
    </w:rPr>
  </w:style>
  <w:style w:type="paragraph" w:customStyle="1" w:styleId="AB6D6841119F4397B69ADCE116AC8A412">
    <w:name w:val="AB6D6841119F4397B69ADCE116AC8A412"/>
    <w:rsid w:val="00807A47"/>
    <w:rPr>
      <w:rFonts w:eastAsiaTheme="minorHAnsi"/>
    </w:rPr>
  </w:style>
  <w:style w:type="paragraph" w:customStyle="1" w:styleId="48C796C6208B4430A9D196A62F26777E2">
    <w:name w:val="48C796C6208B4430A9D196A62F26777E2"/>
    <w:rsid w:val="00807A47"/>
    <w:rPr>
      <w:rFonts w:eastAsiaTheme="minorHAnsi"/>
    </w:rPr>
  </w:style>
  <w:style w:type="paragraph" w:customStyle="1" w:styleId="7060111F74B2430799A5CED9FD1433F21">
    <w:name w:val="7060111F74B2430799A5CED9FD1433F21"/>
    <w:rsid w:val="00807A47"/>
    <w:rPr>
      <w:rFonts w:eastAsiaTheme="minorHAnsi"/>
    </w:rPr>
  </w:style>
  <w:style w:type="paragraph" w:customStyle="1" w:styleId="4ADA82EBB24E435E99D00D68BA7731C22">
    <w:name w:val="4ADA82EBB24E435E99D00D68BA7731C22"/>
    <w:rsid w:val="00807A47"/>
    <w:rPr>
      <w:rFonts w:eastAsiaTheme="minorHAnsi"/>
    </w:rPr>
  </w:style>
  <w:style w:type="paragraph" w:customStyle="1" w:styleId="76D070956A4B46C3AB26C5F5EBD41F9A2">
    <w:name w:val="76D070956A4B46C3AB26C5F5EBD41F9A2"/>
    <w:rsid w:val="00807A47"/>
    <w:rPr>
      <w:rFonts w:eastAsiaTheme="minorHAnsi"/>
    </w:rPr>
  </w:style>
  <w:style w:type="paragraph" w:customStyle="1" w:styleId="AC8F62D02EFD4FEB83A87642B1C198582">
    <w:name w:val="AC8F62D02EFD4FEB83A87642B1C198582"/>
    <w:rsid w:val="00807A47"/>
    <w:rPr>
      <w:rFonts w:eastAsiaTheme="minorHAnsi"/>
    </w:rPr>
  </w:style>
  <w:style w:type="paragraph" w:customStyle="1" w:styleId="B1489C1D746B4D18B5B00FF14B295CAE2">
    <w:name w:val="B1489C1D746B4D18B5B00FF14B295CAE2"/>
    <w:rsid w:val="00807A47"/>
    <w:rPr>
      <w:rFonts w:eastAsiaTheme="minorHAnsi"/>
    </w:rPr>
  </w:style>
  <w:style w:type="paragraph" w:customStyle="1" w:styleId="620BEE4D0FA9446EB5AA821B19A310B22">
    <w:name w:val="620BEE4D0FA9446EB5AA821B19A310B22"/>
    <w:rsid w:val="00807A47"/>
    <w:rPr>
      <w:rFonts w:eastAsiaTheme="minorHAnsi"/>
    </w:rPr>
  </w:style>
  <w:style w:type="paragraph" w:customStyle="1" w:styleId="C8C16E422D2F4AFDADCD8F3D0C8D003A2">
    <w:name w:val="C8C16E422D2F4AFDADCD8F3D0C8D003A2"/>
    <w:rsid w:val="00807A47"/>
    <w:rPr>
      <w:rFonts w:eastAsiaTheme="minorHAnsi"/>
    </w:rPr>
  </w:style>
  <w:style w:type="paragraph" w:customStyle="1" w:styleId="86D14754885240949DDC6A7C03ECDA0D1">
    <w:name w:val="86D14754885240949DDC6A7C03ECDA0D1"/>
    <w:rsid w:val="00807A47"/>
    <w:rPr>
      <w:rFonts w:eastAsiaTheme="minorHAnsi"/>
    </w:rPr>
  </w:style>
  <w:style w:type="paragraph" w:customStyle="1" w:styleId="0711C3E78EBE4CDE899BFF66EFF283A22">
    <w:name w:val="0711C3E78EBE4CDE899BFF66EFF283A22"/>
    <w:rsid w:val="00807A47"/>
    <w:rPr>
      <w:rFonts w:eastAsiaTheme="minorHAnsi"/>
    </w:rPr>
  </w:style>
  <w:style w:type="paragraph" w:customStyle="1" w:styleId="7EA3C888496E4B21984F53EBF4D3B97D2">
    <w:name w:val="7EA3C888496E4B21984F53EBF4D3B97D2"/>
    <w:rsid w:val="00807A47"/>
    <w:rPr>
      <w:rFonts w:eastAsiaTheme="minorHAnsi"/>
    </w:rPr>
  </w:style>
  <w:style w:type="paragraph" w:customStyle="1" w:styleId="80C4AB7B99AA4AD6B0C0D997F18B7B59">
    <w:name w:val="80C4AB7B99AA4AD6B0C0D997F18B7B59"/>
    <w:rsid w:val="00807A47"/>
  </w:style>
  <w:style w:type="paragraph" w:customStyle="1" w:styleId="F5C2F79691094DF2B014059DA3F3B367">
    <w:name w:val="F5C2F79691094DF2B014059DA3F3B367"/>
    <w:rsid w:val="00807A47"/>
  </w:style>
  <w:style w:type="paragraph" w:customStyle="1" w:styleId="212586E498504C73A96167F9143A6315">
    <w:name w:val="212586E498504C73A96167F9143A6315"/>
    <w:rsid w:val="00807A47"/>
  </w:style>
  <w:style w:type="paragraph" w:customStyle="1" w:styleId="816B6A7221B94398B65BB5BBF9D57D67">
    <w:name w:val="816B6A7221B94398B65BB5BBF9D57D67"/>
    <w:rsid w:val="00807A47"/>
  </w:style>
  <w:style w:type="paragraph" w:customStyle="1" w:styleId="496D94F0BA11409FBECAE932FB72996210">
    <w:name w:val="496D94F0BA11409FBECAE932FB72996210"/>
    <w:rsid w:val="00807A47"/>
    <w:rPr>
      <w:rFonts w:eastAsiaTheme="minorHAnsi"/>
    </w:rPr>
  </w:style>
  <w:style w:type="paragraph" w:customStyle="1" w:styleId="CDF6A702021C449E8C8D3BA6D66C205210">
    <w:name w:val="CDF6A702021C449E8C8D3BA6D66C205210"/>
    <w:rsid w:val="00807A47"/>
    <w:rPr>
      <w:rFonts w:eastAsiaTheme="minorHAnsi"/>
    </w:rPr>
  </w:style>
  <w:style w:type="paragraph" w:customStyle="1" w:styleId="3DB2BF63F3F54AA09604EA439DE53FDA10">
    <w:name w:val="3DB2BF63F3F54AA09604EA439DE53FDA10"/>
    <w:rsid w:val="00807A47"/>
    <w:rPr>
      <w:rFonts w:eastAsiaTheme="minorHAnsi"/>
    </w:rPr>
  </w:style>
  <w:style w:type="paragraph" w:customStyle="1" w:styleId="342BE7956A5249E9B317828EA70A122210">
    <w:name w:val="342BE7956A5249E9B317828EA70A122210"/>
    <w:rsid w:val="00807A47"/>
    <w:rPr>
      <w:rFonts w:eastAsiaTheme="minorHAnsi"/>
    </w:rPr>
  </w:style>
  <w:style w:type="paragraph" w:customStyle="1" w:styleId="2E0C2AB5D9764CE4A833AF664C6D3DBE10">
    <w:name w:val="2E0C2AB5D9764CE4A833AF664C6D3DBE10"/>
    <w:rsid w:val="00807A47"/>
    <w:rPr>
      <w:rFonts w:eastAsiaTheme="minorHAnsi"/>
    </w:rPr>
  </w:style>
  <w:style w:type="paragraph" w:customStyle="1" w:styleId="A13952D2A4B840D08B23EEBFDCED841910">
    <w:name w:val="A13952D2A4B840D08B23EEBFDCED841910"/>
    <w:rsid w:val="00807A47"/>
    <w:rPr>
      <w:rFonts w:eastAsiaTheme="minorHAnsi"/>
    </w:rPr>
  </w:style>
  <w:style w:type="paragraph" w:customStyle="1" w:styleId="6BA0405B7B9848D696EE1C893DFC47D010">
    <w:name w:val="6BA0405B7B9848D696EE1C893DFC47D010"/>
    <w:rsid w:val="00807A47"/>
    <w:rPr>
      <w:rFonts w:eastAsiaTheme="minorHAnsi"/>
    </w:rPr>
  </w:style>
  <w:style w:type="paragraph" w:customStyle="1" w:styleId="A16EA837E2F94EE48B52A10FDFBB65ED10">
    <w:name w:val="A16EA837E2F94EE48B52A10FDFBB65ED10"/>
    <w:rsid w:val="00807A47"/>
    <w:rPr>
      <w:rFonts w:eastAsiaTheme="minorHAnsi"/>
    </w:rPr>
  </w:style>
  <w:style w:type="paragraph" w:customStyle="1" w:styleId="E189E9C93565427093303348DB61333D10">
    <w:name w:val="E189E9C93565427093303348DB61333D10"/>
    <w:rsid w:val="00807A47"/>
    <w:rPr>
      <w:rFonts w:eastAsiaTheme="minorHAnsi"/>
    </w:rPr>
  </w:style>
  <w:style w:type="paragraph" w:customStyle="1" w:styleId="6C8221A028AC4F6D8D5F1F3B2148AE1B10">
    <w:name w:val="6C8221A028AC4F6D8D5F1F3B2148AE1B10"/>
    <w:rsid w:val="00807A47"/>
    <w:rPr>
      <w:rFonts w:eastAsiaTheme="minorHAnsi"/>
    </w:rPr>
  </w:style>
  <w:style w:type="paragraph" w:customStyle="1" w:styleId="0FABA43801DC48499C590D072B4D2A0110">
    <w:name w:val="0FABA43801DC48499C590D072B4D2A0110"/>
    <w:rsid w:val="00807A47"/>
    <w:rPr>
      <w:rFonts w:eastAsiaTheme="minorHAnsi"/>
    </w:rPr>
  </w:style>
  <w:style w:type="paragraph" w:customStyle="1" w:styleId="A114B80F2EC64B42A6403058B50B993210">
    <w:name w:val="A114B80F2EC64B42A6403058B50B993210"/>
    <w:rsid w:val="00807A47"/>
    <w:rPr>
      <w:rFonts w:eastAsiaTheme="minorHAnsi"/>
    </w:rPr>
  </w:style>
  <w:style w:type="paragraph" w:customStyle="1" w:styleId="9C0E8789B112439BBF7628EFA787083B10">
    <w:name w:val="9C0E8789B112439BBF7628EFA787083B10"/>
    <w:rsid w:val="00807A47"/>
    <w:rPr>
      <w:rFonts w:eastAsiaTheme="minorHAnsi"/>
    </w:rPr>
  </w:style>
  <w:style w:type="paragraph" w:customStyle="1" w:styleId="1AB6DB62CB0F4E0599CF60D2D2E76E7E10">
    <w:name w:val="1AB6DB62CB0F4E0599CF60D2D2E76E7E10"/>
    <w:rsid w:val="00807A47"/>
    <w:rPr>
      <w:rFonts w:eastAsiaTheme="minorHAnsi"/>
    </w:rPr>
  </w:style>
  <w:style w:type="paragraph" w:customStyle="1" w:styleId="FB66B39B52964F54820BA2B1961E2C1110">
    <w:name w:val="FB66B39B52964F54820BA2B1961E2C1110"/>
    <w:rsid w:val="00807A47"/>
    <w:rPr>
      <w:rFonts w:eastAsiaTheme="minorHAnsi"/>
    </w:rPr>
  </w:style>
  <w:style w:type="paragraph" w:customStyle="1" w:styleId="FF4EC00FBC3147E08A94800640FDAB6F10">
    <w:name w:val="FF4EC00FBC3147E08A94800640FDAB6F10"/>
    <w:rsid w:val="00807A47"/>
    <w:rPr>
      <w:rFonts w:eastAsiaTheme="minorHAnsi"/>
    </w:rPr>
  </w:style>
  <w:style w:type="paragraph" w:customStyle="1" w:styleId="35EBEA05D5A148828D2F9854C347835410">
    <w:name w:val="35EBEA05D5A148828D2F9854C347835410"/>
    <w:rsid w:val="00807A47"/>
    <w:rPr>
      <w:rFonts w:eastAsiaTheme="minorHAnsi"/>
    </w:rPr>
  </w:style>
  <w:style w:type="paragraph" w:customStyle="1" w:styleId="3284108F755C4179A2FAF9D9BDE8AF523">
    <w:name w:val="3284108F755C4179A2FAF9D9BDE8AF523"/>
    <w:rsid w:val="00807A47"/>
    <w:rPr>
      <w:rFonts w:eastAsiaTheme="minorHAnsi"/>
    </w:rPr>
  </w:style>
  <w:style w:type="paragraph" w:customStyle="1" w:styleId="C40B06CB750349159F4B2353F76590493">
    <w:name w:val="C40B06CB750349159F4B2353F76590493"/>
    <w:rsid w:val="00807A47"/>
    <w:rPr>
      <w:rFonts w:eastAsiaTheme="minorHAnsi"/>
    </w:rPr>
  </w:style>
  <w:style w:type="paragraph" w:customStyle="1" w:styleId="481D674AAB4E4995AAE68F9D792C3B803">
    <w:name w:val="481D674AAB4E4995AAE68F9D792C3B803"/>
    <w:rsid w:val="00807A47"/>
    <w:rPr>
      <w:rFonts w:eastAsiaTheme="minorHAnsi"/>
    </w:rPr>
  </w:style>
  <w:style w:type="paragraph" w:customStyle="1" w:styleId="713449926B0045DD96762F4DEAB24D463">
    <w:name w:val="713449926B0045DD96762F4DEAB24D463"/>
    <w:rsid w:val="00807A47"/>
    <w:rPr>
      <w:rFonts w:eastAsiaTheme="minorHAnsi"/>
    </w:rPr>
  </w:style>
  <w:style w:type="paragraph" w:customStyle="1" w:styleId="6F17566D3806443CAFDC26FB1F33BF533">
    <w:name w:val="6F17566D3806443CAFDC26FB1F33BF533"/>
    <w:rsid w:val="00807A47"/>
    <w:rPr>
      <w:rFonts w:eastAsiaTheme="minorHAnsi"/>
    </w:rPr>
  </w:style>
  <w:style w:type="paragraph" w:customStyle="1" w:styleId="3B158479A3474053AA48020AF6F616033">
    <w:name w:val="3B158479A3474053AA48020AF6F616033"/>
    <w:rsid w:val="00807A47"/>
    <w:rPr>
      <w:rFonts w:eastAsiaTheme="minorHAnsi"/>
    </w:rPr>
  </w:style>
  <w:style w:type="paragraph" w:customStyle="1" w:styleId="EBD11CC667344AB2AF1CF84EE2194F483">
    <w:name w:val="EBD11CC667344AB2AF1CF84EE2194F483"/>
    <w:rsid w:val="00807A47"/>
    <w:rPr>
      <w:rFonts w:eastAsiaTheme="minorHAnsi"/>
    </w:rPr>
  </w:style>
  <w:style w:type="paragraph" w:customStyle="1" w:styleId="AB6D6841119F4397B69ADCE116AC8A413">
    <w:name w:val="AB6D6841119F4397B69ADCE116AC8A413"/>
    <w:rsid w:val="00807A47"/>
    <w:rPr>
      <w:rFonts w:eastAsiaTheme="minorHAnsi"/>
    </w:rPr>
  </w:style>
  <w:style w:type="paragraph" w:customStyle="1" w:styleId="48C796C6208B4430A9D196A62F26777E3">
    <w:name w:val="48C796C6208B4430A9D196A62F26777E3"/>
    <w:rsid w:val="00807A47"/>
    <w:rPr>
      <w:rFonts w:eastAsiaTheme="minorHAnsi"/>
    </w:rPr>
  </w:style>
  <w:style w:type="paragraph" w:customStyle="1" w:styleId="7060111F74B2430799A5CED9FD1433F22">
    <w:name w:val="7060111F74B2430799A5CED9FD1433F22"/>
    <w:rsid w:val="00807A47"/>
    <w:rPr>
      <w:rFonts w:eastAsiaTheme="minorHAnsi"/>
    </w:rPr>
  </w:style>
  <w:style w:type="paragraph" w:customStyle="1" w:styleId="4ADA82EBB24E435E99D00D68BA7731C23">
    <w:name w:val="4ADA82EBB24E435E99D00D68BA7731C23"/>
    <w:rsid w:val="00807A47"/>
    <w:rPr>
      <w:rFonts w:eastAsiaTheme="minorHAnsi"/>
    </w:rPr>
  </w:style>
  <w:style w:type="paragraph" w:customStyle="1" w:styleId="76D070956A4B46C3AB26C5F5EBD41F9A3">
    <w:name w:val="76D070956A4B46C3AB26C5F5EBD41F9A3"/>
    <w:rsid w:val="00807A47"/>
    <w:rPr>
      <w:rFonts w:eastAsiaTheme="minorHAnsi"/>
    </w:rPr>
  </w:style>
  <w:style w:type="paragraph" w:customStyle="1" w:styleId="AC8F62D02EFD4FEB83A87642B1C198583">
    <w:name w:val="AC8F62D02EFD4FEB83A87642B1C198583"/>
    <w:rsid w:val="00807A47"/>
    <w:rPr>
      <w:rFonts w:eastAsiaTheme="minorHAnsi"/>
    </w:rPr>
  </w:style>
  <w:style w:type="paragraph" w:customStyle="1" w:styleId="80C4AB7B99AA4AD6B0C0D997F18B7B591">
    <w:name w:val="80C4AB7B99AA4AD6B0C0D997F18B7B591"/>
    <w:rsid w:val="00807A47"/>
    <w:rPr>
      <w:rFonts w:eastAsiaTheme="minorHAnsi"/>
    </w:rPr>
  </w:style>
  <w:style w:type="paragraph" w:customStyle="1" w:styleId="B1489C1D746B4D18B5B00FF14B295CAE3">
    <w:name w:val="B1489C1D746B4D18B5B00FF14B295CAE3"/>
    <w:rsid w:val="00807A47"/>
    <w:rPr>
      <w:rFonts w:eastAsiaTheme="minorHAnsi"/>
    </w:rPr>
  </w:style>
  <w:style w:type="paragraph" w:customStyle="1" w:styleId="F5C2F79691094DF2B014059DA3F3B3671">
    <w:name w:val="F5C2F79691094DF2B014059DA3F3B3671"/>
    <w:rsid w:val="00807A47"/>
    <w:rPr>
      <w:rFonts w:eastAsiaTheme="minorHAnsi"/>
    </w:rPr>
  </w:style>
  <w:style w:type="paragraph" w:customStyle="1" w:styleId="620BEE4D0FA9446EB5AA821B19A310B23">
    <w:name w:val="620BEE4D0FA9446EB5AA821B19A310B23"/>
    <w:rsid w:val="00807A47"/>
    <w:rPr>
      <w:rFonts w:eastAsiaTheme="minorHAnsi"/>
    </w:rPr>
  </w:style>
  <w:style w:type="paragraph" w:customStyle="1" w:styleId="212586E498504C73A96167F9143A63151">
    <w:name w:val="212586E498504C73A96167F9143A63151"/>
    <w:rsid w:val="00807A47"/>
    <w:rPr>
      <w:rFonts w:eastAsiaTheme="minorHAnsi"/>
    </w:rPr>
  </w:style>
  <w:style w:type="paragraph" w:customStyle="1" w:styleId="C8C16E422D2F4AFDADCD8F3D0C8D003A3">
    <w:name w:val="C8C16E422D2F4AFDADCD8F3D0C8D003A3"/>
    <w:rsid w:val="00807A47"/>
    <w:rPr>
      <w:rFonts w:eastAsiaTheme="minorHAnsi"/>
    </w:rPr>
  </w:style>
  <w:style w:type="paragraph" w:customStyle="1" w:styleId="816B6A7221B94398B65BB5BBF9D57D671">
    <w:name w:val="816B6A7221B94398B65BB5BBF9D57D671"/>
    <w:rsid w:val="00807A47"/>
    <w:rPr>
      <w:rFonts w:eastAsiaTheme="minorHAnsi"/>
    </w:rPr>
  </w:style>
  <w:style w:type="paragraph" w:customStyle="1" w:styleId="86D14754885240949DDC6A7C03ECDA0D2">
    <w:name w:val="86D14754885240949DDC6A7C03ECDA0D2"/>
    <w:rsid w:val="00807A47"/>
    <w:rPr>
      <w:rFonts w:eastAsiaTheme="minorHAnsi"/>
    </w:rPr>
  </w:style>
  <w:style w:type="paragraph" w:customStyle="1" w:styleId="0711C3E78EBE4CDE899BFF66EFF283A23">
    <w:name w:val="0711C3E78EBE4CDE899BFF66EFF283A23"/>
    <w:rsid w:val="00807A47"/>
    <w:rPr>
      <w:rFonts w:eastAsiaTheme="minorHAnsi"/>
    </w:rPr>
  </w:style>
  <w:style w:type="paragraph" w:customStyle="1" w:styleId="7EA3C888496E4B21984F53EBF4D3B97D3">
    <w:name w:val="7EA3C888496E4B21984F53EBF4D3B97D3"/>
    <w:rsid w:val="00807A47"/>
    <w:rPr>
      <w:rFonts w:eastAsiaTheme="minorHAnsi"/>
    </w:rPr>
  </w:style>
  <w:style w:type="paragraph" w:customStyle="1" w:styleId="A52BE88E73E34B03BC5BDF4BBD2B9A91">
    <w:name w:val="A52BE88E73E34B03BC5BDF4BBD2B9A91"/>
    <w:rsid w:val="00807A47"/>
  </w:style>
  <w:style w:type="paragraph" w:customStyle="1" w:styleId="E27CC14DE46F487791C8486F7AECD8FB">
    <w:name w:val="E27CC14DE46F487791C8486F7AECD8FB"/>
    <w:rsid w:val="00807A47"/>
  </w:style>
  <w:style w:type="paragraph" w:customStyle="1" w:styleId="0264AB78AFC6441B994F762A0C84B70C">
    <w:name w:val="0264AB78AFC6441B994F762A0C84B70C"/>
    <w:rsid w:val="00807A47"/>
  </w:style>
  <w:style w:type="paragraph" w:customStyle="1" w:styleId="F8FC698F0A314B488A31032D6DEDEBBC">
    <w:name w:val="F8FC698F0A314B488A31032D6DEDEBBC"/>
    <w:rsid w:val="00807A47"/>
  </w:style>
  <w:style w:type="paragraph" w:customStyle="1" w:styleId="6CDAD627DEE54E42865BA339797E3B92">
    <w:name w:val="6CDAD627DEE54E42865BA339797E3B92"/>
    <w:rsid w:val="00807A47"/>
  </w:style>
  <w:style w:type="paragraph" w:customStyle="1" w:styleId="EB8FF0432FC14169A703DA3AC082661F">
    <w:name w:val="EB8FF0432FC14169A703DA3AC082661F"/>
    <w:rsid w:val="00807A47"/>
  </w:style>
  <w:style w:type="paragraph" w:customStyle="1" w:styleId="496D94F0BA11409FBECAE932FB72996211">
    <w:name w:val="496D94F0BA11409FBECAE932FB72996211"/>
    <w:rsid w:val="00807A47"/>
    <w:rPr>
      <w:rFonts w:eastAsiaTheme="minorHAnsi"/>
    </w:rPr>
  </w:style>
  <w:style w:type="paragraph" w:customStyle="1" w:styleId="CDF6A702021C449E8C8D3BA6D66C205211">
    <w:name w:val="CDF6A702021C449E8C8D3BA6D66C205211"/>
    <w:rsid w:val="00807A47"/>
    <w:rPr>
      <w:rFonts w:eastAsiaTheme="minorHAnsi"/>
    </w:rPr>
  </w:style>
  <w:style w:type="paragraph" w:customStyle="1" w:styleId="3DB2BF63F3F54AA09604EA439DE53FDA11">
    <w:name w:val="3DB2BF63F3F54AA09604EA439DE53FDA11"/>
    <w:rsid w:val="00807A47"/>
    <w:rPr>
      <w:rFonts w:eastAsiaTheme="minorHAnsi"/>
    </w:rPr>
  </w:style>
  <w:style w:type="paragraph" w:customStyle="1" w:styleId="342BE7956A5249E9B317828EA70A122211">
    <w:name w:val="342BE7956A5249E9B317828EA70A122211"/>
    <w:rsid w:val="00807A47"/>
    <w:rPr>
      <w:rFonts w:eastAsiaTheme="minorHAnsi"/>
    </w:rPr>
  </w:style>
  <w:style w:type="paragraph" w:customStyle="1" w:styleId="2E0C2AB5D9764CE4A833AF664C6D3DBE11">
    <w:name w:val="2E0C2AB5D9764CE4A833AF664C6D3DBE11"/>
    <w:rsid w:val="00807A47"/>
    <w:rPr>
      <w:rFonts w:eastAsiaTheme="minorHAnsi"/>
    </w:rPr>
  </w:style>
  <w:style w:type="paragraph" w:customStyle="1" w:styleId="A13952D2A4B840D08B23EEBFDCED841911">
    <w:name w:val="A13952D2A4B840D08B23EEBFDCED841911"/>
    <w:rsid w:val="00807A47"/>
    <w:rPr>
      <w:rFonts w:eastAsiaTheme="minorHAnsi"/>
    </w:rPr>
  </w:style>
  <w:style w:type="paragraph" w:customStyle="1" w:styleId="6BA0405B7B9848D696EE1C893DFC47D011">
    <w:name w:val="6BA0405B7B9848D696EE1C893DFC47D011"/>
    <w:rsid w:val="00807A47"/>
    <w:rPr>
      <w:rFonts w:eastAsiaTheme="minorHAnsi"/>
    </w:rPr>
  </w:style>
  <w:style w:type="paragraph" w:customStyle="1" w:styleId="A16EA837E2F94EE48B52A10FDFBB65ED11">
    <w:name w:val="A16EA837E2F94EE48B52A10FDFBB65ED11"/>
    <w:rsid w:val="00807A47"/>
    <w:rPr>
      <w:rFonts w:eastAsiaTheme="minorHAnsi"/>
    </w:rPr>
  </w:style>
  <w:style w:type="paragraph" w:customStyle="1" w:styleId="E189E9C93565427093303348DB61333D11">
    <w:name w:val="E189E9C93565427093303348DB61333D11"/>
    <w:rsid w:val="00807A47"/>
    <w:rPr>
      <w:rFonts w:eastAsiaTheme="minorHAnsi"/>
    </w:rPr>
  </w:style>
  <w:style w:type="paragraph" w:customStyle="1" w:styleId="6C8221A028AC4F6D8D5F1F3B2148AE1B11">
    <w:name w:val="6C8221A028AC4F6D8D5F1F3B2148AE1B11"/>
    <w:rsid w:val="00807A47"/>
    <w:rPr>
      <w:rFonts w:eastAsiaTheme="minorHAnsi"/>
    </w:rPr>
  </w:style>
  <w:style w:type="paragraph" w:customStyle="1" w:styleId="0FABA43801DC48499C590D072B4D2A0111">
    <w:name w:val="0FABA43801DC48499C590D072B4D2A0111"/>
    <w:rsid w:val="00807A47"/>
    <w:rPr>
      <w:rFonts w:eastAsiaTheme="minorHAnsi"/>
    </w:rPr>
  </w:style>
  <w:style w:type="paragraph" w:customStyle="1" w:styleId="A114B80F2EC64B42A6403058B50B993211">
    <w:name w:val="A114B80F2EC64B42A6403058B50B993211"/>
    <w:rsid w:val="00807A47"/>
    <w:rPr>
      <w:rFonts w:eastAsiaTheme="minorHAnsi"/>
    </w:rPr>
  </w:style>
  <w:style w:type="paragraph" w:customStyle="1" w:styleId="9C0E8789B112439BBF7628EFA787083B11">
    <w:name w:val="9C0E8789B112439BBF7628EFA787083B11"/>
    <w:rsid w:val="00807A47"/>
    <w:rPr>
      <w:rFonts w:eastAsiaTheme="minorHAnsi"/>
    </w:rPr>
  </w:style>
  <w:style w:type="paragraph" w:customStyle="1" w:styleId="1AB6DB62CB0F4E0599CF60D2D2E76E7E11">
    <w:name w:val="1AB6DB62CB0F4E0599CF60D2D2E76E7E11"/>
    <w:rsid w:val="00807A47"/>
    <w:rPr>
      <w:rFonts w:eastAsiaTheme="minorHAnsi"/>
    </w:rPr>
  </w:style>
  <w:style w:type="paragraph" w:customStyle="1" w:styleId="FB66B39B52964F54820BA2B1961E2C1111">
    <w:name w:val="FB66B39B52964F54820BA2B1961E2C1111"/>
    <w:rsid w:val="00807A47"/>
    <w:rPr>
      <w:rFonts w:eastAsiaTheme="minorHAnsi"/>
    </w:rPr>
  </w:style>
  <w:style w:type="paragraph" w:customStyle="1" w:styleId="FF4EC00FBC3147E08A94800640FDAB6F11">
    <w:name w:val="FF4EC00FBC3147E08A94800640FDAB6F11"/>
    <w:rsid w:val="00807A47"/>
    <w:rPr>
      <w:rFonts w:eastAsiaTheme="minorHAnsi"/>
    </w:rPr>
  </w:style>
  <w:style w:type="paragraph" w:customStyle="1" w:styleId="35EBEA05D5A148828D2F9854C347835411">
    <w:name w:val="35EBEA05D5A148828D2F9854C347835411"/>
    <w:rsid w:val="00807A47"/>
    <w:rPr>
      <w:rFonts w:eastAsiaTheme="minorHAnsi"/>
    </w:rPr>
  </w:style>
  <w:style w:type="paragraph" w:customStyle="1" w:styleId="3284108F755C4179A2FAF9D9BDE8AF524">
    <w:name w:val="3284108F755C4179A2FAF9D9BDE8AF524"/>
    <w:rsid w:val="00807A47"/>
    <w:rPr>
      <w:rFonts w:eastAsiaTheme="minorHAnsi"/>
    </w:rPr>
  </w:style>
  <w:style w:type="paragraph" w:customStyle="1" w:styleId="C40B06CB750349159F4B2353F76590494">
    <w:name w:val="C40B06CB750349159F4B2353F76590494"/>
    <w:rsid w:val="00807A47"/>
    <w:rPr>
      <w:rFonts w:eastAsiaTheme="minorHAnsi"/>
    </w:rPr>
  </w:style>
  <w:style w:type="paragraph" w:customStyle="1" w:styleId="713449926B0045DD96762F4DEAB24D464">
    <w:name w:val="713449926B0045DD96762F4DEAB24D464"/>
    <w:rsid w:val="00807A47"/>
    <w:rPr>
      <w:rFonts w:eastAsiaTheme="minorHAnsi"/>
    </w:rPr>
  </w:style>
  <w:style w:type="paragraph" w:customStyle="1" w:styleId="6F17566D3806443CAFDC26FB1F33BF534">
    <w:name w:val="6F17566D3806443CAFDC26FB1F33BF534"/>
    <w:rsid w:val="00807A47"/>
    <w:rPr>
      <w:rFonts w:eastAsiaTheme="minorHAnsi"/>
    </w:rPr>
  </w:style>
  <w:style w:type="paragraph" w:customStyle="1" w:styleId="3B158479A3474053AA48020AF6F616034">
    <w:name w:val="3B158479A3474053AA48020AF6F616034"/>
    <w:rsid w:val="00807A47"/>
    <w:rPr>
      <w:rFonts w:eastAsiaTheme="minorHAnsi"/>
    </w:rPr>
  </w:style>
  <w:style w:type="paragraph" w:customStyle="1" w:styleId="48C796C6208B4430A9D196A62F26777E4">
    <w:name w:val="48C796C6208B4430A9D196A62F26777E4"/>
    <w:rsid w:val="00807A47"/>
    <w:rPr>
      <w:rFonts w:eastAsiaTheme="minorHAnsi"/>
    </w:rPr>
  </w:style>
  <w:style w:type="paragraph" w:customStyle="1" w:styleId="7060111F74B2430799A5CED9FD1433F23">
    <w:name w:val="7060111F74B2430799A5CED9FD1433F23"/>
    <w:rsid w:val="00807A47"/>
    <w:rPr>
      <w:rFonts w:eastAsiaTheme="minorHAnsi"/>
    </w:rPr>
  </w:style>
  <w:style w:type="paragraph" w:customStyle="1" w:styleId="4ADA82EBB24E435E99D00D68BA7731C24">
    <w:name w:val="4ADA82EBB24E435E99D00D68BA7731C24"/>
    <w:rsid w:val="00807A47"/>
    <w:rPr>
      <w:rFonts w:eastAsiaTheme="minorHAnsi"/>
    </w:rPr>
  </w:style>
  <w:style w:type="paragraph" w:customStyle="1" w:styleId="76D070956A4B46C3AB26C5F5EBD41F9A4">
    <w:name w:val="76D070956A4B46C3AB26C5F5EBD41F9A4"/>
    <w:rsid w:val="00807A47"/>
    <w:rPr>
      <w:rFonts w:eastAsiaTheme="minorHAnsi"/>
    </w:rPr>
  </w:style>
  <w:style w:type="paragraph" w:customStyle="1" w:styleId="AC8F62D02EFD4FEB83A87642B1C198584">
    <w:name w:val="AC8F62D02EFD4FEB83A87642B1C198584"/>
    <w:rsid w:val="00807A47"/>
    <w:rPr>
      <w:rFonts w:eastAsiaTheme="minorHAnsi"/>
    </w:rPr>
  </w:style>
  <w:style w:type="paragraph" w:customStyle="1" w:styleId="80C4AB7B99AA4AD6B0C0D997F18B7B592">
    <w:name w:val="80C4AB7B99AA4AD6B0C0D997F18B7B592"/>
    <w:rsid w:val="00807A47"/>
    <w:rPr>
      <w:rFonts w:eastAsiaTheme="minorHAnsi"/>
    </w:rPr>
  </w:style>
  <w:style w:type="paragraph" w:customStyle="1" w:styleId="B1489C1D746B4D18B5B00FF14B295CAE4">
    <w:name w:val="B1489C1D746B4D18B5B00FF14B295CAE4"/>
    <w:rsid w:val="00807A47"/>
    <w:rPr>
      <w:rFonts w:eastAsiaTheme="minorHAnsi"/>
    </w:rPr>
  </w:style>
  <w:style w:type="paragraph" w:customStyle="1" w:styleId="F5C2F79691094DF2B014059DA3F3B3672">
    <w:name w:val="F5C2F79691094DF2B014059DA3F3B3672"/>
    <w:rsid w:val="00807A47"/>
    <w:rPr>
      <w:rFonts w:eastAsiaTheme="minorHAnsi"/>
    </w:rPr>
  </w:style>
  <w:style w:type="paragraph" w:customStyle="1" w:styleId="620BEE4D0FA9446EB5AA821B19A310B24">
    <w:name w:val="620BEE4D0FA9446EB5AA821B19A310B24"/>
    <w:rsid w:val="00807A47"/>
    <w:rPr>
      <w:rFonts w:eastAsiaTheme="minorHAnsi"/>
    </w:rPr>
  </w:style>
  <w:style w:type="paragraph" w:customStyle="1" w:styleId="212586E498504C73A96167F9143A63152">
    <w:name w:val="212586E498504C73A96167F9143A63152"/>
    <w:rsid w:val="00807A47"/>
    <w:rPr>
      <w:rFonts w:eastAsiaTheme="minorHAnsi"/>
    </w:rPr>
  </w:style>
  <w:style w:type="paragraph" w:customStyle="1" w:styleId="C8C16E422D2F4AFDADCD8F3D0C8D003A4">
    <w:name w:val="C8C16E422D2F4AFDADCD8F3D0C8D003A4"/>
    <w:rsid w:val="00807A47"/>
    <w:rPr>
      <w:rFonts w:eastAsiaTheme="minorHAnsi"/>
    </w:rPr>
  </w:style>
  <w:style w:type="paragraph" w:customStyle="1" w:styleId="816B6A7221B94398B65BB5BBF9D57D672">
    <w:name w:val="816B6A7221B94398B65BB5BBF9D57D672"/>
    <w:rsid w:val="00807A47"/>
    <w:rPr>
      <w:rFonts w:eastAsiaTheme="minorHAnsi"/>
    </w:rPr>
  </w:style>
  <w:style w:type="paragraph" w:customStyle="1" w:styleId="EB8FF0432FC14169A703DA3AC082661F1">
    <w:name w:val="EB8FF0432FC14169A703DA3AC082661F1"/>
    <w:rsid w:val="00807A47"/>
    <w:rPr>
      <w:rFonts w:eastAsiaTheme="minorHAnsi"/>
    </w:rPr>
  </w:style>
  <w:style w:type="paragraph" w:customStyle="1" w:styleId="A52BE88E73E34B03BC5BDF4BBD2B9A911">
    <w:name w:val="A52BE88E73E34B03BC5BDF4BBD2B9A911"/>
    <w:rsid w:val="00807A47"/>
    <w:rPr>
      <w:rFonts w:eastAsiaTheme="minorHAnsi"/>
    </w:rPr>
  </w:style>
  <w:style w:type="paragraph" w:customStyle="1" w:styleId="E27CC14DE46F487791C8486F7AECD8FB1">
    <w:name w:val="E27CC14DE46F487791C8486F7AECD8FB1"/>
    <w:rsid w:val="00807A47"/>
    <w:rPr>
      <w:rFonts w:eastAsiaTheme="minorHAnsi"/>
    </w:rPr>
  </w:style>
  <w:style w:type="paragraph" w:customStyle="1" w:styleId="0264AB78AFC6441B994F762A0C84B70C1">
    <w:name w:val="0264AB78AFC6441B994F762A0C84B70C1"/>
    <w:rsid w:val="00807A47"/>
    <w:rPr>
      <w:rFonts w:eastAsiaTheme="minorHAnsi"/>
    </w:rPr>
  </w:style>
  <w:style w:type="paragraph" w:customStyle="1" w:styleId="F8FC698F0A314B488A31032D6DEDEBBC1">
    <w:name w:val="F8FC698F0A314B488A31032D6DEDEBBC1"/>
    <w:rsid w:val="00807A47"/>
    <w:rPr>
      <w:rFonts w:eastAsiaTheme="minorHAnsi"/>
    </w:rPr>
  </w:style>
  <w:style w:type="paragraph" w:customStyle="1" w:styleId="6CDAD627DEE54E42865BA339797E3B921">
    <w:name w:val="6CDAD627DEE54E42865BA339797E3B921"/>
    <w:rsid w:val="00807A47"/>
    <w:rPr>
      <w:rFonts w:eastAsiaTheme="minorHAnsi"/>
    </w:rPr>
  </w:style>
  <w:style w:type="paragraph" w:customStyle="1" w:styleId="0711C3E78EBE4CDE899BFF66EFF283A24">
    <w:name w:val="0711C3E78EBE4CDE899BFF66EFF283A24"/>
    <w:rsid w:val="00807A47"/>
    <w:rPr>
      <w:rFonts w:eastAsiaTheme="minorHAnsi"/>
    </w:rPr>
  </w:style>
  <w:style w:type="paragraph" w:customStyle="1" w:styleId="7EA3C888496E4B21984F53EBF4D3B97D4">
    <w:name w:val="7EA3C888496E4B21984F53EBF4D3B97D4"/>
    <w:rsid w:val="00807A47"/>
    <w:rPr>
      <w:rFonts w:eastAsiaTheme="minorHAnsi"/>
    </w:rPr>
  </w:style>
  <w:style w:type="paragraph" w:customStyle="1" w:styleId="FDCF3E8EB75B4EDAB9053C6DA094A69F">
    <w:name w:val="FDCF3E8EB75B4EDAB9053C6DA094A69F"/>
    <w:rsid w:val="00807A47"/>
  </w:style>
  <w:style w:type="paragraph" w:customStyle="1" w:styleId="C291ECBA08764549A0E789AEE11D53A5">
    <w:name w:val="C291ECBA08764549A0E789AEE11D53A5"/>
    <w:rsid w:val="00807A47"/>
  </w:style>
  <w:style w:type="paragraph" w:customStyle="1" w:styleId="1F1E25995F274295A041CED215665D24">
    <w:name w:val="1F1E25995F274295A041CED215665D24"/>
    <w:rsid w:val="00807A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in College</Company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Chambers</dc:creator>
  <cp:keywords/>
  <dc:description/>
  <cp:lastModifiedBy>Megan Chambers</cp:lastModifiedBy>
  <cp:revision>2</cp:revision>
  <dcterms:created xsi:type="dcterms:W3CDTF">2022-10-31T16:41:00Z</dcterms:created>
  <dcterms:modified xsi:type="dcterms:W3CDTF">2022-10-31T16:41:00Z</dcterms:modified>
</cp:coreProperties>
</file>